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3F03F" w14:textId="77777777" w:rsidR="0098140A" w:rsidRPr="006B49EA" w:rsidRDefault="0098140A" w:rsidP="00054E27">
      <w:pPr>
        <w:jc w:val="center"/>
        <w:rPr>
          <w:rFonts w:ascii="Garamond" w:hAnsi="Garamond"/>
        </w:rPr>
      </w:pPr>
      <w:r w:rsidRPr="00A66110">
        <w:rPr>
          <w:rFonts w:ascii="Garamond" w:hAnsi="Garamond"/>
        </w:rPr>
        <w:t>Meeting Minutes</w:t>
      </w:r>
    </w:p>
    <w:p w14:paraId="11248E5C" w14:textId="77777777" w:rsidR="00F52D6D" w:rsidRPr="00A66110" w:rsidRDefault="00F52D6D" w:rsidP="00054E27">
      <w:pPr>
        <w:jc w:val="center"/>
        <w:rPr>
          <w:rFonts w:ascii="Garamond" w:hAnsi="Garamond"/>
        </w:rPr>
      </w:pPr>
      <w:r w:rsidRPr="00A66110">
        <w:rPr>
          <w:rFonts w:ascii="Garamond" w:hAnsi="Garamond"/>
        </w:rPr>
        <w:t>Northeast</w:t>
      </w:r>
      <w:r w:rsidR="00353FA6" w:rsidRPr="00A66110">
        <w:rPr>
          <w:rFonts w:ascii="Garamond" w:hAnsi="Garamond"/>
        </w:rPr>
        <w:t xml:space="preserve"> Regional</w:t>
      </w:r>
      <w:r w:rsidR="001F3AC8" w:rsidRPr="00A66110">
        <w:rPr>
          <w:rFonts w:ascii="Garamond" w:hAnsi="Garamond"/>
        </w:rPr>
        <w:t xml:space="preserve"> Transportation</w:t>
      </w:r>
      <w:r w:rsidR="00353FA6" w:rsidRPr="00A66110">
        <w:rPr>
          <w:rFonts w:ascii="Garamond" w:hAnsi="Garamond"/>
        </w:rPr>
        <w:t xml:space="preserve"> Planning</w:t>
      </w:r>
      <w:r w:rsidR="00667EC3" w:rsidRPr="00A66110">
        <w:rPr>
          <w:rFonts w:ascii="Garamond" w:hAnsi="Garamond"/>
        </w:rPr>
        <w:t xml:space="preserve"> </w:t>
      </w:r>
      <w:r w:rsidR="00353FA6" w:rsidRPr="00A66110">
        <w:rPr>
          <w:rFonts w:ascii="Garamond" w:hAnsi="Garamond"/>
        </w:rPr>
        <w:t>Organization</w:t>
      </w:r>
      <w:r w:rsidRPr="00A66110">
        <w:rPr>
          <w:rFonts w:ascii="Garamond" w:hAnsi="Garamond"/>
        </w:rPr>
        <w:t xml:space="preserve"> </w:t>
      </w:r>
      <w:r w:rsidR="007D081E" w:rsidRPr="00A66110">
        <w:rPr>
          <w:rFonts w:ascii="Garamond" w:hAnsi="Garamond"/>
        </w:rPr>
        <w:t>(</w:t>
      </w:r>
      <w:r w:rsidRPr="00A66110">
        <w:rPr>
          <w:rFonts w:ascii="Garamond" w:hAnsi="Garamond"/>
        </w:rPr>
        <w:t>NER</w:t>
      </w:r>
      <w:r w:rsidR="001F3AC8" w:rsidRPr="00A66110">
        <w:rPr>
          <w:rFonts w:ascii="Garamond" w:hAnsi="Garamond"/>
        </w:rPr>
        <w:t>T</w:t>
      </w:r>
      <w:r w:rsidRPr="00A66110">
        <w:rPr>
          <w:rFonts w:ascii="Garamond" w:hAnsi="Garamond"/>
        </w:rPr>
        <w:t>PO)</w:t>
      </w:r>
    </w:p>
    <w:p w14:paraId="4276216F" w14:textId="77777777" w:rsidR="0098140A" w:rsidRDefault="00966087" w:rsidP="00907ED7">
      <w:pPr>
        <w:jc w:val="center"/>
        <w:rPr>
          <w:rFonts w:ascii="Garamond" w:hAnsi="Garamond"/>
        </w:rPr>
      </w:pPr>
      <w:r w:rsidRPr="00A66110">
        <w:rPr>
          <w:rFonts w:ascii="Garamond" w:hAnsi="Garamond"/>
        </w:rPr>
        <w:t xml:space="preserve">Hosted by </w:t>
      </w:r>
      <w:proofErr w:type="gramStart"/>
      <w:r w:rsidR="00B37E70">
        <w:rPr>
          <w:rFonts w:ascii="Garamond" w:hAnsi="Garamond"/>
        </w:rPr>
        <w:t>City</w:t>
      </w:r>
      <w:proofErr w:type="gramEnd"/>
      <w:r w:rsidR="00B37E70">
        <w:rPr>
          <w:rFonts w:ascii="Garamond" w:hAnsi="Garamond"/>
        </w:rPr>
        <w:t xml:space="preserve"> </w:t>
      </w:r>
      <w:r w:rsidR="00907ED7">
        <w:rPr>
          <w:rFonts w:ascii="Garamond" w:hAnsi="Garamond"/>
        </w:rPr>
        <w:t xml:space="preserve">of </w:t>
      </w:r>
      <w:r w:rsidR="00041A66">
        <w:rPr>
          <w:rFonts w:ascii="Garamond" w:hAnsi="Garamond"/>
        </w:rPr>
        <w:t>Las Vegas</w:t>
      </w:r>
    </w:p>
    <w:p w14:paraId="48ED7A23" w14:textId="77777777" w:rsidR="00907ED7" w:rsidRDefault="00041A66" w:rsidP="00907ED7">
      <w:pPr>
        <w:jc w:val="center"/>
        <w:rPr>
          <w:rFonts w:ascii="Garamond" w:hAnsi="Garamond"/>
          <w:bCs/>
        </w:rPr>
      </w:pPr>
      <w:r>
        <w:rPr>
          <w:rFonts w:ascii="Garamond" w:hAnsi="Garamond"/>
          <w:bCs/>
        </w:rPr>
        <w:t>Student Union Building</w:t>
      </w:r>
    </w:p>
    <w:p w14:paraId="5973703F" w14:textId="77777777" w:rsidR="00041A66" w:rsidRPr="00907ED7" w:rsidRDefault="00041A66" w:rsidP="00907ED7">
      <w:pPr>
        <w:jc w:val="center"/>
        <w:rPr>
          <w:rFonts w:ascii="Garamond" w:hAnsi="Garamond"/>
          <w:bCs/>
        </w:rPr>
      </w:pPr>
      <w:proofErr w:type="gramStart"/>
      <w:r>
        <w:rPr>
          <w:rFonts w:ascii="Garamond" w:hAnsi="Garamond"/>
          <w:bCs/>
        </w:rPr>
        <w:t>Rm #’</w:t>
      </w:r>
      <w:proofErr w:type="gramEnd"/>
      <w:r>
        <w:rPr>
          <w:rFonts w:ascii="Garamond" w:hAnsi="Garamond"/>
          <w:bCs/>
        </w:rPr>
        <w:t>s 321-322</w:t>
      </w:r>
    </w:p>
    <w:p w14:paraId="3CA6116E" w14:textId="77777777" w:rsidR="00907ED7" w:rsidRPr="00907ED7" w:rsidRDefault="00041A66" w:rsidP="00907ED7">
      <w:pPr>
        <w:jc w:val="center"/>
        <w:rPr>
          <w:rFonts w:ascii="Garamond" w:hAnsi="Garamond"/>
          <w:bCs/>
        </w:rPr>
      </w:pPr>
      <w:r>
        <w:rPr>
          <w:rFonts w:ascii="Garamond" w:hAnsi="Garamond"/>
          <w:bCs/>
        </w:rPr>
        <w:t>Las Vegas, NM</w:t>
      </w:r>
    </w:p>
    <w:p w14:paraId="49F77C0E" w14:textId="77777777" w:rsidR="00907ED7" w:rsidRPr="00907ED7" w:rsidRDefault="00907ED7" w:rsidP="00907ED7">
      <w:pPr>
        <w:jc w:val="center"/>
        <w:rPr>
          <w:rFonts w:ascii="Garamond" w:hAnsi="Garamond"/>
          <w:bCs/>
        </w:rPr>
      </w:pPr>
    </w:p>
    <w:p w14:paraId="365F0FC9" w14:textId="77777777" w:rsidR="00907ED7" w:rsidRDefault="00907ED7" w:rsidP="00907ED7">
      <w:pPr>
        <w:jc w:val="center"/>
        <w:rPr>
          <w:rFonts w:ascii="Garamond" w:hAnsi="Garamond"/>
          <w:bCs/>
        </w:rPr>
      </w:pPr>
      <w:r w:rsidRPr="00907ED7">
        <w:rPr>
          <w:rFonts w:ascii="Garamond" w:hAnsi="Garamond"/>
          <w:bCs/>
        </w:rPr>
        <w:t xml:space="preserve">May </w:t>
      </w:r>
      <w:r w:rsidR="00041A66">
        <w:rPr>
          <w:rFonts w:ascii="Garamond" w:hAnsi="Garamond"/>
          <w:bCs/>
        </w:rPr>
        <w:t>14</w:t>
      </w:r>
      <w:r w:rsidRPr="00907ED7">
        <w:rPr>
          <w:rFonts w:ascii="Garamond" w:hAnsi="Garamond"/>
          <w:bCs/>
        </w:rPr>
        <w:t>,</w:t>
      </w:r>
      <w:r w:rsidR="001E3CA2">
        <w:rPr>
          <w:rFonts w:ascii="Garamond" w:hAnsi="Garamond"/>
          <w:bCs/>
        </w:rPr>
        <w:t xml:space="preserve"> </w:t>
      </w:r>
      <w:r w:rsidRPr="00907ED7">
        <w:rPr>
          <w:rFonts w:ascii="Garamond" w:hAnsi="Garamond"/>
          <w:bCs/>
        </w:rPr>
        <w:t>202</w:t>
      </w:r>
      <w:r w:rsidR="001E3CA2">
        <w:rPr>
          <w:rFonts w:ascii="Garamond" w:hAnsi="Garamond"/>
          <w:bCs/>
        </w:rPr>
        <w:t>5</w:t>
      </w:r>
      <w:r w:rsidRPr="00907ED7">
        <w:rPr>
          <w:rFonts w:ascii="Garamond" w:hAnsi="Garamond"/>
          <w:bCs/>
        </w:rPr>
        <w:t>, 10AM</w:t>
      </w:r>
    </w:p>
    <w:p w14:paraId="77ED5EAB" w14:textId="77777777" w:rsidR="006E1E4C" w:rsidRPr="00907ED7" w:rsidRDefault="006E1E4C" w:rsidP="00907ED7">
      <w:pPr>
        <w:jc w:val="center"/>
        <w:rPr>
          <w:rFonts w:ascii="Garamond" w:hAnsi="Garamond"/>
          <w:bCs/>
        </w:rPr>
      </w:pPr>
    </w:p>
    <w:tbl>
      <w:tblPr>
        <w:tblW w:w="9228" w:type="dxa"/>
        <w:tblInd w:w="113" w:type="dxa"/>
        <w:tblLook w:val="04A0" w:firstRow="1" w:lastRow="0" w:firstColumn="1" w:lastColumn="0" w:noHBand="0" w:noVBand="1"/>
      </w:tblPr>
      <w:tblGrid>
        <w:gridCol w:w="1908"/>
        <w:gridCol w:w="2576"/>
        <w:gridCol w:w="2576"/>
        <w:gridCol w:w="2168"/>
      </w:tblGrid>
      <w:tr w:rsidR="00041A66" w14:paraId="2B31008D" w14:textId="77777777" w:rsidTr="00041A66">
        <w:trPr>
          <w:trHeight w:val="300"/>
        </w:trPr>
        <w:tc>
          <w:tcPr>
            <w:tcW w:w="1908" w:type="dxa"/>
            <w:tcBorders>
              <w:top w:val="single" w:sz="4" w:space="0" w:color="95B3D7"/>
              <w:left w:val="single" w:sz="4" w:space="0" w:color="95B3D7"/>
              <w:bottom w:val="single" w:sz="4" w:space="0" w:color="95B3D7"/>
              <w:right w:val="nil"/>
            </w:tcBorders>
            <w:shd w:val="clear" w:color="4F81BD" w:fill="4F81BD"/>
            <w:noWrap/>
            <w:vAlign w:val="bottom"/>
            <w:hideMark/>
          </w:tcPr>
          <w:p w14:paraId="6855BF5A" w14:textId="77777777" w:rsidR="00041A66" w:rsidRDefault="00041A66">
            <w:pPr>
              <w:rPr>
                <w:rFonts w:ascii="Garamond" w:hAnsi="Garamond" w:cs="Calibri"/>
                <w:b/>
                <w:bCs/>
                <w:color w:val="FFFFFF"/>
                <w:sz w:val="22"/>
                <w:szCs w:val="22"/>
              </w:rPr>
            </w:pPr>
            <w:r>
              <w:rPr>
                <w:rFonts w:ascii="Garamond" w:hAnsi="Garamond" w:cs="Calibri"/>
                <w:b/>
                <w:bCs/>
                <w:color w:val="FFFFFF"/>
                <w:sz w:val="22"/>
                <w:szCs w:val="22"/>
              </w:rPr>
              <w:t>Present/Absent</w:t>
            </w:r>
          </w:p>
        </w:tc>
        <w:tc>
          <w:tcPr>
            <w:tcW w:w="2576" w:type="dxa"/>
            <w:tcBorders>
              <w:top w:val="single" w:sz="4" w:space="0" w:color="95B3D7"/>
              <w:left w:val="nil"/>
              <w:bottom w:val="single" w:sz="4" w:space="0" w:color="95B3D7"/>
              <w:right w:val="nil"/>
            </w:tcBorders>
            <w:shd w:val="clear" w:color="4F81BD" w:fill="4F81BD"/>
            <w:noWrap/>
            <w:vAlign w:val="bottom"/>
            <w:hideMark/>
          </w:tcPr>
          <w:p w14:paraId="3C9ADC00" w14:textId="77777777" w:rsidR="00041A66" w:rsidRDefault="00041A66">
            <w:pPr>
              <w:rPr>
                <w:rFonts w:ascii="Garamond" w:hAnsi="Garamond" w:cs="Calibri"/>
                <w:b/>
                <w:bCs/>
                <w:color w:val="FFFFFF"/>
                <w:sz w:val="22"/>
                <w:szCs w:val="22"/>
              </w:rPr>
            </w:pPr>
            <w:r>
              <w:rPr>
                <w:rFonts w:ascii="Garamond" w:hAnsi="Garamond" w:cs="Calibri"/>
                <w:b/>
                <w:bCs/>
                <w:color w:val="FFFFFF"/>
                <w:sz w:val="22"/>
                <w:szCs w:val="22"/>
              </w:rPr>
              <w:t>Name</w:t>
            </w:r>
          </w:p>
        </w:tc>
        <w:tc>
          <w:tcPr>
            <w:tcW w:w="2576" w:type="dxa"/>
            <w:tcBorders>
              <w:top w:val="single" w:sz="4" w:space="0" w:color="95B3D7"/>
              <w:left w:val="nil"/>
              <w:bottom w:val="single" w:sz="4" w:space="0" w:color="95B3D7"/>
              <w:right w:val="nil"/>
            </w:tcBorders>
            <w:shd w:val="clear" w:color="4F81BD" w:fill="4F81BD"/>
            <w:noWrap/>
            <w:vAlign w:val="bottom"/>
            <w:hideMark/>
          </w:tcPr>
          <w:p w14:paraId="1BF6D2F4" w14:textId="77777777" w:rsidR="00041A66" w:rsidRDefault="00041A66">
            <w:pPr>
              <w:rPr>
                <w:rFonts w:ascii="Garamond" w:hAnsi="Garamond" w:cs="Calibri"/>
                <w:b/>
                <w:bCs/>
                <w:color w:val="FFFFFF"/>
                <w:sz w:val="22"/>
                <w:szCs w:val="22"/>
              </w:rPr>
            </w:pPr>
            <w:r>
              <w:rPr>
                <w:rFonts w:ascii="Garamond" w:hAnsi="Garamond" w:cs="Calibri"/>
                <w:b/>
                <w:bCs/>
                <w:color w:val="FFFFFF"/>
                <w:sz w:val="22"/>
                <w:szCs w:val="22"/>
              </w:rPr>
              <w:t>Entity</w:t>
            </w:r>
          </w:p>
        </w:tc>
        <w:tc>
          <w:tcPr>
            <w:tcW w:w="2168" w:type="dxa"/>
            <w:tcBorders>
              <w:top w:val="single" w:sz="4" w:space="0" w:color="95B3D7"/>
              <w:left w:val="nil"/>
              <w:bottom w:val="single" w:sz="4" w:space="0" w:color="95B3D7"/>
              <w:right w:val="single" w:sz="4" w:space="0" w:color="95B3D7"/>
            </w:tcBorders>
            <w:shd w:val="clear" w:color="4F81BD" w:fill="4F81BD"/>
            <w:noWrap/>
            <w:vAlign w:val="bottom"/>
            <w:hideMark/>
          </w:tcPr>
          <w:p w14:paraId="6707A425" w14:textId="77777777" w:rsidR="00041A66" w:rsidRDefault="00041A66">
            <w:pPr>
              <w:rPr>
                <w:rFonts w:ascii="Garamond" w:hAnsi="Garamond" w:cs="Calibri"/>
                <w:b/>
                <w:bCs/>
                <w:color w:val="FFFFFF"/>
                <w:sz w:val="22"/>
                <w:szCs w:val="22"/>
              </w:rPr>
            </w:pPr>
            <w:r>
              <w:rPr>
                <w:rFonts w:ascii="Garamond" w:hAnsi="Garamond" w:cs="Calibri"/>
                <w:b/>
                <w:bCs/>
                <w:color w:val="FFFFFF"/>
                <w:sz w:val="22"/>
                <w:szCs w:val="22"/>
              </w:rPr>
              <w:t>Voting/Alternate</w:t>
            </w:r>
          </w:p>
        </w:tc>
      </w:tr>
      <w:tr w:rsidR="00041A66" w14:paraId="7672F695"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1EEE449"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4B88DCD" w14:textId="77777777" w:rsidR="00041A66" w:rsidRDefault="00041A66">
            <w:pPr>
              <w:rPr>
                <w:rFonts w:ascii="Garamond" w:hAnsi="Garamond" w:cs="Calibri"/>
                <w:color w:val="000000"/>
                <w:sz w:val="22"/>
                <w:szCs w:val="22"/>
              </w:rPr>
            </w:pPr>
            <w:r>
              <w:rPr>
                <w:rFonts w:ascii="Garamond" w:hAnsi="Garamond" w:cs="Calibri"/>
                <w:color w:val="000000"/>
                <w:sz w:val="22"/>
                <w:szCs w:val="22"/>
              </w:rPr>
              <w:t>Danny Gurule</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724BDAE"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Las Vegas</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78D6546"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C263B5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AAF43"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25E01" w14:textId="77777777" w:rsidR="00041A66" w:rsidRDefault="00041A66">
            <w:pPr>
              <w:rPr>
                <w:rFonts w:ascii="Garamond" w:hAnsi="Garamond" w:cs="Calibri"/>
                <w:color w:val="000000"/>
                <w:sz w:val="22"/>
                <w:szCs w:val="22"/>
              </w:rPr>
            </w:pPr>
            <w:r>
              <w:rPr>
                <w:rFonts w:ascii="Garamond" w:hAnsi="Garamond" w:cs="Calibri"/>
                <w:color w:val="000000"/>
                <w:sz w:val="22"/>
                <w:szCs w:val="22"/>
              </w:rPr>
              <w:t>Arnold Lopez</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D1CD7"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Las Vegas</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81ABA"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F533C7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1C07146"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EC6421B" w14:textId="77777777" w:rsidR="00041A66" w:rsidRDefault="00041A66">
            <w:pPr>
              <w:rPr>
                <w:rFonts w:ascii="Garamond" w:hAnsi="Garamond" w:cs="Calibri"/>
                <w:color w:val="000000"/>
                <w:sz w:val="22"/>
                <w:szCs w:val="22"/>
              </w:rPr>
            </w:pPr>
            <w:r>
              <w:rPr>
                <w:rFonts w:ascii="Garamond" w:hAnsi="Garamond" w:cs="Calibri"/>
                <w:color w:val="000000"/>
                <w:sz w:val="22"/>
                <w:szCs w:val="22"/>
              </w:rPr>
              <w:t>Jason Phillip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6E2B7B6"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Raton</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2AE99E9"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023A0837"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44DC4"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8479F" w14:textId="77777777" w:rsidR="00041A66" w:rsidRDefault="00041A66">
            <w:pPr>
              <w:rPr>
                <w:rFonts w:ascii="Garamond" w:hAnsi="Garamond" w:cs="Calibri"/>
                <w:color w:val="000000"/>
                <w:sz w:val="22"/>
                <w:szCs w:val="22"/>
              </w:rPr>
            </w:pPr>
            <w:r>
              <w:rPr>
                <w:rFonts w:ascii="Garamond" w:hAnsi="Garamond" w:cs="Calibri"/>
                <w:color w:val="000000"/>
                <w:sz w:val="22"/>
                <w:szCs w:val="22"/>
              </w:rPr>
              <w:t>Heather Dostie</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907C6C"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Santa Rosa</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21707"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52542301"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759E0F5"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E17B93E" w14:textId="77777777" w:rsidR="00041A66" w:rsidRDefault="00041A66">
            <w:pPr>
              <w:rPr>
                <w:rFonts w:ascii="Garamond" w:hAnsi="Garamond" w:cs="Calibri"/>
                <w:color w:val="000000"/>
                <w:sz w:val="22"/>
                <w:szCs w:val="22"/>
              </w:rPr>
            </w:pPr>
            <w:r>
              <w:rPr>
                <w:rFonts w:ascii="Garamond" w:hAnsi="Garamond" w:cs="Calibri"/>
                <w:color w:val="000000"/>
                <w:sz w:val="22"/>
                <w:szCs w:val="22"/>
              </w:rPr>
              <w:t>Ralph Lopez</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F2A521E"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Tucumcari</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59CFAF3"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224336E7"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FB855"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F35A0" w14:textId="77777777" w:rsidR="00041A66" w:rsidRDefault="00041A66">
            <w:pPr>
              <w:rPr>
                <w:rFonts w:ascii="Garamond" w:hAnsi="Garamond" w:cs="Calibri"/>
                <w:color w:val="000000"/>
                <w:sz w:val="22"/>
                <w:szCs w:val="22"/>
              </w:rPr>
            </w:pPr>
            <w:r>
              <w:rPr>
                <w:rFonts w:ascii="Garamond" w:hAnsi="Garamond" w:cs="Calibri"/>
                <w:color w:val="000000"/>
                <w:sz w:val="22"/>
                <w:szCs w:val="22"/>
              </w:rPr>
              <w:t>Glen Stevens</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18FD0F" w14:textId="77777777" w:rsidR="00041A66" w:rsidRDefault="00041A66">
            <w:pPr>
              <w:rPr>
                <w:rFonts w:ascii="Garamond" w:hAnsi="Garamond" w:cs="Calibri"/>
                <w:color w:val="000000"/>
                <w:sz w:val="22"/>
                <w:szCs w:val="22"/>
              </w:rPr>
            </w:pPr>
            <w:r>
              <w:rPr>
                <w:rFonts w:ascii="Garamond" w:hAnsi="Garamond" w:cs="Calibri"/>
                <w:color w:val="000000"/>
                <w:sz w:val="22"/>
                <w:szCs w:val="22"/>
              </w:rPr>
              <w:t>Colfax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12E1F"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BD57BD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79DF504"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1CD5DAA" w14:textId="77777777" w:rsidR="00041A66" w:rsidRDefault="00041A66">
            <w:pPr>
              <w:rPr>
                <w:rFonts w:ascii="Garamond" w:hAnsi="Garamond" w:cs="Calibri"/>
                <w:color w:val="000000"/>
                <w:sz w:val="22"/>
                <w:szCs w:val="22"/>
              </w:rPr>
            </w:pPr>
            <w:r>
              <w:rPr>
                <w:rFonts w:ascii="Garamond" w:hAnsi="Garamond" w:cs="Calibri"/>
                <w:color w:val="000000"/>
                <w:sz w:val="22"/>
                <w:szCs w:val="22"/>
              </w:rPr>
              <w:t>Rebecca Benavidez</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E8F19F9" w14:textId="77777777" w:rsidR="00041A66" w:rsidRDefault="00041A66">
            <w:pPr>
              <w:rPr>
                <w:rFonts w:ascii="Garamond" w:hAnsi="Garamond" w:cs="Calibri"/>
                <w:color w:val="000000"/>
                <w:sz w:val="22"/>
                <w:szCs w:val="22"/>
              </w:rPr>
            </w:pPr>
            <w:r>
              <w:rPr>
                <w:rFonts w:ascii="Garamond" w:hAnsi="Garamond" w:cs="Calibri"/>
                <w:color w:val="000000"/>
                <w:sz w:val="22"/>
                <w:szCs w:val="22"/>
              </w:rPr>
              <w:t>Guadalupe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2E44FC7"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716ED2BD"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C5B7D"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EC4C5" w14:textId="77777777" w:rsidR="00041A66" w:rsidRDefault="00041A66">
            <w:pPr>
              <w:rPr>
                <w:rFonts w:ascii="Garamond" w:hAnsi="Garamond" w:cs="Calibri"/>
                <w:color w:val="000000"/>
                <w:sz w:val="22"/>
                <w:szCs w:val="22"/>
              </w:rPr>
            </w:pPr>
            <w:r>
              <w:rPr>
                <w:rFonts w:ascii="Garamond" w:hAnsi="Garamond" w:cs="Calibri"/>
                <w:color w:val="000000"/>
                <w:sz w:val="22"/>
                <w:szCs w:val="22"/>
              </w:rPr>
              <w:t>Victoria Villareal</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F84DF" w14:textId="77777777" w:rsidR="00041A66" w:rsidRDefault="00041A66">
            <w:pPr>
              <w:rPr>
                <w:rFonts w:ascii="Garamond" w:hAnsi="Garamond" w:cs="Calibri"/>
                <w:color w:val="000000"/>
                <w:sz w:val="22"/>
                <w:szCs w:val="22"/>
              </w:rPr>
            </w:pPr>
            <w:r>
              <w:rPr>
                <w:rFonts w:ascii="Garamond" w:hAnsi="Garamond" w:cs="Calibri"/>
                <w:color w:val="000000"/>
                <w:sz w:val="22"/>
                <w:szCs w:val="22"/>
              </w:rPr>
              <w:t>Harding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9278C"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FCB911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397954C"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947548F" w14:textId="77777777" w:rsidR="00041A66" w:rsidRDefault="00041A66">
            <w:pPr>
              <w:rPr>
                <w:rFonts w:ascii="Garamond" w:hAnsi="Garamond" w:cs="Calibri"/>
                <w:color w:val="000000"/>
                <w:sz w:val="22"/>
                <w:szCs w:val="22"/>
              </w:rPr>
            </w:pPr>
            <w:r>
              <w:rPr>
                <w:rFonts w:ascii="Garamond" w:hAnsi="Garamond" w:cs="Calibri"/>
                <w:color w:val="000000"/>
                <w:sz w:val="22"/>
                <w:szCs w:val="22"/>
              </w:rPr>
              <w:t>Daniela Hammer</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083C485" w14:textId="77777777" w:rsidR="00041A66" w:rsidRDefault="00041A66">
            <w:pPr>
              <w:rPr>
                <w:rFonts w:ascii="Garamond" w:hAnsi="Garamond" w:cs="Calibri"/>
                <w:color w:val="000000"/>
                <w:sz w:val="22"/>
                <w:szCs w:val="22"/>
              </w:rPr>
            </w:pPr>
            <w:r>
              <w:rPr>
                <w:rFonts w:ascii="Garamond" w:hAnsi="Garamond" w:cs="Calibri"/>
                <w:color w:val="000000"/>
                <w:sz w:val="22"/>
                <w:szCs w:val="22"/>
              </w:rPr>
              <w:t>Harding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A170299"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40456FA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9A2E0"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A59E6" w14:textId="77777777" w:rsidR="00041A66" w:rsidRDefault="00041A66">
            <w:pPr>
              <w:rPr>
                <w:rFonts w:ascii="Garamond" w:hAnsi="Garamond" w:cs="Calibri"/>
                <w:color w:val="000000"/>
                <w:sz w:val="22"/>
                <w:szCs w:val="22"/>
              </w:rPr>
            </w:pPr>
            <w:r>
              <w:rPr>
                <w:rFonts w:ascii="Garamond" w:hAnsi="Garamond" w:cs="Calibri"/>
                <w:color w:val="000000"/>
                <w:sz w:val="22"/>
                <w:szCs w:val="22"/>
              </w:rPr>
              <w:t>John N. Romero</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77D08" w14:textId="77777777" w:rsidR="00041A66" w:rsidRDefault="00041A66">
            <w:pPr>
              <w:rPr>
                <w:rFonts w:ascii="Garamond" w:hAnsi="Garamond" w:cs="Calibri"/>
                <w:color w:val="000000"/>
                <w:sz w:val="22"/>
                <w:szCs w:val="22"/>
              </w:rPr>
            </w:pPr>
            <w:r>
              <w:rPr>
                <w:rFonts w:ascii="Garamond" w:hAnsi="Garamond" w:cs="Calibri"/>
                <w:color w:val="000000"/>
                <w:sz w:val="22"/>
                <w:szCs w:val="22"/>
              </w:rPr>
              <w:t>Mora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489C1"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439A6F3"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2DA3363"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7F23A40" w14:textId="77777777" w:rsidR="00041A66" w:rsidRDefault="00041A66">
            <w:pPr>
              <w:rPr>
                <w:rFonts w:ascii="Garamond" w:hAnsi="Garamond" w:cs="Calibri"/>
                <w:color w:val="000000"/>
                <w:sz w:val="22"/>
                <w:szCs w:val="22"/>
              </w:rPr>
            </w:pPr>
            <w:r>
              <w:rPr>
                <w:rFonts w:ascii="Garamond" w:hAnsi="Garamond" w:cs="Calibri"/>
                <w:color w:val="000000"/>
                <w:sz w:val="22"/>
                <w:szCs w:val="22"/>
              </w:rPr>
              <w:t>Monica Mondragon</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2B1888F" w14:textId="77777777" w:rsidR="00041A66" w:rsidRDefault="00041A66">
            <w:pPr>
              <w:rPr>
                <w:rFonts w:ascii="Garamond" w:hAnsi="Garamond" w:cs="Calibri"/>
                <w:color w:val="000000"/>
                <w:sz w:val="22"/>
                <w:szCs w:val="22"/>
              </w:rPr>
            </w:pPr>
            <w:r>
              <w:rPr>
                <w:rFonts w:ascii="Garamond" w:hAnsi="Garamond" w:cs="Calibri"/>
                <w:color w:val="000000"/>
                <w:sz w:val="22"/>
                <w:szCs w:val="22"/>
              </w:rPr>
              <w:t>Mora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FD0B196"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BEC56AD"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6A1DB"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BFF69" w14:textId="77777777" w:rsidR="00041A66" w:rsidRDefault="00041A66">
            <w:pPr>
              <w:rPr>
                <w:rFonts w:ascii="Garamond" w:hAnsi="Garamond" w:cs="Calibri"/>
                <w:color w:val="000000"/>
                <w:sz w:val="22"/>
                <w:szCs w:val="22"/>
              </w:rPr>
            </w:pPr>
            <w:r>
              <w:rPr>
                <w:rFonts w:ascii="Garamond" w:hAnsi="Garamond" w:cs="Calibri"/>
                <w:color w:val="000000"/>
                <w:sz w:val="22"/>
                <w:szCs w:val="22"/>
              </w:rPr>
              <w:t>Daniel Zamora</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24978" w14:textId="77777777" w:rsidR="00041A66" w:rsidRDefault="00041A66">
            <w:pPr>
              <w:rPr>
                <w:rFonts w:ascii="Garamond" w:hAnsi="Garamond" w:cs="Calibri"/>
                <w:color w:val="000000"/>
                <w:sz w:val="22"/>
                <w:szCs w:val="22"/>
              </w:rPr>
            </w:pPr>
            <w:r>
              <w:rPr>
                <w:rFonts w:ascii="Garamond" w:hAnsi="Garamond" w:cs="Calibri"/>
                <w:color w:val="000000"/>
                <w:sz w:val="22"/>
                <w:szCs w:val="22"/>
              </w:rPr>
              <w:t>Quay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8950C4"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35ED3929"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4C62521"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08B4D9D" w14:textId="77777777" w:rsidR="00041A66" w:rsidRDefault="00041A66">
            <w:pPr>
              <w:rPr>
                <w:rFonts w:ascii="Garamond" w:hAnsi="Garamond" w:cs="Calibri"/>
                <w:color w:val="000000"/>
                <w:sz w:val="22"/>
                <w:szCs w:val="22"/>
              </w:rPr>
            </w:pPr>
            <w:r>
              <w:rPr>
                <w:rFonts w:ascii="Garamond" w:hAnsi="Garamond" w:cs="Calibri"/>
                <w:color w:val="000000"/>
                <w:sz w:val="22"/>
                <w:szCs w:val="22"/>
              </w:rPr>
              <w:t>Ferron Lucero - Vice-Chair</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B2D45B9" w14:textId="77777777" w:rsidR="00041A66" w:rsidRDefault="00041A66">
            <w:pPr>
              <w:rPr>
                <w:rFonts w:ascii="Garamond" w:hAnsi="Garamond" w:cs="Calibri"/>
                <w:color w:val="000000"/>
                <w:sz w:val="22"/>
                <w:szCs w:val="22"/>
              </w:rPr>
            </w:pPr>
            <w:r>
              <w:rPr>
                <w:rFonts w:ascii="Garamond" w:hAnsi="Garamond" w:cs="Calibri"/>
                <w:color w:val="000000"/>
                <w:sz w:val="22"/>
                <w:szCs w:val="22"/>
              </w:rPr>
              <w:t>Town of Clayton</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2D87AD6"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03EBF878"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6B66E"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18050" w14:textId="77777777" w:rsidR="00041A66" w:rsidRDefault="00041A66">
            <w:pPr>
              <w:rPr>
                <w:rFonts w:ascii="Garamond" w:hAnsi="Garamond" w:cs="Calibri"/>
                <w:color w:val="000000"/>
                <w:sz w:val="22"/>
                <w:szCs w:val="22"/>
              </w:rPr>
            </w:pPr>
            <w:r>
              <w:rPr>
                <w:rFonts w:ascii="Garamond" w:hAnsi="Garamond" w:cs="Calibri"/>
                <w:color w:val="000000"/>
                <w:sz w:val="22"/>
                <w:szCs w:val="22"/>
              </w:rPr>
              <w:t>Ernest Sanchez</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45B8C" w14:textId="77777777" w:rsidR="00041A66" w:rsidRDefault="00041A66">
            <w:pPr>
              <w:rPr>
                <w:rFonts w:ascii="Garamond" w:hAnsi="Garamond" w:cs="Calibri"/>
                <w:color w:val="000000"/>
                <w:sz w:val="22"/>
                <w:szCs w:val="22"/>
              </w:rPr>
            </w:pPr>
            <w:r>
              <w:rPr>
                <w:rFonts w:ascii="Garamond" w:hAnsi="Garamond" w:cs="Calibri"/>
                <w:color w:val="000000"/>
                <w:sz w:val="22"/>
                <w:szCs w:val="22"/>
              </w:rPr>
              <w:t>Town of Clayton</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8E593"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37087897"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EA7D2B0"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74A5B2A" w14:textId="77777777" w:rsidR="00041A66" w:rsidRDefault="00041A66">
            <w:pPr>
              <w:rPr>
                <w:rFonts w:ascii="Garamond" w:hAnsi="Garamond" w:cs="Calibri"/>
                <w:color w:val="000000"/>
                <w:sz w:val="22"/>
                <w:szCs w:val="22"/>
              </w:rPr>
            </w:pPr>
            <w:r>
              <w:rPr>
                <w:rFonts w:ascii="Garamond" w:hAnsi="Garamond" w:cs="Calibri"/>
                <w:color w:val="000000"/>
                <w:sz w:val="22"/>
                <w:szCs w:val="22"/>
              </w:rPr>
              <w:t>Jennifer Portillo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A98410F" w14:textId="77777777" w:rsidR="00041A66" w:rsidRDefault="00041A66">
            <w:pPr>
              <w:rPr>
                <w:rFonts w:ascii="Garamond" w:hAnsi="Garamond" w:cs="Calibri"/>
                <w:color w:val="000000"/>
                <w:sz w:val="22"/>
                <w:szCs w:val="22"/>
              </w:rPr>
            </w:pPr>
            <w:r>
              <w:rPr>
                <w:rFonts w:ascii="Garamond" w:hAnsi="Garamond" w:cs="Calibri"/>
                <w:color w:val="000000"/>
                <w:sz w:val="22"/>
                <w:szCs w:val="22"/>
              </w:rPr>
              <w:t>Town of Springer</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E04BE62"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07980628"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6FB2A"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E70F2" w14:textId="77777777" w:rsidR="00041A66" w:rsidRDefault="00041A66">
            <w:pPr>
              <w:rPr>
                <w:rFonts w:ascii="Garamond" w:hAnsi="Garamond" w:cs="Calibri"/>
                <w:color w:val="000000"/>
                <w:sz w:val="22"/>
                <w:szCs w:val="22"/>
              </w:rPr>
            </w:pPr>
            <w:r>
              <w:rPr>
                <w:rFonts w:ascii="Garamond" w:hAnsi="Garamond" w:cs="Calibri"/>
                <w:color w:val="000000"/>
                <w:sz w:val="22"/>
                <w:szCs w:val="22"/>
              </w:rPr>
              <w:t>Clay Kiesling</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FC2F7" w14:textId="77777777" w:rsidR="00041A66" w:rsidRDefault="00041A66">
            <w:pPr>
              <w:rPr>
                <w:rFonts w:ascii="Garamond" w:hAnsi="Garamond" w:cs="Calibri"/>
                <w:color w:val="000000"/>
                <w:sz w:val="22"/>
                <w:szCs w:val="22"/>
              </w:rPr>
            </w:pPr>
            <w:r>
              <w:rPr>
                <w:rFonts w:ascii="Garamond" w:hAnsi="Garamond" w:cs="Calibri"/>
                <w:color w:val="000000"/>
                <w:sz w:val="22"/>
                <w:szCs w:val="22"/>
              </w:rPr>
              <w:t>Union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4968"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3B7FC23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E30EB2B"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5BACB20" w14:textId="77777777" w:rsidR="00041A66" w:rsidRDefault="00041A66">
            <w:pPr>
              <w:rPr>
                <w:rFonts w:ascii="Garamond" w:hAnsi="Garamond" w:cs="Calibri"/>
                <w:color w:val="000000"/>
                <w:sz w:val="22"/>
                <w:szCs w:val="22"/>
              </w:rPr>
            </w:pPr>
            <w:r>
              <w:rPr>
                <w:rFonts w:ascii="Garamond" w:hAnsi="Garamond" w:cs="Calibri"/>
                <w:color w:val="000000"/>
                <w:sz w:val="22"/>
                <w:szCs w:val="22"/>
              </w:rPr>
              <w:t>Brandy Thompson</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A0F8A3A" w14:textId="77777777" w:rsidR="00041A66" w:rsidRDefault="00041A66">
            <w:pPr>
              <w:rPr>
                <w:rFonts w:ascii="Garamond" w:hAnsi="Garamond" w:cs="Calibri"/>
                <w:color w:val="000000"/>
                <w:sz w:val="22"/>
                <w:szCs w:val="22"/>
              </w:rPr>
            </w:pPr>
            <w:r>
              <w:rPr>
                <w:rFonts w:ascii="Garamond" w:hAnsi="Garamond" w:cs="Calibri"/>
                <w:color w:val="000000"/>
                <w:sz w:val="22"/>
                <w:szCs w:val="22"/>
              </w:rPr>
              <w:t>Union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136B9B9"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3E909569"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A101F"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936D3" w14:textId="77777777" w:rsidR="00041A66" w:rsidRDefault="00041A66">
            <w:pPr>
              <w:rPr>
                <w:rFonts w:ascii="Garamond" w:hAnsi="Garamond" w:cs="Calibri"/>
                <w:color w:val="000000"/>
                <w:sz w:val="22"/>
                <w:szCs w:val="22"/>
              </w:rPr>
            </w:pPr>
            <w:r>
              <w:rPr>
                <w:rFonts w:ascii="Garamond" w:hAnsi="Garamond" w:cs="Calibri"/>
                <w:color w:val="000000"/>
                <w:sz w:val="22"/>
                <w:szCs w:val="22"/>
              </w:rPr>
              <w:t>Julie Kulhan</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91405"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Angel Fire</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D5B7"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786A9D47"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BC0C55F"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D609A63" w14:textId="77777777" w:rsidR="00041A66" w:rsidRDefault="00041A66">
            <w:pPr>
              <w:rPr>
                <w:rFonts w:ascii="Garamond" w:hAnsi="Garamond" w:cs="Calibri"/>
                <w:color w:val="000000"/>
                <w:sz w:val="22"/>
                <w:szCs w:val="22"/>
              </w:rPr>
            </w:pPr>
            <w:r>
              <w:rPr>
                <w:rFonts w:ascii="Garamond" w:hAnsi="Garamond" w:cs="Calibri"/>
                <w:color w:val="000000"/>
                <w:sz w:val="22"/>
                <w:szCs w:val="22"/>
              </w:rPr>
              <w:t>Shawn Jeffrey - Chairwoman</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E0FAFBE"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Village of Cimarron </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AD5D573"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3C77D093"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09A6A"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0A475" w14:textId="77777777" w:rsidR="00041A66" w:rsidRDefault="00041A66">
            <w:pPr>
              <w:rPr>
                <w:rFonts w:ascii="Garamond" w:hAnsi="Garamond" w:cs="Calibri"/>
                <w:color w:val="000000"/>
                <w:sz w:val="22"/>
                <w:szCs w:val="22"/>
              </w:rPr>
            </w:pPr>
            <w:r>
              <w:rPr>
                <w:rFonts w:ascii="Garamond" w:hAnsi="Garamond" w:cs="Calibri"/>
                <w:color w:val="000000"/>
                <w:sz w:val="22"/>
                <w:szCs w:val="22"/>
              </w:rPr>
              <w:t>Renee Ledoux</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1EF14"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Village of Cimarron </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D8C30"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E6E0515"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B8967A6"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15A39C0" w14:textId="77777777" w:rsidR="00041A66" w:rsidRDefault="00041A66">
            <w:pPr>
              <w:rPr>
                <w:rFonts w:ascii="Garamond" w:hAnsi="Garamond" w:cs="Calibri"/>
                <w:color w:val="000000"/>
                <w:sz w:val="22"/>
                <w:szCs w:val="22"/>
              </w:rPr>
            </w:pPr>
            <w:r>
              <w:rPr>
                <w:rFonts w:ascii="Garamond" w:hAnsi="Garamond" w:cs="Calibri"/>
                <w:color w:val="000000"/>
                <w:sz w:val="22"/>
                <w:szCs w:val="22"/>
              </w:rPr>
              <w:t>Kaycee Sandoval</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D664A8D"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Eagle Nest</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846C7DC"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2E59933F"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5DF62"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763AD" w14:textId="77777777" w:rsidR="00041A66" w:rsidRDefault="00041A66">
            <w:pPr>
              <w:rPr>
                <w:rFonts w:ascii="Garamond" w:hAnsi="Garamond" w:cs="Calibri"/>
                <w:color w:val="000000"/>
                <w:sz w:val="22"/>
                <w:szCs w:val="22"/>
              </w:rPr>
            </w:pPr>
            <w:r>
              <w:rPr>
                <w:rFonts w:ascii="Garamond" w:hAnsi="Garamond" w:cs="Calibri"/>
                <w:color w:val="000000"/>
                <w:sz w:val="22"/>
                <w:szCs w:val="22"/>
              </w:rPr>
              <w:t>Rodney Paris</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7E313"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Logan</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F3A3B"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9667DA6"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D729900"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06468EB" w14:textId="77777777" w:rsidR="00041A66" w:rsidRDefault="00041A66">
            <w:pPr>
              <w:rPr>
                <w:rFonts w:ascii="Garamond" w:hAnsi="Garamond" w:cs="Calibri"/>
                <w:color w:val="000000"/>
                <w:sz w:val="22"/>
                <w:szCs w:val="22"/>
              </w:rPr>
            </w:pPr>
            <w:r>
              <w:rPr>
                <w:rFonts w:ascii="Garamond" w:hAnsi="Garamond" w:cs="Calibri"/>
                <w:color w:val="000000"/>
                <w:sz w:val="22"/>
                <w:szCs w:val="22"/>
              </w:rPr>
              <w:t>Shawn Jeffrey</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719E9FE"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Maxwell</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832A166"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2E2B7C3"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F40F8"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C20A4" w14:textId="77777777" w:rsidR="00041A66" w:rsidRDefault="00041A66">
            <w:pPr>
              <w:rPr>
                <w:rFonts w:ascii="Garamond" w:hAnsi="Garamond" w:cs="Calibri"/>
                <w:color w:val="000000"/>
                <w:sz w:val="22"/>
                <w:szCs w:val="22"/>
              </w:rPr>
            </w:pPr>
            <w:r>
              <w:rPr>
                <w:rFonts w:ascii="Garamond" w:hAnsi="Garamond" w:cs="Calibri"/>
                <w:color w:val="000000"/>
                <w:sz w:val="22"/>
                <w:szCs w:val="22"/>
              </w:rPr>
              <w:t>Dallas Baker</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D1669"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Village of </w:t>
            </w:r>
            <w:proofErr w:type="spellStart"/>
            <w:r>
              <w:rPr>
                <w:rFonts w:ascii="Garamond" w:hAnsi="Garamond" w:cs="Calibri"/>
                <w:color w:val="000000"/>
                <w:sz w:val="22"/>
                <w:szCs w:val="22"/>
              </w:rPr>
              <w:t>Mosquero</w:t>
            </w:r>
            <w:proofErr w:type="spellEnd"/>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18407"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29CF5AF5"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EB0AF06"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Present </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B374455" w14:textId="77777777" w:rsidR="00041A66" w:rsidRDefault="00041A66">
            <w:pPr>
              <w:rPr>
                <w:rFonts w:ascii="Garamond" w:hAnsi="Garamond" w:cs="Calibri"/>
                <w:color w:val="000000"/>
                <w:sz w:val="22"/>
                <w:szCs w:val="22"/>
              </w:rPr>
            </w:pPr>
            <w:r>
              <w:rPr>
                <w:rFonts w:ascii="Garamond" w:hAnsi="Garamond" w:cs="Calibri"/>
                <w:color w:val="000000"/>
                <w:sz w:val="22"/>
                <w:szCs w:val="22"/>
              </w:rPr>
              <w:t>Danny Laumbach</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24551D7"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Ro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8615A3A"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3A7F4232"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13476"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642F8" w14:textId="77777777" w:rsidR="00041A66" w:rsidRDefault="00041A66">
            <w:pPr>
              <w:rPr>
                <w:rFonts w:ascii="Garamond" w:hAnsi="Garamond" w:cs="Calibri"/>
                <w:color w:val="000000"/>
                <w:sz w:val="22"/>
                <w:szCs w:val="22"/>
              </w:rPr>
            </w:pPr>
            <w:r>
              <w:rPr>
                <w:rFonts w:ascii="Garamond" w:hAnsi="Garamond" w:cs="Calibri"/>
                <w:color w:val="000000"/>
                <w:sz w:val="22"/>
                <w:szCs w:val="22"/>
              </w:rPr>
              <w:t>Scott Berry</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41576"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Raton</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822E3"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0DBB43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F1B4903"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4CCD18F" w14:textId="77777777" w:rsidR="00041A66" w:rsidRDefault="00041A66">
            <w:pPr>
              <w:rPr>
                <w:rFonts w:ascii="Garamond" w:hAnsi="Garamond" w:cs="Calibri"/>
                <w:color w:val="000000"/>
                <w:sz w:val="22"/>
                <w:szCs w:val="22"/>
              </w:rPr>
            </w:pPr>
            <w:r>
              <w:rPr>
                <w:rFonts w:ascii="Garamond" w:hAnsi="Garamond" w:cs="Calibri"/>
                <w:color w:val="000000"/>
                <w:sz w:val="22"/>
                <w:szCs w:val="22"/>
              </w:rPr>
              <w:t>Ken Flore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09009C8"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Santa Rosa</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0D4054B"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20850D2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E3F28"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9D346" w14:textId="77777777" w:rsidR="00041A66" w:rsidRDefault="00041A66">
            <w:pPr>
              <w:rPr>
                <w:rFonts w:ascii="Garamond" w:hAnsi="Garamond" w:cs="Calibri"/>
                <w:color w:val="000000"/>
                <w:sz w:val="22"/>
                <w:szCs w:val="22"/>
              </w:rPr>
            </w:pPr>
            <w:r>
              <w:rPr>
                <w:rFonts w:ascii="Garamond" w:hAnsi="Garamond" w:cs="Calibri"/>
                <w:color w:val="000000"/>
                <w:sz w:val="22"/>
                <w:szCs w:val="22"/>
              </w:rPr>
              <w:t>Mishon Peay</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AF3ED" w14:textId="77777777" w:rsidR="00041A66" w:rsidRDefault="00041A66">
            <w:pPr>
              <w:rPr>
                <w:rFonts w:ascii="Garamond" w:hAnsi="Garamond" w:cs="Calibri"/>
                <w:color w:val="000000"/>
                <w:sz w:val="22"/>
                <w:szCs w:val="22"/>
              </w:rPr>
            </w:pPr>
            <w:r>
              <w:rPr>
                <w:rFonts w:ascii="Garamond" w:hAnsi="Garamond" w:cs="Calibri"/>
                <w:color w:val="000000"/>
                <w:sz w:val="22"/>
                <w:szCs w:val="22"/>
              </w:rPr>
              <w:t>City of Tucumcari</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CC096"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73EB1CC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B55DEF8"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8578F1C" w14:textId="77777777" w:rsidR="00041A66" w:rsidRDefault="00041A66">
            <w:pPr>
              <w:rPr>
                <w:rFonts w:ascii="Garamond" w:hAnsi="Garamond" w:cs="Calibri"/>
                <w:color w:val="000000"/>
                <w:sz w:val="22"/>
                <w:szCs w:val="22"/>
              </w:rPr>
            </w:pPr>
            <w:r>
              <w:rPr>
                <w:rFonts w:ascii="Garamond" w:hAnsi="Garamond" w:cs="Calibri"/>
                <w:color w:val="000000"/>
                <w:sz w:val="22"/>
                <w:szCs w:val="22"/>
              </w:rPr>
              <w:t>Bret E. Wier</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219F5CB" w14:textId="77777777" w:rsidR="00041A66" w:rsidRDefault="00041A66">
            <w:pPr>
              <w:rPr>
                <w:rFonts w:ascii="Garamond" w:hAnsi="Garamond" w:cs="Calibri"/>
                <w:color w:val="000000"/>
                <w:sz w:val="22"/>
                <w:szCs w:val="22"/>
              </w:rPr>
            </w:pPr>
            <w:r>
              <w:rPr>
                <w:rFonts w:ascii="Garamond" w:hAnsi="Garamond" w:cs="Calibri"/>
                <w:color w:val="000000"/>
                <w:sz w:val="22"/>
                <w:szCs w:val="22"/>
              </w:rPr>
              <w:t>Colfax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8F757AB"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76BAD36B"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AE597"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6A4CE" w14:textId="77777777" w:rsidR="00041A66" w:rsidRDefault="00041A66">
            <w:pPr>
              <w:rPr>
                <w:rFonts w:ascii="Garamond" w:hAnsi="Garamond" w:cs="Calibri"/>
                <w:color w:val="000000"/>
                <w:sz w:val="22"/>
                <w:szCs w:val="22"/>
              </w:rPr>
            </w:pPr>
            <w:r>
              <w:rPr>
                <w:rFonts w:ascii="Garamond" w:hAnsi="Garamond" w:cs="Calibri"/>
                <w:color w:val="000000"/>
                <w:sz w:val="22"/>
                <w:szCs w:val="22"/>
              </w:rPr>
              <w:t>Rudy Tenorio</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D293B" w14:textId="77777777" w:rsidR="00041A66" w:rsidRDefault="00041A66">
            <w:pPr>
              <w:rPr>
                <w:rFonts w:ascii="Garamond" w:hAnsi="Garamond" w:cs="Calibri"/>
                <w:color w:val="000000"/>
                <w:sz w:val="22"/>
                <w:szCs w:val="22"/>
              </w:rPr>
            </w:pPr>
            <w:r>
              <w:rPr>
                <w:rFonts w:ascii="Garamond" w:hAnsi="Garamond" w:cs="Calibri"/>
                <w:color w:val="000000"/>
                <w:sz w:val="22"/>
                <w:szCs w:val="22"/>
              </w:rPr>
              <w:t>Guadalupe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3B7B2"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82D141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84DB311"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7DB957A" w14:textId="77777777" w:rsidR="00041A66" w:rsidRDefault="00041A66">
            <w:pPr>
              <w:rPr>
                <w:rFonts w:ascii="Garamond" w:hAnsi="Garamond" w:cs="Calibri"/>
                <w:color w:val="000000"/>
                <w:sz w:val="22"/>
                <w:szCs w:val="22"/>
              </w:rPr>
            </w:pPr>
            <w:r>
              <w:rPr>
                <w:rFonts w:ascii="Garamond" w:hAnsi="Garamond" w:cs="Calibri"/>
                <w:color w:val="000000"/>
                <w:sz w:val="22"/>
                <w:szCs w:val="22"/>
              </w:rPr>
              <w:t>Stephen Sala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E023E5E" w14:textId="77777777" w:rsidR="00041A66" w:rsidRDefault="00041A66">
            <w:pPr>
              <w:rPr>
                <w:rFonts w:ascii="Garamond" w:hAnsi="Garamond" w:cs="Calibri"/>
                <w:color w:val="000000"/>
                <w:sz w:val="22"/>
                <w:szCs w:val="22"/>
              </w:rPr>
            </w:pPr>
            <w:r>
              <w:rPr>
                <w:rFonts w:ascii="Garamond" w:hAnsi="Garamond" w:cs="Calibri"/>
                <w:color w:val="000000"/>
                <w:sz w:val="22"/>
                <w:szCs w:val="22"/>
              </w:rPr>
              <w:t>Quay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71F55D8"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46E1BB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7866D"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CCA8E" w14:textId="77777777" w:rsidR="00041A66" w:rsidRDefault="00041A66">
            <w:pPr>
              <w:rPr>
                <w:rFonts w:ascii="Garamond" w:hAnsi="Garamond" w:cs="Calibri"/>
                <w:color w:val="000000"/>
                <w:sz w:val="22"/>
                <w:szCs w:val="22"/>
              </w:rPr>
            </w:pPr>
            <w:r>
              <w:rPr>
                <w:rFonts w:ascii="Garamond" w:hAnsi="Garamond" w:cs="Calibri"/>
                <w:color w:val="000000"/>
                <w:sz w:val="22"/>
                <w:szCs w:val="22"/>
              </w:rPr>
              <w:t>Martin Aguilar</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383F3" w14:textId="77777777" w:rsidR="00041A66" w:rsidRDefault="00041A66">
            <w:pPr>
              <w:rPr>
                <w:rFonts w:ascii="Garamond" w:hAnsi="Garamond" w:cs="Calibri"/>
                <w:color w:val="000000"/>
                <w:sz w:val="22"/>
                <w:szCs w:val="22"/>
              </w:rPr>
            </w:pPr>
            <w:r>
              <w:rPr>
                <w:rFonts w:ascii="Garamond" w:hAnsi="Garamond" w:cs="Calibri"/>
                <w:color w:val="000000"/>
                <w:sz w:val="22"/>
                <w:szCs w:val="22"/>
              </w:rPr>
              <w:t>San Miguel Count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9DD5D"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0A932698"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F292625"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8A95946" w14:textId="77777777" w:rsidR="00041A66" w:rsidRDefault="00041A66">
            <w:pPr>
              <w:rPr>
                <w:rFonts w:ascii="Garamond" w:hAnsi="Garamond" w:cs="Calibri"/>
                <w:color w:val="000000"/>
                <w:sz w:val="22"/>
                <w:szCs w:val="22"/>
              </w:rPr>
            </w:pPr>
            <w:r>
              <w:rPr>
                <w:rFonts w:ascii="Garamond" w:hAnsi="Garamond" w:cs="Calibri"/>
                <w:color w:val="000000"/>
                <w:sz w:val="22"/>
                <w:szCs w:val="22"/>
              </w:rPr>
              <w:t>Benito Romero</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3D28169" w14:textId="77777777" w:rsidR="00041A66" w:rsidRDefault="00041A66">
            <w:pPr>
              <w:rPr>
                <w:rFonts w:ascii="Garamond" w:hAnsi="Garamond" w:cs="Calibri"/>
                <w:color w:val="000000"/>
                <w:sz w:val="22"/>
                <w:szCs w:val="22"/>
              </w:rPr>
            </w:pPr>
            <w:r>
              <w:rPr>
                <w:rFonts w:ascii="Garamond" w:hAnsi="Garamond" w:cs="Calibri"/>
                <w:color w:val="000000"/>
                <w:sz w:val="22"/>
                <w:szCs w:val="22"/>
              </w:rPr>
              <w:t>San Miguel County</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DBB6EB7"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15DB3A0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C4CF7"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17EF8" w14:textId="77777777" w:rsidR="00041A66" w:rsidRDefault="00041A66">
            <w:pPr>
              <w:rPr>
                <w:rFonts w:ascii="Garamond" w:hAnsi="Garamond" w:cs="Calibri"/>
                <w:color w:val="000000"/>
                <w:sz w:val="22"/>
                <w:szCs w:val="22"/>
              </w:rPr>
            </w:pPr>
            <w:r>
              <w:rPr>
                <w:rFonts w:ascii="Garamond" w:hAnsi="Garamond" w:cs="Calibri"/>
                <w:color w:val="000000"/>
                <w:sz w:val="22"/>
                <w:szCs w:val="22"/>
              </w:rPr>
              <w:t>Vaca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09E66" w14:textId="77777777" w:rsidR="00041A66" w:rsidRDefault="00041A66">
            <w:pPr>
              <w:rPr>
                <w:rFonts w:ascii="Garamond" w:hAnsi="Garamond" w:cs="Calibri"/>
                <w:color w:val="000000"/>
                <w:sz w:val="22"/>
                <w:szCs w:val="22"/>
              </w:rPr>
            </w:pPr>
            <w:r>
              <w:rPr>
                <w:rFonts w:ascii="Garamond" w:hAnsi="Garamond" w:cs="Calibri"/>
                <w:color w:val="000000"/>
                <w:sz w:val="22"/>
                <w:szCs w:val="22"/>
              </w:rPr>
              <w:t>Town of Springer</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992A2"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7BD0EA8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64EDF77"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ADF8A6E" w14:textId="77777777" w:rsidR="00041A66" w:rsidRDefault="00041A66">
            <w:pPr>
              <w:rPr>
                <w:rFonts w:ascii="Garamond" w:hAnsi="Garamond" w:cs="Calibri"/>
                <w:color w:val="000000"/>
                <w:sz w:val="22"/>
                <w:szCs w:val="22"/>
              </w:rPr>
            </w:pPr>
            <w:r>
              <w:rPr>
                <w:rFonts w:ascii="Garamond" w:hAnsi="Garamond" w:cs="Calibri"/>
                <w:color w:val="000000"/>
                <w:sz w:val="22"/>
                <w:szCs w:val="22"/>
              </w:rPr>
              <w:t>Morris Madrid</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CCE92A0"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Angel Fire</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BDBD6EC"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1FA5270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34D16"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11671" w14:textId="77777777" w:rsidR="00041A66" w:rsidRDefault="00041A66">
            <w:pPr>
              <w:rPr>
                <w:rFonts w:ascii="Garamond" w:hAnsi="Garamond" w:cs="Calibri"/>
                <w:color w:val="000000"/>
                <w:sz w:val="22"/>
                <w:szCs w:val="22"/>
              </w:rPr>
            </w:pPr>
            <w:r>
              <w:rPr>
                <w:rFonts w:ascii="Garamond" w:hAnsi="Garamond" w:cs="Calibri"/>
                <w:color w:val="000000"/>
                <w:sz w:val="22"/>
                <w:szCs w:val="22"/>
              </w:rPr>
              <w:t>Jonathan Valdez</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6B188"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Des Moines</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5AF5C"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789B627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DD7F444" w14:textId="77777777" w:rsidR="00041A66" w:rsidRDefault="00041A66">
            <w:pPr>
              <w:rPr>
                <w:rFonts w:ascii="Garamond" w:hAnsi="Garamond" w:cs="Calibri"/>
                <w:color w:val="000000"/>
                <w:sz w:val="22"/>
                <w:szCs w:val="22"/>
              </w:rPr>
            </w:pPr>
            <w:r>
              <w:rPr>
                <w:rFonts w:ascii="Garamond" w:hAnsi="Garamond" w:cs="Calibri"/>
                <w:color w:val="000000"/>
                <w:sz w:val="22"/>
                <w:szCs w:val="22"/>
              </w:rPr>
              <w:lastRenderedPageBreak/>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0C2A6AE" w14:textId="77777777" w:rsidR="00041A66" w:rsidRDefault="00041A66">
            <w:pPr>
              <w:rPr>
                <w:rFonts w:ascii="Garamond" w:hAnsi="Garamond" w:cs="Calibri"/>
                <w:color w:val="000000"/>
                <w:sz w:val="22"/>
                <w:szCs w:val="22"/>
              </w:rPr>
            </w:pPr>
            <w:r>
              <w:rPr>
                <w:rFonts w:ascii="Garamond" w:hAnsi="Garamond" w:cs="Calibri"/>
                <w:color w:val="000000"/>
                <w:sz w:val="22"/>
                <w:szCs w:val="22"/>
              </w:rPr>
              <w:t>Jordan Wingo</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68109BF"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Des Moines</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F5FC87E"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7A947D9"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E31A5"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377DC" w14:textId="77777777" w:rsidR="00041A66" w:rsidRDefault="00041A66">
            <w:pPr>
              <w:rPr>
                <w:rFonts w:ascii="Garamond" w:hAnsi="Garamond" w:cs="Calibri"/>
                <w:color w:val="000000"/>
                <w:sz w:val="22"/>
                <w:szCs w:val="22"/>
              </w:rPr>
            </w:pPr>
            <w:r>
              <w:rPr>
                <w:rFonts w:ascii="Garamond" w:hAnsi="Garamond" w:cs="Calibri"/>
                <w:color w:val="000000"/>
                <w:sz w:val="22"/>
                <w:szCs w:val="22"/>
              </w:rPr>
              <w:t>Jamie Archuleta</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A0292"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Eagle Nest</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1781A"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4B8F88D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43637D5"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F08C4B8" w14:textId="77777777" w:rsidR="00041A66" w:rsidRDefault="00041A66">
            <w:pPr>
              <w:rPr>
                <w:rFonts w:ascii="Garamond" w:hAnsi="Garamond" w:cs="Calibri"/>
                <w:color w:val="000000"/>
                <w:sz w:val="22"/>
                <w:szCs w:val="22"/>
              </w:rPr>
            </w:pPr>
            <w:r>
              <w:rPr>
                <w:rFonts w:ascii="Garamond" w:hAnsi="Garamond" w:cs="Calibri"/>
                <w:color w:val="000000"/>
                <w:sz w:val="22"/>
                <w:szCs w:val="22"/>
              </w:rPr>
              <w:t>Alice Adam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E6F6E41"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Folsom</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3E5A248"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15F8C38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23E8E"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6B73D" w14:textId="77777777" w:rsidR="00041A66" w:rsidRDefault="00041A66">
            <w:pPr>
              <w:rPr>
                <w:rFonts w:ascii="Garamond" w:hAnsi="Garamond" w:cs="Calibri"/>
                <w:color w:val="000000"/>
                <w:sz w:val="22"/>
                <w:szCs w:val="22"/>
              </w:rPr>
            </w:pPr>
            <w:r>
              <w:rPr>
                <w:rFonts w:ascii="Garamond" w:hAnsi="Garamond" w:cs="Calibri"/>
                <w:color w:val="000000"/>
                <w:sz w:val="22"/>
                <w:szCs w:val="22"/>
              </w:rPr>
              <w:t>Amanda Boggs</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056FC"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Folsom</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5C162"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23546AF"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3715CA0"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EFB060C" w14:textId="77777777" w:rsidR="00041A66" w:rsidRDefault="00041A66">
            <w:pPr>
              <w:rPr>
                <w:rFonts w:ascii="Garamond" w:hAnsi="Garamond" w:cs="Calibri"/>
                <w:color w:val="000000"/>
                <w:sz w:val="22"/>
                <w:szCs w:val="22"/>
              </w:rPr>
            </w:pPr>
            <w:r>
              <w:rPr>
                <w:rFonts w:ascii="Garamond" w:hAnsi="Garamond" w:cs="Calibri"/>
                <w:color w:val="000000"/>
                <w:sz w:val="22"/>
                <w:szCs w:val="22"/>
              </w:rPr>
              <w:t>Mignon Saddoris</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F23BC5E"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Grenville</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8FE6353"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0D63850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5981E"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989FE" w14:textId="77777777" w:rsidR="00041A66" w:rsidRDefault="00041A66">
            <w:pPr>
              <w:rPr>
                <w:rFonts w:ascii="Garamond" w:hAnsi="Garamond" w:cs="Calibri"/>
                <w:color w:val="000000"/>
                <w:sz w:val="22"/>
                <w:szCs w:val="22"/>
              </w:rPr>
            </w:pPr>
            <w:r>
              <w:rPr>
                <w:rFonts w:ascii="Garamond" w:hAnsi="Garamond" w:cs="Calibri"/>
                <w:color w:val="000000"/>
                <w:sz w:val="22"/>
                <w:szCs w:val="22"/>
              </w:rPr>
              <w:t>Lynn Wiseman</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FBFF8"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Grenville</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4801C"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7D3A797B"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DF3CCCA"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D043A66" w14:textId="77777777" w:rsidR="00041A66" w:rsidRDefault="00041A66">
            <w:pPr>
              <w:rPr>
                <w:rFonts w:ascii="Garamond" w:hAnsi="Garamond" w:cs="Calibri"/>
                <w:color w:val="000000"/>
                <w:sz w:val="22"/>
                <w:szCs w:val="22"/>
              </w:rPr>
            </w:pPr>
            <w:r>
              <w:rPr>
                <w:rFonts w:ascii="Garamond" w:hAnsi="Garamond" w:cs="Calibri"/>
                <w:color w:val="000000"/>
                <w:sz w:val="22"/>
                <w:szCs w:val="22"/>
              </w:rPr>
              <w:t>Tomi Miller</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6412CCD"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House</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D6094D4"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6B6C6324"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35640"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0A4BF" w14:textId="77777777" w:rsidR="00041A66" w:rsidRDefault="00041A66">
            <w:pPr>
              <w:rPr>
                <w:rFonts w:ascii="Garamond" w:hAnsi="Garamond" w:cs="Calibri"/>
                <w:color w:val="000000"/>
                <w:sz w:val="22"/>
                <w:szCs w:val="22"/>
              </w:rPr>
            </w:pPr>
            <w:r>
              <w:rPr>
                <w:rFonts w:ascii="Garamond" w:hAnsi="Garamond" w:cs="Calibri"/>
                <w:color w:val="000000"/>
                <w:sz w:val="22"/>
                <w:szCs w:val="22"/>
              </w:rPr>
              <w:t>Steve Fous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D28DF"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House</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5EC05"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3192D445"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8244880"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2FE2A0B" w14:textId="77777777" w:rsidR="00041A66" w:rsidRDefault="00041A66">
            <w:pPr>
              <w:rPr>
                <w:rFonts w:ascii="Garamond" w:hAnsi="Garamond" w:cs="Calibri"/>
                <w:color w:val="000000"/>
                <w:sz w:val="22"/>
                <w:szCs w:val="22"/>
              </w:rPr>
            </w:pPr>
            <w:r>
              <w:rPr>
                <w:rFonts w:ascii="Garamond" w:hAnsi="Garamond" w:cs="Calibri"/>
                <w:color w:val="000000"/>
                <w:sz w:val="22"/>
                <w:szCs w:val="22"/>
              </w:rPr>
              <w:t>Jai Courtney</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B9FD624"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Logan</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DE6FD5E"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01742C2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61BBA"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2A568" w14:textId="77777777" w:rsidR="00041A66" w:rsidRDefault="00041A66">
            <w:pPr>
              <w:rPr>
                <w:rFonts w:ascii="Garamond" w:hAnsi="Garamond" w:cs="Calibri"/>
                <w:color w:val="000000"/>
                <w:sz w:val="22"/>
                <w:szCs w:val="22"/>
              </w:rPr>
            </w:pPr>
            <w:r>
              <w:rPr>
                <w:rFonts w:ascii="Garamond" w:hAnsi="Garamond" w:cs="Calibri"/>
                <w:color w:val="000000"/>
                <w:sz w:val="22"/>
                <w:szCs w:val="22"/>
              </w:rPr>
              <w:t>Carala Taylor</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5063C4"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Maxwell</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04000"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0980D37F"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0CD7F38"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6967F01" w14:textId="77777777" w:rsidR="00041A66" w:rsidRDefault="00041A66">
            <w:pPr>
              <w:rPr>
                <w:rFonts w:ascii="Garamond" w:hAnsi="Garamond" w:cs="Calibri"/>
                <w:color w:val="000000"/>
                <w:sz w:val="22"/>
                <w:szCs w:val="22"/>
              </w:rPr>
            </w:pPr>
            <w:r>
              <w:rPr>
                <w:rFonts w:ascii="Garamond" w:hAnsi="Garamond" w:cs="Calibri"/>
                <w:color w:val="000000"/>
                <w:sz w:val="22"/>
                <w:szCs w:val="22"/>
              </w:rPr>
              <w:t>Barbara June Melton</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169331BE" w14:textId="77777777" w:rsidR="00041A66" w:rsidRDefault="00041A66">
            <w:pPr>
              <w:rPr>
                <w:rFonts w:ascii="Garamond" w:hAnsi="Garamond" w:cs="Calibri"/>
                <w:color w:val="000000"/>
                <w:sz w:val="22"/>
                <w:szCs w:val="22"/>
              </w:rPr>
            </w:pPr>
            <w:r>
              <w:rPr>
                <w:rFonts w:ascii="Garamond" w:hAnsi="Garamond" w:cs="Calibri"/>
                <w:color w:val="000000"/>
                <w:sz w:val="22"/>
                <w:szCs w:val="22"/>
              </w:rPr>
              <w:t xml:space="preserve">Village of </w:t>
            </w:r>
            <w:proofErr w:type="spellStart"/>
            <w:r>
              <w:rPr>
                <w:rFonts w:ascii="Garamond" w:hAnsi="Garamond" w:cs="Calibri"/>
                <w:color w:val="000000"/>
                <w:sz w:val="22"/>
                <w:szCs w:val="22"/>
              </w:rPr>
              <w:t>Mosquero</w:t>
            </w:r>
            <w:proofErr w:type="spellEnd"/>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7E7FA7A"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BC027C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E52F4"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12DBD" w14:textId="77777777" w:rsidR="00041A66" w:rsidRDefault="00041A66">
            <w:pPr>
              <w:rPr>
                <w:rFonts w:ascii="Garamond" w:hAnsi="Garamond" w:cs="Calibri"/>
                <w:color w:val="000000"/>
                <w:sz w:val="22"/>
                <w:szCs w:val="22"/>
              </w:rPr>
            </w:pPr>
            <w:r>
              <w:rPr>
                <w:rFonts w:ascii="Garamond" w:hAnsi="Garamond" w:cs="Calibri"/>
                <w:color w:val="000000"/>
                <w:sz w:val="22"/>
                <w:szCs w:val="22"/>
              </w:rPr>
              <w:t>Telesfor Benavidez</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46FFE"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Pecos</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95649"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3EBCC2FE"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5C1ED0E"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BB0191D" w14:textId="77777777" w:rsidR="00041A66" w:rsidRDefault="00041A66">
            <w:pPr>
              <w:rPr>
                <w:rFonts w:ascii="Garamond" w:hAnsi="Garamond" w:cs="Calibri"/>
                <w:color w:val="000000"/>
                <w:sz w:val="22"/>
                <w:szCs w:val="22"/>
              </w:rPr>
            </w:pPr>
            <w:r>
              <w:rPr>
                <w:rFonts w:ascii="Garamond" w:hAnsi="Garamond" w:cs="Calibri"/>
                <w:color w:val="000000"/>
                <w:sz w:val="22"/>
                <w:szCs w:val="22"/>
              </w:rPr>
              <w:t>Vaca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6DC03E01"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Pecos</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317AFB7"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56FFAA0C"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15700"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C38BD7" w14:textId="77777777" w:rsidR="00041A66" w:rsidRDefault="00041A66">
            <w:pPr>
              <w:rPr>
                <w:rFonts w:ascii="Garamond" w:hAnsi="Garamond" w:cs="Calibri"/>
                <w:color w:val="000000"/>
                <w:sz w:val="22"/>
                <w:szCs w:val="22"/>
              </w:rPr>
            </w:pPr>
            <w:r>
              <w:rPr>
                <w:rFonts w:ascii="Garamond" w:hAnsi="Garamond" w:cs="Calibri"/>
                <w:color w:val="000000"/>
                <w:sz w:val="22"/>
                <w:szCs w:val="22"/>
              </w:rPr>
              <w:t>Clayton Moore</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8A613"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Roy</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8011D"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16B33BA6"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92B7982"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3E14054" w14:textId="77777777" w:rsidR="00041A66" w:rsidRDefault="00041A66">
            <w:pPr>
              <w:rPr>
                <w:rFonts w:ascii="Garamond" w:hAnsi="Garamond" w:cs="Calibri"/>
                <w:color w:val="000000"/>
                <w:sz w:val="22"/>
                <w:szCs w:val="22"/>
              </w:rPr>
            </w:pPr>
            <w:r>
              <w:rPr>
                <w:rFonts w:ascii="Garamond" w:hAnsi="Garamond" w:cs="Calibri"/>
                <w:color w:val="000000"/>
                <w:sz w:val="22"/>
                <w:szCs w:val="22"/>
              </w:rPr>
              <w:t>Cynthia Lee</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736D90A8"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San Jon</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4D537B6F"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1BA1AC33"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1F7A"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872CC" w14:textId="77777777" w:rsidR="00041A66" w:rsidRDefault="00041A66">
            <w:pPr>
              <w:rPr>
                <w:rFonts w:ascii="Garamond" w:hAnsi="Garamond" w:cs="Calibri"/>
                <w:color w:val="000000"/>
                <w:sz w:val="22"/>
                <w:szCs w:val="22"/>
              </w:rPr>
            </w:pPr>
            <w:r>
              <w:rPr>
                <w:rFonts w:ascii="Garamond" w:hAnsi="Garamond" w:cs="Calibri"/>
                <w:color w:val="000000"/>
                <w:sz w:val="22"/>
                <w:szCs w:val="22"/>
              </w:rPr>
              <w:t>Wade Lane</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8D01B"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San Jon</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46709"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r w:rsidR="00041A66" w14:paraId="60390756"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2457D188"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580E204D" w14:textId="77777777" w:rsidR="00041A66" w:rsidRDefault="00041A66">
            <w:pPr>
              <w:rPr>
                <w:rFonts w:ascii="Garamond" w:hAnsi="Garamond" w:cs="Calibri"/>
                <w:color w:val="000000"/>
                <w:sz w:val="22"/>
                <w:szCs w:val="22"/>
              </w:rPr>
            </w:pPr>
            <w:r>
              <w:rPr>
                <w:rFonts w:ascii="Garamond" w:hAnsi="Garamond" w:cs="Calibri"/>
                <w:color w:val="000000"/>
                <w:sz w:val="22"/>
                <w:szCs w:val="22"/>
              </w:rPr>
              <w:t>Andres Martinez</w:t>
            </w:r>
          </w:p>
        </w:tc>
        <w:tc>
          <w:tcPr>
            <w:tcW w:w="2576"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30FA1845"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Wagon Mound</w:t>
            </w:r>
          </w:p>
        </w:tc>
        <w:tc>
          <w:tcPr>
            <w:tcW w:w="2168" w:type="dxa"/>
            <w:tcBorders>
              <w:top w:val="single" w:sz="4" w:space="0" w:color="auto"/>
              <w:left w:val="single" w:sz="4" w:space="0" w:color="auto"/>
              <w:bottom w:val="single" w:sz="4" w:space="0" w:color="auto"/>
              <w:right w:val="single" w:sz="4" w:space="0" w:color="auto"/>
            </w:tcBorders>
            <w:shd w:val="clear" w:color="DCE6F1" w:fill="DCE6F1"/>
            <w:noWrap/>
            <w:vAlign w:val="bottom"/>
            <w:hideMark/>
          </w:tcPr>
          <w:p w14:paraId="0581D0EF" w14:textId="77777777" w:rsidR="00041A66" w:rsidRDefault="00041A66">
            <w:pPr>
              <w:rPr>
                <w:rFonts w:ascii="Garamond" w:hAnsi="Garamond" w:cs="Calibri"/>
                <w:color w:val="000000"/>
                <w:sz w:val="22"/>
                <w:szCs w:val="22"/>
              </w:rPr>
            </w:pPr>
            <w:r>
              <w:rPr>
                <w:rFonts w:ascii="Garamond" w:hAnsi="Garamond" w:cs="Calibri"/>
                <w:color w:val="000000"/>
                <w:sz w:val="22"/>
                <w:szCs w:val="22"/>
              </w:rPr>
              <w:t>Voting Member</w:t>
            </w:r>
          </w:p>
        </w:tc>
      </w:tr>
      <w:tr w:rsidR="00041A66" w14:paraId="495715A0" w14:textId="77777777" w:rsidTr="00041A66">
        <w:trPr>
          <w:trHeight w:val="290"/>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B5606" w14:textId="77777777" w:rsidR="00041A66" w:rsidRDefault="00041A66">
            <w:pPr>
              <w:rPr>
                <w:rFonts w:ascii="Garamond" w:hAnsi="Garamond" w:cs="Calibri"/>
                <w:color w:val="000000"/>
                <w:sz w:val="22"/>
                <w:szCs w:val="22"/>
              </w:rPr>
            </w:pPr>
            <w:r>
              <w:rPr>
                <w:rFonts w:ascii="Garamond" w:hAnsi="Garamond" w:cs="Calibri"/>
                <w:color w:val="000000"/>
                <w:sz w:val="22"/>
                <w:szCs w:val="22"/>
              </w:rPr>
              <w:t>Absen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FC73F" w14:textId="77777777" w:rsidR="00041A66" w:rsidRDefault="00041A66">
            <w:pPr>
              <w:rPr>
                <w:rFonts w:ascii="Garamond" w:hAnsi="Garamond" w:cs="Calibri"/>
                <w:color w:val="000000"/>
                <w:sz w:val="22"/>
                <w:szCs w:val="22"/>
              </w:rPr>
            </w:pPr>
            <w:r>
              <w:rPr>
                <w:rFonts w:ascii="Garamond" w:hAnsi="Garamond" w:cs="Calibri"/>
                <w:color w:val="000000"/>
                <w:sz w:val="22"/>
                <w:szCs w:val="22"/>
              </w:rPr>
              <w:t>Colleen Engelhardt</w:t>
            </w:r>
          </w:p>
        </w:tc>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B9606" w14:textId="77777777" w:rsidR="00041A66" w:rsidRDefault="00041A66">
            <w:pPr>
              <w:rPr>
                <w:rFonts w:ascii="Garamond" w:hAnsi="Garamond" w:cs="Calibri"/>
                <w:color w:val="000000"/>
                <w:sz w:val="22"/>
                <w:szCs w:val="22"/>
              </w:rPr>
            </w:pPr>
            <w:r>
              <w:rPr>
                <w:rFonts w:ascii="Garamond" w:hAnsi="Garamond" w:cs="Calibri"/>
                <w:color w:val="000000"/>
                <w:sz w:val="22"/>
                <w:szCs w:val="22"/>
              </w:rPr>
              <w:t>Village of Wagon Mound</w:t>
            </w:r>
          </w:p>
        </w:tc>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751BA" w14:textId="77777777" w:rsidR="00041A66" w:rsidRDefault="00041A66">
            <w:pPr>
              <w:rPr>
                <w:rFonts w:ascii="Garamond" w:hAnsi="Garamond" w:cs="Calibri"/>
                <w:color w:val="000000"/>
                <w:sz w:val="22"/>
                <w:szCs w:val="22"/>
              </w:rPr>
            </w:pPr>
            <w:r>
              <w:rPr>
                <w:rFonts w:ascii="Garamond" w:hAnsi="Garamond" w:cs="Calibri"/>
                <w:color w:val="000000"/>
                <w:sz w:val="22"/>
                <w:szCs w:val="22"/>
              </w:rPr>
              <w:t>Alternate</w:t>
            </w:r>
          </w:p>
        </w:tc>
      </w:tr>
    </w:tbl>
    <w:p w14:paraId="2CE578C9" w14:textId="77777777" w:rsidR="006E1E4C" w:rsidRDefault="006E1E4C" w:rsidP="0098140A">
      <w:pPr>
        <w:rPr>
          <w:rFonts w:ascii="Garamond" w:hAnsi="Garamond"/>
        </w:rPr>
      </w:pPr>
    </w:p>
    <w:p w14:paraId="7A5792CE" w14:textId="77777777" w:rsidR="002C7226" w:rsidRDefault="002C7226" w:rsidP="0098140A">
      <w:pPr>
        <w:rPr>
          <w:rFonts w:ascii="Garamond" w:hAnsi="Garamond"/>
        </w:rPr>
      </w:pPr>
      <w:r>
        <w:rPr>
          <w:rFonts w:ascii="Garamond" w:hAnsi="Garamond"/>
        </w:rPr>
        <w:t>Julie Surina, EPCOG</w:t>
      </w:r>
    </w:p>
    <w:p w14:paraId="0CA7D63C" w14:textId="77777777" w:rsidR="00965A62" w:rsidRDefault="00965A62" w:rsidP="0098140A">
      <w:pPr>
        <w:rPr>
          <w:rFonts w:ascii="Garamond" w:hAnsi="Garamond"/>
        </w:rPr>
      </w:pPr>
      <w:r>
        <w:rPr>
          <w:rFonts w:ascii="Garamond" w:hAnsi="Garamond"/>
        </w:rPr>
        <w:t>Vincent Soule</w:t>
      </w:r>
      <w:r w:rsidR="00AA7528">
        <w:rPr>
          <w:rFonts w:ascii="Garamond" w:hAnsi="Garamond"/>
        </w:rPr>
        <w:t>, EPCOG</w:t>
      </w:r>
    </w:p>
    <w:p w14:paraId="1DD276C5" w14:textId="77777777" w:rsidR="00AA7528" w:rsidRDefault="0054375A" w:rsidP="0098140A">
      <w:pPr>
        <w:rPr>
          <w:rFonts w:ascii="Garamond" w:hAnsi="Garamond"/>
        </w:rPr>
      </w:pPr>
      <w:r>
        <w:rPr>
          <w:rFonts w:ascii="Garamond" w:hAnsi="Garamond"/>
        </w:rPr>
        <w:t>Patrick Million</w:t>
      </w:r>
      <w:r w:rsidR="00AA7528">
        <w:rPr>
          <w:rFonts w:ascii="Garamond" w:hAnsi="Garamond"/>
        </w:rPr>
        <w:t>, NCNMEDD</w:t>
      </w:r>
    </w:p>
    <w:p w14:paraId="2E23152C" w14:textId="77777777" w:rsidR="00C56D88" w:rsidRDefault="002C7226" w:rsidP="00AA7528">
      <w:pPr>
        <w:rPr>
          <w:rFonts w:ascii="Garamond" w:hAnsi="Garamond"/>
        </w:rPr>
      </w:pPr>
      <w:r>
        <w:rPr>
          <w:rFonts w:ascii="Garamond" w:hAnsi="Garamond"/>
        </w:rPr>
        <w:t>John Herrera, NMDO</w:t>
      </w:r>
      <w:r w:rsidR="00AA7528">
        <w:rPr>
          <w:rFonts w:ascii="Garamond" w:hAnsi="Garamond"/>
        </w:rPr>
        <w:t>T</w:t>
      </w:r>
    </w:p>
    <w:p w14:paraId="12EFF5E7" w14:textId="77777777" w:rsidR="00AA7528" w:rsidRDefault="00AA7528" w:rsidP="00AA7528">
      <w:pPr>
        <w:rPr>
          <w:rFonts w:ascii="Garamond" w:hAnsi="Garamond"/>
        </w:rPr>
      </w:pPr>
      <w:r>
        <w:rPr>
          <w:rFonts w:ascii="Garamond" w:hAnsi="Garamond"/>
        </w:rPr>
        <w:t>Monica Duran, NMDOT</w:t>
      </w:r>
    </w:p>
    <w:p w14:paraId="1AB96C3F" w14:textId="77777777" w:rsidR="006E1E4C" w:rsidRDefault="006E1E4C" w:rsidP="00AA7528">
      <w:pPr>
        <w:rPr>
          <w:rFonts w:ascii="Garamond" w:hAnsi="Garamond"/>
        </w:rPr>
      </w:pPr>
      <w:r>
        <w:rPr>
          <w:rFonts w:ascii="Garamond" w:hAnsi="Garamond"/>
        </w:rPr>
        <w:t>Richard Runyon, DEC</w:t>
      </w:r>
    </w:p>
    <w:p w14:paraId="567A71BF" w14:textId="77777777" w:rsidR="006E1E4C" w:rsidRDefault="006E1E4C" w:rsidP="00AA7528">
      <w:pPr>
        <w:rPr>
          <w:rFonts w:ascii="Garamond" w:hAnsi="Garamond"/>
        </w:rPr>
      </w:pPr>
      <w:r>
        <w:rPr>
          <w:rFonts w:ascii="Garamond" w:hAnsi="Garamond"/>
        </w:rPr>
        <w:t>Ted Barela, BHINC</w:t>
      </w:r>
    </w:p>
    <w:p w14:paraId="326A8374" w14:textId="77777777" w:rsidR="006E1E4C" w:rsidRDefault="006E1E4C" w:rsidP="00AA7528">
      <w:pPr>
        <w:rPr>
          <w:rFonts w:ascii="Garamond" w:hAnsi="Garamond"/>
        </w:rPr>
      </w:pPr>
      <w:r>
        <w:rPr>
          <w:rFonts w:ascii="Garamond" w:hAnsi="Garamond"/>
        </w:rPr>
        <w:t>R</w:t>
      </w:r>
      <w:r w:rsidR="003A2328">
        <w:rPr>
          <w:rFonts w:ascii="Garamond" w:hAnsi="Garamond"/>
        </w:rPr>
        <w:t>ebecca Maes</w:t>
      </w:r>
      <w:r>
        <w:rPr>
          <w:rFonts w:ascii="Garamond" w:hAnsi="Garamond"/>
        </w:rPr>
        <w:t>, BHINC</w:t>
      </w:r>
    </w:p>
    <w:p w14:paraId="3B41D587" w14:textId="77777777" w:rsidR="00520408" w:rsidRDefault="00520408" w:rsidP="00AA7528">
      <w:pPr>
        <w:rPr>
          <w:rFonts w:ascii="Garamond" w:hAnsi="Garamond"/>
        </w:rPr>
      </w:pPr>
      <w:r>
        <w:rPr>
          <w:rFonts w:ascii="Garamond" w:hAnsi="Garamond"/>
        </w:rPr>
        <w:t>Will Crespin-Village of Pecos</w:t>
      </w:r>
    </w:p>
    <w:p w14:paraId="67A97475" w14:textId="77777777" w:rsidR="00722C1E" w:rsidRDefault="003C0C38" w:rsidP="00AA7528">
      <w:pPr>
        <w:rPr>
          <w:rFonts w:ascii="Garamond" w:hAnsi="Garamond"/>
        </w:rPr>
      </w:pPr>
      <w:r>
        <w:rPr>
          <w:rFonts w:ascii="Garamond" w:hAnsi="Garamond"/>
        </w:rPr>
        <w:t>Stephanie Casados</w:t>
      </w:r>
      <w:r w:rsidR="00722C1E">
        <w:rPr>
          <w:rFonts w:ascii="Garamond" w:hAnsi="Garamond"/>
        </w:rPr>
        <w:t>- Mora County</w:t>
      </w:r>
    </w:p>
    <w:p w14:paraId="6AE5933A" w14:textId="77777777" w:rsidR="00722C1E" w:rsidRDefault="003C0C38" w:rsidP="00AA7528">
      <w:pPr>
        <w:rPr>
          <w:rFonts w:ascii="Garamond" w:hAnsi="Garamond"/>
        </w:rPr>
      </w:pPr>
      <w:r>
        <w:rPr>
          <w:rFonts w:ascii="Garamond" w:hAnsi="Garamond"/>
        </w:rPr>
        <w:t>Heidi Briscoe- Colfax County</w:t>
      </w:r>
    </w:p>
    <w:p w14:paraId="044E1967" w14:textId="77777777" w:rsidR="003C0C38" w:rsidRDefault="003C0C38" w:rsidP="00AA7528">
      <w:pPr>
        <w:rPr>
          <w:rFonts w:ascii="Garamond" w:hAnsi="Garamond"/>
        </w:rPr>
      </w:pPr>
      <w:r>
        <w:rPr>
          <w:rFonts w:ascii="Garamond" w:hAnsi="Garamond"/>
        </w:rPr>
        <w:t>Stephen Salas- City of Tucumcari</w:t>
      </w:r>
    </w:p>
    <w:p w14:paraId="43312550" w14:textId="77777777" w:rsidR="003C0C38" w:rsidRDefault="003C0C38" w:rsidP="00AA7528">
      <w:pPr>
        <w:rPr>
          <w:rFonts w:ascii="Garamond" w:hAnsi="Garamond"/>
        </w:rPr>
      </w:pPr>
      <w:r>
        <w:rPr>
          <w:rFonts w:ascii="Garamond" w:hAnsi="Garamond"/>
        </w:rPr>
        <w:t xml:space="preserve">Rachel Farnum- Union County Rd Dept. </w:t>
      </w:r>
    </w:p>
    <w:p w14:paraId="4F713DEF" w14:textId="77777777" w:rsidR="003C0C38" w:rsidRDefault="003C0C38" w:rsidP="00AA7528">
      <w:pPr>
        <w:rPr>
          <w:rFonts w:ascii="Garamond" w:hAnsi="Garamond"/>
        </w:rPr>
      </w:pPr>
      <w:r>
        <w:rPr>
          <w:rFonts w:ascii="Garamond" w:hAnsi="Garamond"/>
        </w:rPr>
        <w:t>Harold Garcia- San Miguel County</w:t>
      </w:r>
    </w:p>
    <w:p w14:paraId="4661EBCA" w14:textId="77777777" w:rsidR="00AF04A0" w:rsidRDefault="00AF04A0" w:rsidP="00AA7528">
      <w:pPr>
        <w:rPr>
          <w:rFonts w:ascii="Garamond" w:hAnsi="Garamond"/>
        </w:rPr>
      </w:pPr>
      <w:r>
        <w:rPr>
          <w:rFonts w:ascii="Garamond" w:hAnsi="Garamond"/>
        </w:rPr>
        <w:t>Ste</w:t>
      </w:r>
      <w:r w:rsidR="00F57B6F">
        <w:rPr>
          <w:rFonts w:ascii="Garamond" w:hAnsi="Garamond"/>
        </w:rPr>
        <w:t>phe</w:t>
      </w:r>
      <w:r>
        <w:rPr>
          <w:rFonts w:ascii="Garamond" w:hAnsi="Garamond"/>
        </w:rPr>
        <w:t xml:space="preserve">n Farmer- City of Santa Rosa </w:t>
      </w:r>
    </w:p>
    <w:p w14:paraId="359F88CA" w14:textId="77777777" w:rsidR="0054375A" w:rsidRPr="00E82699" w:rsidRDefault="0054375A" w:rsidP="00AA7528">
      <w:pPr>
        <w:rPr>
          <w:rFonts w:ascii="Garamond" w:hAnsi="Garamond"/>
        </w:rPr>
      </w:pPr>
      <w:r>
        <w:rPr>
          <w:rFonts w:ascii="Garamond" w:hAnsi="Garamond"/>
        </w:rPr>
        <w:tab/>
      </w:r>
      <w:r>
        <w:rPr>
          <w:rFonts w:ascii="Garamond" w:hAnsi="Garamond"/>
        </w:rPr>
        <w:tab/>
      </w:r>
    </w:p>
    <w:p w14:paraId="444F7025" w14:textId="77777777" w:rsidR="0098140A" w:rsidRPr="00A66110" w:rsidRDefault="0098140A" w:rsidP="00643D78">
      <w:pPr>
        <w:jc w:val="center"/>
        <w:rPr>
          <w:rFonts w:ascii="Garamond" w:hAnsi="Garamond"/>
          <w:b/>
        </w:rPr>
      </w:pPr>
    </w:p>
    <w:p w14:paraId="368E0F36" w14:textId="77777777" w:rsidR="00B62C37" w:rsidRPr="00A66110" w:rsidRDefault="00DD2ECD" w:rsidP="00A66110">
      <w:pPr>
        <w:numPr>
          <w:ilvl w:val="0"/>
          <w:numId w:val="8"/>
        </w:numPr>
        <w:ind w:left="360"/>
        <w:rPr>
          <w:rFonts w:ascii="Garamond" w:hAnsi="Garamond"/>
          <w:b/>
        </w:rPr>
      </w:pPr>
      <w:r w:rsidRPr="00A66110">
        <w:rPr>
          <w:rFonts w:ascii="Garamond" w:hAnsi="Garamond"/>
          <w:b/>
        </w:rPr>
        <w:t>Call to Order</w:t>
      </w:r>
      <w:r w:rsidR="000A2B14" w:rsidRPr="00A66110">
        <w:rPr>
          <w:rFonts w:ascii="Garamond" w:hAnsi="Garamond"/>
          <w:b/>
        </w:rPr>
        <w:t xml:space="preserve"> </w:t>
      </w:r>
    </w:p>
    <w:p w14:paraId="02EA674F" w14:textId="77777777" w:rsidR="000A2B14" w:rsidRPr="00A66110" w:rsidRDefault="000A2B14" w:rsidP="009F3F2D">
      <w:pPr>
        <w:ind w:left="360"/>
        <w:rPr>
          <w:rFonts w:ascii="Garamond" w:hAnsi="Garamond"/>
        </w:rPr>
      </w:pPr>
      <w:r w:rsidRPr="00A66110">
        <w:rPr>
          <w:rFonts w:ascii="Garamond" w:hAnsi="Garamond"/>
        </w:rPr>
        <w:t>The Meeting was called to order at</w:t>
      </w:r>
      <w:r w:rsidR="002C7226">
        <w:rPr>
          <w:rFonts w:ascii="Garamond" w:hAnsi="Garamond"/>
        </w:rPr>
        <w:t xml:space="preserve"> </w:t>
      </w:r>
      <w:r w:rsidR="00907ED7">
        <w:rPr>
          <w:rFonts w:ascii="Garamond" w:hAnsi="Garamond"/>
        </w:rPr>
        <w:t>10:01 by Chairwoman Shawn Jeffre</w:t>
      </w:r>
      <w:r w:rsidR="006E1E4C">
        <w:rPr>
          <w:rFonts w:ascii="Garamond" w:hAnsi="Garamond"/>
        </w:rPr>
        <w:t>y</w:t>
      </w:r>
    </w:p>
    <w:p w14:paraId="7589E942" w14:textId="77777777" w:rsidR="00B62C37" w:rsidRPr="00A66110" w:rsidRDefault="00EC11CF" w:rsidP="00B62C37">
      <w:pPr>
        <w:ind w:left="720"/>
        <w:rPr>
          <w:rFonts w:ascii="Garamond" w:hAnsi="Garamond"/>
        </w:rPr>
      </w:pPr>
      <w:r w:rsidRPr="00A66110">
        <w:rPr>
          <w:rFonts w:ascii="Garamond" w:hAnsi="Garamond"/>
        </w:rPr>
        <w:t xml:space="preserve"> </w:t>
      </w:r>
      <w:r w:rsidR="00323F5D" w:rsidRPr="00A66110">
        <w:rPr>
          <w:rFonts w:ascii="Garamond" w:hAnsi="Garamond"/>
        </w:rPr>
        <w:t xml:space="preserve"> </w:t>
      </w:r>
      <w:r w:rsidR="00353FA6" w:rsidRPr="00A66110">
        <w:rPr>
          <w:rFonts w:ascii="Garamond" w:hAnsi="Garamond"/>
        </w:rPr>
        <w:tab/>
      </w:r>
      <w:r w:rsidR="00353FA6" w:rsidRPr="00A66110">
        <w:rPr>
          <w:rFonts w:ascii="Garamond" w:hAnsi="Garamond"/>
        </w:rPr>
        <w:tab/>
      </w:r>
      <w:r w:rsidR="00353FA6" w:rsidRPr="00A66110">
        <w:rPr>
          <w:rFonts w:ascii="Garamond" w:hAnsi="Garamond"/>
        </w:rPr>
        <w:tab/>
      </w:r>
    </w:p>
    <w:p w14:paraId="46C68596" w14:textId="77777777" w:rsidR="00B62C37" w:rsidRPr="00A66110" w:rsidRDefault="00494414" w:rsidP="00A66110">
      <w:pPr>
        <w:numPr>
          <w:ilvl w:val="0"/>
          <w:numId w:val="8"/>
        </w:numPr>
        <w:ind w:left="360"/>
        <w:rPr>
          <w:rFonts w:ascii="Garamond" w:hAnsi="Garamond"/>
          <w:b/>
        </w:rPr>
      </w:pPr>
      <w:r w:rsidRPr="00A66110">
        <w:rPr>
          <w:rFonts w:ascii="Garamond" w:hAnsi="Garamond"/>
          <w:b/>
        </w:rPr>
        <w:t>Pledge of Allegiance</w:t>
      </w:r>
      <w:r w:rsidR="009A540B" w:rsidRPr="00A66110">
        <w:rPr>
          <w:rFonts w:ascii="Garamond" w:hAnsi="Garamond"/>
          <w:b/>
        </w:rPr>
        <w:t>/New Mexico State Flag</w:t>
      </w:r>
      <w:r w:rsidR="00C81C0E" w:rsidRPr="00A66110">
        <w:rPr>
          <w:rFonts w:ascii="Garamond" w:hAnsi="Garamond"/>
          <w:b/>
        </w:rPr>
        <w:t xml:space="preserve"> </w:t>
      </w:r>
    </w:p>
    <w:p w14:paraId="48FF9898" w14:textId="77777777" w:rsidR="00B62C37" w:rsidRDefault="009E254D" w:rsidP="00B37E70">
      <w:pPr>
        <w:ind w:left="360"/>
        <w:rPr>
          <w:rFonts w:ascii="Garamond" w:hAnsi="Garamond"/>
        </w:rPr>
      </w:pPr>
      <w:r w:rsidRPr="00A66110">
        <w:rPr>
          <w:rFonts w:ascii="Garamond" w:hAnsi="Garamond"/>
        </w:rPr>
        <w:t>The Pledge of Allegiance and the salute to the New Mexico State Flag was led by</w:t>
      </w:r>
      <w:r w:rsidR="00C56D88">
        <w:rPr>
          <w:rFonts w:ascii="Garamond" w:hAnsi="Garamond"/>
        </w:rPr>
        <w:t xml:space="preserve"> </w:t>
      </w:r>
      <w:r w:rsidR="00B37E70">
        <w:rPr>
          <w:rFonts w:ascii="Garamond" w:hAnsi="Garamond"/>
        </w:rPr>
        <w:t xml:space="preserve">Vice- </w:t>
      </w:r>
      <w:r w:rsidR="00B37E70" w:rsidRPr="00A66110">
        <w:rPr>
          <w:rFonts w:ascii="Garamond" w:hAnsi="Garamond"/>
        </w:rPr>
        <w:t>Chair</w:t>
      </w:r>
      <w:r w:rsidR="00907ED7">
        <w:rPr>
          <w:rFonts w:ascii="Garamond" w:hAnsi="Garamond"/>
        </w:rPr>
        <w:t>man</w:t>
      </w:r>
      <w:r w:rsidR="00B37E70">
        <w:rPr>
          <w:rFonts w:ascii="Garamond" w:hAnsi="Garamond"/>
        </w:rPr>
        <w:t xml:space="preserve"> Ferron Lucero</w:t>
      </w:r>
    </w:p>
    <w:p w14:paraId="108DD58A" w14:textId="77777777" w:rsidR="00B37E70" w:rsidRPr="00A66110" w:rsidRDefault="00B37E70" w:rsidP="00B37E70">
      <w:pPr>
        <w:ind w:left="360"/>
        <w:rPr>
          <w:rFonts w:ascii="Garamond" w:hAnsi="Garamond"/>
        </w:rPr>
      </w:pPr>
    </w:p>
    <w:p w14:paraId="2C45CC33" w14:textId="77777777" w:rsidR="00486780" w:rsidRPr="004A556A" w:rsidRDefault="00494414" w:rsidP="004A556A">
      <w:pPr>
        <w:numPr>
          <w:ilvl w:val="0"/>
          <w:numId w:val="8"/>
        </w:numPr>
        <w:ind w:left="360"/>
        <w:rPr>
          <w:rFonts w:ascii="Garamond" w:hAnsi="Garamond"/>
          <w:b/>
        </w:rPr>
      </w:pPr>
      <w:r w:rsidRPr="00A66110">
        <w:rPr>
          <w:rFonts w:ascii="Garamond" w:hAnsi="Garamond"/>
          <w:b/>
        </w:rPr>
        <w:t xml:space="preserve">Welcome </w:t>
      </w:r>
    </w:p>
    <w:p w14:paraId="0CB79BCB" w14:textId="77777777" w:rsidR="00B62C37" w:rsidRDefault="00907ED7" w:rsidP="00673A9D">
      <w:pPr>
        <w:ind w:left="360"/>
        <w:rPr>
          <w:rFonts w:ascii="Garamond" w:hAnsi="Garamond"/>
        </w:rPr>
      </w:pPr>
      <w:proofErr w:type="gramStart"/>
      <w:r>
        <w:rPr>
          <w:rFonts w:ascii="Garamond" w:hAnsi="Garamond"/>
        </w:rPr>
        <w:t>A welcome</w:t>
      </w:r>
      <w:proofErr w:type="gramEnd"/>
      <w:r>
        <w:rPr>
          <w:rFonts w:ascii="Garamond" w:hAnsi="Garamond"/>
        </w:rPr>
        <w:t xml:space="preserve"> from </w:t>
      </w:r>
      <w:r w:rsidR="003C0C38">
        <w:rPr>
          <w:rFonts w:ascii="Garamond" w:hAnsi="Garamond"/>
        </w:rPr>
        <w:t>the City of Las Vegas</w:t>
      </w:r>
    </w:p>
    <w:p w14:paraId="7AE0775C" w14:textId="77777777" w:rsidR="004A556A" w:rsidRPr="00A66110" w:rsidRDefault="004A556A" w:rsidP="00B62C37">
      <w:pPr>
        <w:pStyle w:val="ListParagraph"/>
        <w:rPr>
          <w:rFonts w:ascii="Garamond" w:hAnsi="Garamond"/>
        </w:rPr>
      </w:pPr>
    </w:p>
    <w:p w14:paraId="1050029B" w14:textId="77777777" w:rsidR="008252E9" w:rsidRDefault="00F52D6D" w:rsidP="00A66110">
      <w:pPr>
        <w:numPr>
          <w:ilvl w:val="0"/>
          <w:numId w:val="8"/>
        </w:numPr>
        <w:ind w:left="360"/>
        <w:rPr>
          <w:rFonts w:ascii="Garamond" w:hAnsi="Garamond"/>
          <w:b/>
        </w:rPr>
      </w:pPr>
      <w:r w:rsidRPr="00A66110">
        <w:rPr>
          <w:rFonts w:ascii="Garamond" w:hAnsi="Garamond"/>
          <w:b/>
        </w:rPr>
        <w:t>Approval of Agenda</w:t>
      </w:r>
    </w:p>
    <w:p w14:paraId="6880A349" w14:textId="77777777" w:rsidR="00D71A16" w:rsidRDefault="003C0C38" w:rsidP="00907ED7">
      <w:pPr>
        <w:ind w:left="360"/>
        <w:rPr>
          <w:rFonts w:ascii="Garamond" w:hAnsi="Garamond"/>
          <w:bCs/>
        </w:rPr>
      </w:pPr>
      <w:bookmarkStart w:id="0" w:name="_Hlk153270394"/>
      <w:r>
        <w:rPr>
          <w:rFonts w:ascii="Garamond" w:hAnsi="Garamond"/>
          <w:bCs/>
        </w:rPr>
        <w:t>Clay Kiesling</w:t>
      </w:r>
      <w:r w:rsidR="00D71A16">
        <w:rPr>
          <w:rFonts w:ascii="Garamond" w:hAnsi="Garamond"/>
          <w:bCs/>
        </w:rPr>
        <w:t>,</w:t>
      </w:r>
      <w:r w:rsidR="00907ED7">
        <w:rPr>
          <w:rFonts w:ascii="Garamond" w:hAnsi="Garamond"/>
          <w:bCs/>
        </w:rPr>
        <w:t xml:space="preserve"> </w:t>
      </w:r>
      <w:r>
        <w:rPr>
          <w:rFonts w:ascii="Garamond" w:hAnsi="Garamond"/>
          <w:bCs/>
        </w:rPr>
        <w:t xml:space="preserve">Union County, </w:t>
      </w:r>
      <w:r w:rsidR="00907ED7">
        <w:rPr>
          <w:rFonts w:ascii="Garamond" w:hAnsi="Garamond"/>
          <w:bCs/>
        </w:rPr>
        <w:t xml:space="preserve">motioned to approve </w:t>
      </w:r>
      <w:proofErr w:type="gramStart"/>
      <w:r w:rsidR="00907ED7">
        <w:rPr>
          <w:rFonts w:ascii="Garamond" w:hAnsi="Garamond"/>
          <w:bCs/>
        </w:rPr>
        <w:t>agenda</w:t>
      </w:r>
      <w:proofErr w:type="gramEnd"/>
      <w:r w:rsidR="00907ED7">
        <w:rPr>
          <w:rFonts w:ascii="Garamond" w:hAnsi="Garamond"/>
          <w:bCs/>
        </w:rPr>
        <w:t xml:space="preserve">. </w:t>
      </w:r>
    </w:p>
    <w:p w14:paraId="2A052374" w14:textId="77777777" w:rsidR="00C56D88" w:rsidRDefault="003C0C38" w:rsidP="00907ED7">
      <w:pPr>
        <w:ind w:left="360"/>
        <w:rPr>
          <w:rFonts w:ascii="Garamond" w:hAnsi="Garamond"/>
          <w:bCs/>
        </w:rPr>
      </w:pPr>
      <w:r>
        <w:rPr>
          <w:rFonts w:ascii="Garamond" w:hAnsi="Garamond"/>
          <w:bCs/>
        </w:rPr>
        <w:lastRenderedPageBreak/>
        <w:t>Jason Phillips</w:t>
      </w:r>
      <w:r w:rsidR="00D71A16">
        <w:rPr>
          <w:rFonts w:ascii="Garamond" w:hAnsi="Garamond"/>
          <w:bCs/>
        </w:rPr>
        <w:t xml:space="preserve">, </w:t>
      </w:r>
      <w:r>
        <w:rPr>
          <w:rFonts w:ascii="Garamond" w:hAnsi="Garamond"/>
          <w:bCs/>
        </w:rPr>
        <w:t>City of Raton</w:t>
      </w:r>
      <w:r w:rsidR="00D71A16">
        <w:rPr>
          <w:rFonts w:ascii="Garamond" w:hAnsi="Garamond"/>
          <w:bCs/>
        </w:rPr>
        <w:t>,</w:t>
      </w:r>
      <w:r w:rsidR="00907ED7">
        <w:rPr>
          <w:rFonts w:ascii="Garamond" w:hAnsi="Garamond"/>
          <w:bCs/>
        </w:rPr>
        <w:t xml:space="preserve"> </w:t>
      </w:r>
      <w:proofErr w:type="gramStart"/>
      <w:r w:rsidR="00907ED7">
        <w:rPr>
          <w:rFonts w:ascii="Garamond" w:hAnsi="Garamond"/>
          <w:bCs/>
        </w:rPr>
        <w:t>seconded</w:t>
      </w:r>
      <w:proofErr w:type="gramEnd"/>
      <w:r w:rsidR="00907ED7">
        <w:rPr>
          <w:rFonts w:ascii="Garamond" w:hAnsi="Garamond"/>
          <w:bCs/>
        </w:rPr>
        <w:t>.</w:t>
      </w:r>
    </w:p>
    <w:p w14:paraId="222DDD41" w14:textId="77777777" w:rsidR="00A603BF" w:rsidRDefault="00A603BF" w:rsidP="00C56D88">
      <w:pPr>
        <w:ind w:left="360"/>
        <w:rPr>
          <w:rFonts w:ascii="Garamond" w:hAnsi="Garamond"/>
          <w:bCs/>
        </w:rPr>
      </w:pPr>
      <w:r>
        <w:rPr>
          <w:rFonts w:ascii="Garamond" w:hAnsi="Garamond"/>
          <w:bCs/>
        </w:rPr>
        <w:t xml:space="preserve">There being </w:t>
      </w:r>
      <w:r w:rsidR="00931B1A">
        <w:rPr>
          <w:rFonts w:ascii="Garamond" w:hAnsi="Garamond"/>
          <w:bCs/>
        </w:rPr>
        <w:t xml:space="preserve">no </w:t>
      </w:r>
      <w:r>
        <w:rPr>
          <w:rFonts w:ascii="Garamond" w:hAnsi="Garamond"/>
          <w:bCs/>
        </w:rPr>
        <w:t>opposition, MOTION CARRIES</w:t>
      </w:r>
    </w:p>
    <w:bookmarkEnd w:id="0"/>
    <w:p w14:paraId="548DBE5C" w14:textId="77777777" w:rsidR="002D175B" w:rsidRPr="00A66110" w:rsidRDefault="002D175B" w:rsidP="00836B71">
      <w:pPr>
        <w:pStyle w:val="ListParagraph"/>
        <w:ind w:left="0"/>
        <w:rPr>
          <w:rFonts w:ascii="Garamond" w:hAnsi="Garamond"/>
        </w:rPr>
      </w:pPr>
    </w:p>
    <w:p w14:paraId="5CCCAEA8" w14:textId="77777777" w:rsidR="00B62C37" w:rsidRPr="00DF3E61" w:rsidRDefault="001F6B5F" w:rsidP="00DF3E61">
      <w:pPr>
        <w:numPr>
          <w:ilvl w:val="0"/>
          <w:numId w:val="8"/>
        </w:numPr>
        <w:ind w:left="360"/>
        <w:rPr>
          <w:rFonts w:ascii="Garamond" w:hAnsi="Garamond"/>
        </w:rPr>
      </w:pPr>
      <w:bookmarkStart w:id="1" w:name="_Hlk153271373"/>
      <w:r w:rsidRPr="00DF3E61">
        <w:rPr>
          <w:rFonts w:ascii="Garamond" w:hAnsi="Garamond"/>
          <w:b/>
        </w:rPr>
        <w:t>Approval of Minutes</w:t>
      </w:r>
      <w:r w:rsidR="00A603BF" w:rsidRPr="00DF3E61">
        <w:rPr>
          <w:rFonts w:ascii="Garamond" w:hAnsi="Garamond"/>
        </w:rPr>
        <w:t xml:space="preserve"> </w:t>
      </w:r>
      <w:r w:rsidR="00D71A16">
        <w:rPr>
          <w:rFonts w:ascii="Garamond" w:hAnsi="Garamond"/>
        </w:rPr>
        <w:t>April 2</w:t>
      </w:r>
      <w:r w:rsidR="003C0C38">
        <w:rPr>
          <w:rFonts w:ascii="Garamond" w:hAnsi="Garamond"/>
        </w:rPr>
        <w:t>3</w:t>
      </w:r>
      <w:r w:rsidR="003C0C38">
        <w:rPr>
          <w:rFonts w:ascii="Garamond" w:hAnsi="Garamond"/>
          <w:vertAlign w:val="superscript"/>
        </w:rPr>
        <w:t>rd</w:t>
      </w:r>
      <w:r w:rsidR="00D71A16">
        <w:rPr>
          <w:rFonts w:ascii="Garamond" w:hAnsi="Garamond"/>
        </w:rPr>
        <w:t>, Angel Fire</w:t>
      </w:r>
    </w:p>
    <w:p w14:paraId="335537B4" w14:textId="77777777" w:rsidR="00DF3E61" w:rsidRDefault="00DF3E61" w:rsidP="00DF3E61">
      <w:pPr>
        <w:ind w:left="360"/>
        <w:rPr>
          <w:rFonts w:ascii="Garamond" w:hAnsi="Garamond"/>
        </w:rPr>
      </w:pPr>
      <w:r>
        <w:rPr>
          <w:rFonts w:ascii="Garamond" w:hAnsi="Garamond"/>
          <w:bCs/>
        </w:rPr>
        <w:t xml:space="preserve">Motion to approve the minutes as presented: </w:t>
      </w:r>
      <w:r w:rsidR="00D71A16">
        <w:rPr>
          <w:rFonts w:ascii="Garamond" w:hAnsi="Garamond"/>
        </w:rPr>
        <w:t>Chairwoman Shawn Jeffrey</w:t>
      </w:r>
    </w:p>
    <w:p w14:paraId="6746B19B" w14:textId="77777777" w:rsidR="00D71A16" w:rsidRDefault="003C0C38" w:rsidP="00DF3E61">
      <w:pPr>
        <w:ind w:left="360"/>
        <w:rPr>
          <w:rFonts w:ascii="Garamond" w:hAnsi="Garamond"/>
        </w:rPr>
      </w:pPr>
      <w:r>
        <w:rPr>
          <w:rFonts w:ascii="Garamond" w:hAnsi="Garamond"/>
        </w:rPr>
        <w:t>Julie Kulhan</w:t>
      </w:r>
      <w:r w:rsidR="00D71A16">
        <w:rPr>
          <w:rFonts w:ascii="Garamond" w:hAnsi="Garamond"/>
        </w:rPr>
        <w:t>, Vi</w:t>
      </w:r>
      <w:r>
        <w:rPr>
          <w:rFonts w:ascii="Garamond" w:hAnsi="Garamond"/>
        </w:rPr>
        <w:t>llage of Angel Fire</w:t>
      </w:r>
      <w:r w:rsidR="00D71A16">
        <w:rPr>
          <w:rFonts w:ascii="Garamond" w:hAnsi="Garamond"/>
        </w:rPr>
        <w:t>, motioned to approve minutes</w:t>
      </w:r>
    </w:p>
    <w:p w14:paraId="1E187083" w14:textId="77777777" w:rsidR="00D71A16" w:rsidRDefault="003C0C38" w:rsidP="00DF3E61">
      <w:pPr>
        <w:ind w:left="360"/>
        <w:rPr>
          <w:rFonts w:ascii="Garamond" w:hAnsi="Garamond"/>
          <w:bCs/>
        </w:rPr>
      </w:pPr>
      <w:r>
        <w:rPr>
          <w:rFonts w:ascii="Garamond" w:hAnsi="Garamond"/>
        </w:rPr>
        <w:t>Dallas Baker</w:t>
      </w:r>
      <w:r w:rsidR="00D71A16">
        <w:rPr>
          <w:rFonts w:ascii="Garamond" w:hAnsi="Garamond"/>
        </w:rPr>
        <w:t xml:space="preserve">, </w:t>
      </w:r>
      <w:r>
        <w:rPr>
          <w:rFonts w:ascii="Garamond" w:hAnsi="Garamond"/>
        </w:rPr>
        <w:t xml:space="preserve">Village of </w:t>
      </w:r>
      <w:proofErr w:type="spellStart"/>
      <w:r>
        <w:rPr>
          <w:rFonts w:ascii="Garamond" w:hAnsi="Garamond"/>
        </w:rPr>
        <w:t>Mosquero</w:t>
      </w:r>
      <w:proofErr w:type="spellEnd"/>
      <w:r w:rsidR="00D71A16">
        <w:rPr>
          <w:rFonts w:ascii="Garamond" w:hAnsi="Garamond"/>
        </w:rPr>
        <w:t>, seconded</w:t>
      </w:r>
    </w:p>
    <w:p w14:paraId="2AA105F7" w14:textId="77777777" w:rsidR="00A72D61" w:rsidRDefault="00DF3E61" w:rsidP="003C0C38">
      <w:pPr>
        <w:ind w:left="360"/>
        <w:rPr>
          <w:rFonts w:ascii="Garamond" w:hAnsi="Garamond"/>
          <w:bCs/>
        </w:rPr>
      </w:pPr>
      <w:r>
        <w:rPr>
          <w:rFonts w:ascii="Garamond" w:hAnsi="Garamond"/>
          <w:bCs/>
        </w:rPr>
        <w:t xml:space="preserve">There being </w:t>
      </w:r>
      <w:r w:rsidR="00931B1A">
        <w:rPr>
          <w:rFonts w:ascii="Garamond" w:hAnsi="Garamond"/>
          <w:bCs/>
        </w:rPr>
        <w:t xml:space="preserve">no </w:t>
      </w:r>
      <w:r>
        <w:rPr>
          <w:rFonts w:ascii="Garamond" w:hAnsi="Garamond"/>
          <w:bCs/>
        </w:rPr>
        <w:t>opposition, MOTION CARRIES</w:t>
      </w:r>
      <w:bookmarkEnd w:id="1"/>
    </w:p>
    <w:p w14:paraId="7E6EAD4B" w14:textId="77777777" w:rsidR="00AF04A0" w:rsidRPr="003C0C38" w:rsidRDefault="00AF04A0" w:rsidP="003C0C38">
      <w:pPr>
        <w:ind w:left="360"/>
        <w:rPr>
          <w:rFonts w:ascii="Garamond" w:hAnsi="Garamond"/>
          <w:bCs/>
        </w:rPr>
      </w:pPr>
    </w:p>
    <w:p w14:paraId="76FB0AE8" w14:textId="77777777" w:rsidR="003C0C38" w:rsidRPr="00AF04A0" w:rsidRDefault="00AF04A0" w:rsidP="005012A7">
      <w:pPr>
        <w:numPr>
          <w:ilvl w:val="0"/>
          <w:numId w:val="8"/>
        </w:numPr>
        <w:ind w:left="360"/>
        <w:rPr>
          <w:rFonts w:ascii="Garamond" w:hAnsi="Garamond"/>
          <w:b/>
        </w:rPr>
      </w:pPr>
      <w:r>
        <w:rPr>
          <w:rFonts w:ascii="Garamond" w:hAnsi="Garamond"/>
          <w:b/>
        </w:rPr>
        <w:t xml:space="preserve">NMDOT Announcements- </w:t>
      </w:r>
      <w:r>
        <w:rPr>
          <w:rFonts w:ascii="Garamond" w:hAnsi="Garamond"/>
          <w:bCs/>
        </w:rPr>
        <w:t>Adam Romero welcomed everyone to Las Vegas and thanked them for coming. The D4 Chairman, Walter Adams, was not able to make the meeting but sends his gratitude to each entity. State Senator, Pete Compos, was also not able to attend. A.D Arthur Romero will rate and rank projects along with John Herrera and Monica Duran. They wished all entities “good luck”.</w:t>
      </w:r>
    </w:p>
    <w:p w14:paraId="17DE5F71" w14:textId="77777777" w:rsidR="00AF04A0" w:rsidRDefault="00AF04A0" w:rsidP="00AF04A0">
      <w:pPr>
        <w:ind w:left="360"/>
        <w:rPr>
          <w:rFonts w:ascii="Garamond" w:hAnsi="Garamond"/>
          <w:b/>
        </w:rPr>
      </w:pPr>
    </w:p>
    <w:p w14:paraId="490040F3" w14:textId="77777777" w:rsidR="00D71A16" w:rsidRDefault="00E23ECB" w:rsidP="005012A7">
      <w:pPr>
        <w:numPr>
          <w:ilvl w:val="0"/>
          <w:numId w:val="8"/>
        </w:numPr>
        <w:ind w:left="360"/>
        <w:rPr>
          <w:rFonts w:ascii="Garamond" w:hAnsi="Garamond"/>
          <w:b/>
        </w:rPr>
      </w:pPr>
      <w:r w:rsidRPr="00D71A16">
        <w:rPr>
          <w:rFonts w:ascii="Garamond" w:hAnsi="Garamond"/>
          <w:b/>
        </w:rPr>
        <w:t>Presentatio</w:t>
      </w:r>
      <w:r w:rsidR="00D71A16" w:rsidRPr="00D71A16">
        <w:rPr>
          <w:rFonts w:ascii="Garamond" w:hAnsi="Garamond"/>
          <w:b/>
        </w:rPr>
        <w:t>ns TPF Projects submitted for rating and ranking</w:t>
      </w:r>
      <w:r w:rsidR="003C0C38">
        <w:rPr>
          <w:rFonts w:ascii="Garamond" w:hAnsi="Garamond"/>
          <w:b/>
        </w:rPr>
        <w:t xml:space="preserve"> to NMDOT D4 Staff</w:t>
      </w:r>
    </w:p>
    <w:p w14:paraId="29C88E62" w14:textId="77777777" w:rsidR="0042466F" w:rsidRPr="0042466F" w:rsidRDefault="0042466F" w:rsidP="0042466F">
      <w:pPr>
        <w:ind w:left="360"/>
        <w:rPr>
          <w:rFonts w:ascii="Garamond" w:hAnsi="Garamond"/>
          <w:bCs/>
        </w:rPr>
      </w:pPr>
      <w:r w:rsidRPr="0042466F">
        <w:rPr>
          <w:rFonts w:ascii="Garamond" w:hAnsi="Garamond"/>
          <w:bCs/>
        </w:rPr>
        <w:t>NOTE: all entities requested a match waiver except for Logan</w:t>
      </w:r>
    </w:p>
    <w:p w14:paraId="0E0B12DB" w14:textId="77777777" w:rsidR="005012A7" w:rsidRPr="005012A7" w:rsidRDefault="005012A7" w:rsidP="005012A7">
      <w:pPr>
        <w:ind w:left="360"/>
        <w:rPr>
          <w:rFonts w:ascii="Garamond" w:hAnsi="Garamond"/>
          <w:b/>
        </w:rPr>
      </w:pPr>
    </w:p>
    <w:p w14:paraId="59DF1973" w14:textId="77777777" w:rsidR="005012A7" w:rsidRDefault="005012A7" w:rsidP="005012A7">
      <w:pPr>
        <w:numPr>
          <w:ilvl w:val="0"/>
          <w:numId w:val="40"/>
        </w:numPr>
        <w:rPr>
          <w:rStyle w:val="fontstyle01"/>
        </w:rPr>
      </w:pPr>
      <w:r>
        <w:rPr>
          <w:rStyle w:val="fontstyle01"/>
        </w:rPr>
        <w:t xml:space="preserve">Angel Fire- Julie Kulhan </w:t>
      </w:r>
      <w:r w:rsidR="00837EEA">
        <w:rPr>
          <w:rStyle w:val="fontstyle01"/>
        </w:rPr>
        <w:t xml:space="preserve">&amp; Richard Runyon, DEC, </w:t>
      </w:r>
      <w:r w:rsidR="00D45C41">
        <w:rPr>
          <w:rStyle w:val="fontstyle01"/>
        </w:rPr>
        <w:t>P</w:t>
      </w:r>
      <w:r>
        <w:rPr>
          <w:rStyle w:val="fontstyle01"/>
        </w:rPr>
        <w:t xml:space="preserve">resenting- </w:t>
      </w:r>
      <w:r w:rsidR="00837EEA">
        <w:rPr>
          <w:rStyle w:val="fontstyle01"/>
        </w:rPr>
        <w:t>Bill Burgess East</w:t>
      </w:r>
      <w:r w:rsidR="00AA6DCB">
        <w:rPr>
          <w:rStyle w:val="fontstyle01"/>
        </w:rPr>
        <w:tab/>
      </w:r>
    </w:p>
    <w:p w14:paraId="5EE02BF7" w14:textId="77777777" w:rsidR="00D45C41" w:rsidRDefault="00D45C41" w:rsidP="00837EEA">
      <w:pPr>
        <w:ind w:left="720"/>
        <w:rPr>
          <w:rStyle w:val="fontstyle01"/>
        </w:rPr>
      </w:pPr>
      <w:r>
        <w:rPr>
          <w:rStyle w:val="fontstyle01"/>
        </w:rPr>
        <w:t>State Funding: $1,</w:t>
      </w:r>
      <w:r w:rsidR="00837EEA">
        <w:rPr>
          <w:rStyle w:val="fontstyle01"/>
        </w:rPr>
        <w:t>073,500.00</w:t>
      </w:r>
      <w:r>
        <w:rPr>
          <w:rStyle w:val="fontstyle01"/>
        </w:rPr>
        <w:tab/>
        <w:t>Match:</w:t>
      </w:r>
      <w:r w:rsidR="00673A9D">
        <w:rPr>
          <w:rStyle w:val="fontstyle01"/>
        </w:rPr>
        <w:t xml:space="preserve"> </w:t>
      </w:r>
      <w:r>
        <w:rPr>
          <w:rStyle w:val="fontstyle01"/>
        </w:rPr>
        <w:t>$5</w:t>
      </w:r>
      <w:r w:rsidR="00837EEA">
        <w:rPr>
          <w:rStyle w:val="fontstyle01"/>
        </w:rPr>
        <w:t>6,500.00</w:t>
      </w:r>
      <w:r w:rsidR="00AA6DCB">
        <w:rPr>
          <w:rStyle w:val="fontstyle01"/>
        </w:rPr>
        <w:tab/>
      </w:r>
    </w:p>
    <w:p w14:paraId="59037EBE" w14:textId="77777777" w:rsidR="00D45C41" w:rsidRDefault="00D45C41" w:rsidP="00D45C41">
      <w:pPr>
        <w:ind w:left="720"/>
        <w:rPr>
          <w:rStyle w:val="fontstyle01"/>
        </w:rPr>
      </w:pPr>
    </w:p>
    <w:p w14:paraId="76221AF5" w14:textId="77777777" w:rsidR="005012A7" w:rsidRDefault="005012A7" w:rsidP="00D45C41">
      <w:pPr>
        <w:numPr>
          <w:ilvl w:val="0"/>
          <w:numId w:val="40"/>
        </w:numPr>
        <w:rPr>
          <w:rStyle w:val="fontstyle01"/>
        </w:rPr>
      </w:pPr>
      <w:r>
        <w:rPr>
          <w:rStyle w:val="fontstyle01"/>
        </w:rPr>
        <w:t xml:space="preserve">Angel Fire- Bill Burgess </w:t>
      </w:r>
      <w:r w:rsidR="00E67DE3">
        <w:rPr>
          <w:rStyle w:val="fontstyle01"/>
        </w:rPr>
        <w:t>West</w:t>
      </w:r>
    </w:p>
    <w:p w14:paraId="15712457" w14:textId="77777777" w:rsidR="00D45C41" w:rsidRDefault="00D45C41" w:rsidP="00D45C41">
      <w:pPr>
        <w:ind w:left="720"/>
        <w:rPr>
          <w:rStyle w:val="fontstyle01"/>
        </w:rPr>
      </w:pPr>
      <w:r>
        <w:rPr>
          <w:rStyle w:val="fontstyle01"/>
        </w:rPr>
        <w:t>State Funding: $</w:t>
      </w:r>
      <w:r w:rsidR="00E67DE3">
        <w:rPr>
          <w:rStyle w:val="fontstyle01"/>
        </w:rPr>
        <w:t>708,700.00</w:t>
      </w:r>
      <w:r>
        <w:rPr>
          <w:rStyle w:val="fontstyle01"/>
        </w:rPr>
        <w:tab/>
        <w:t>Match:</w:t>
      </w:r>
      <w:r w:rsidR="00673A9D">
        <w:rPr>
          <w:rStyle w:val="fontstyle01"/>
        </w:rPr>
        <w:t xml:space="preserve"> </w:t>
      </w:r>
      <w:r>
        <w:rPr>
          <w:rStyle w:val="fontstyle01"/>
        </w:rPr>
        <w:t>$</w:t>
      </w:r>
      <w:r w:rsidR="00E67DE3">
        <w:rPr>
          <w:rStyle w:val="fontstyle01"/>
        </w:rPr>
        <w:t>37,300.</w:t>
      </w:r>
      <w:r>
        <w:rPr>
          <w:rStyle w:val="fontstyle01"/>
        </w:rPr>
        <w:t>00</w:t>
      </w:r>
    </w:p>
    <w:p w14:paraId="308BD07C" w14:textId="77777777" w:rsidR="00D45C41" w:rsidRDefault="00D45C41" w:rsidP="00D45C41">
      <w:pPr>
        <w:ind w:left="720"/>
        <w:rPr>
          <w:rStyle w:val="fontstyle01"/>
        </w:rPr>
      </w:pPr>
    </w:p>
    <w:p w14:paraId="7EC9E555" w14:textId="77777777" w:rsidR="005012A7" w:rsidRDefault="005012A7" w:rsidP="00D45C41">
      <w:pPr>
        <w:numPr>
          <w:ilvl w:val="0"/>
          <w:numId w:val="40"/>
        </w:numPr>
        <w:rPr>
          <w:rStyle w:val="fontstyle01"/>
        </w:rPr>
      </w:pPr>
      <w:r>
        <w:rPr>
          <w:rStyle w:val="fontstyle01"/>
        </w:rPr>
        <w:t>Cimarron-</w:t>
      </w:r>
      <w:r w:rsidR="00D45C41">
        <w:rPr>
          <w:rStyle w:val="fontstyle01"/>
        </w:rPr>
        <w:t xml:space="preserve"> Shawn Jeffrey</w:t>
      </w:r>
      <w:r w:rsidR="00E67DE3">
        <w:rPr>
          <w:rStyle w:val="fontstyle01"/>
        </w:rPr>
        <w:t xml:space="preserve"> &amp; Richard Runyon, DEC,</w:t>
      </w:r>
      <w:r w:rsidR="00D45C41">
        <w:rPr>
          <w:rStyle w:val="fontstyle01"/>
        </w:rPr>
        <w:t xml:space="preserve"> Presenting-</w:t>
      </w:r>
      <w:r>
        <w:rPr>
          <w:rStyle w:val="fontstyle01"/>
        </w:rPr>
        <w:t xml:space="preserve"> 9th St Improvements</w:t>
      </w:r>
    </w:p>
    <w:p w14:paraId="226FE83D" w14:textId="77777777" w:rsidR="00D45C41" w:rsidRDefault="00D45C41" w:rsidP="00D45C41">
      <w:pPr>
        <w:ind w:left="720"/>
        <w:rPr>
          <w:rStyle w:val="fontstyle01"/>
        </w:rPr>
      </w:pPr>
      <w:r>
        <w:rPr>
          <w:rStyle w:val="fontstyle01"/>
        </w:rPr>
        <w:t>State Funding:</w:t>
      </w:r>
      <w:r w:rsidR="00673A9D">
        <w:rPr>
          <w:rStyle w:val="fontstyle01"/>
        </w:rPr>
        <w:t xml:space="preserve"> </w:t>
      </w:r>
      <w:r>
        <w:rPr>
          <w:rStyle w:val="fontstyle01"/>
        </w:rPr>
        <w:t>$2,375,000</w:t>
      </w:r>
      <w:r w:rsidR="00E67DE3">
        <w:rPr>
          <w:rStyle w:val="fontstyle01"/>
        </w:rPr>
        <w:t>.00</w:t>
      </w:r>
      <w:r>
        <w:rPr>
          <w:rStyle w:val="fontstyle01"/>
        </w:rPr>
        <w:tab/>
        <w:t>Match:</w:t>
      </w:r>
      <w:r w:rsidR="00673A9D">
        <w:rPr>
          <w:rStyle w:val="fontstyle01"/>
        </w:rPr>
        <w:t xml:space="preserve"> </w:t>
      </w:r>
      <w:r>
        <w:rPr>
          <w:rStyle w:val="fontstyle01"/>
        </w:rPr>
        <w:t>$125,000</w:t>
      </w:r>
      <w:r w:rsidR="00E67DE3">
        <w:rPr>
          <w:rStyle w:val="fontstyle01"/>
        </w:rPr>
        <w:t>.00</w:t>
      </w:r>
    </w:p>
    <w:p w14:paraId="3A2D3777" w14:textId="77777777" w:rsidR="00D45C41" w:rsidRDefault="00D45C41" w:rsidP="00D45C41">
      <w:pPr>
        <w:ind w:left="360"/>
        <w:rPr>
          <w:rStyle w:val="fontstyle01"/>
        </w:rPr>
      </w:pPr>
    </w:p>
    <w:p w14:paraId="73B598C2" w14:textId="77777777" w:rsidR="005012A7" w:rsidRDefault="005012A7" w:rsidP="00D45C41">
      <w:pPr>
        <w:numPr>
          <w:ilvl w:val="0"/>
          <w:numId w:val="40"/>
        </w:numPr>
        <w:rPr>
          <w:rStyle w:val="fontstyle01"/>
        </w:rPr>
      </w:pPr>
      <w:r>
        <w:rPr>
          <w:rStyle w:val="fontstyle01"/>
        </w:rPr>
        <w:t>Clayton-</w:t>
      </w:r>
      <w:r w:rsidR="00D45C41">
        <w:rPr>
          <w:rStyle w:val="fontstyle01"/>
        </w:rPr>
        <w:t xml:space="preserve"> Ferron Lucero Presenting-</w:t>
      </w:r>
      <w:r>
        <w:rPr>
          <w:rStyle w:val="fontstyle01"/>
        </w:rPr>
        <w:t xml:space="preserve"> Clayton Water St Roadway Imp</w:t>
      </w:r>
    </w:p>
    <w:p w14:paraId="18B24417" w14:textId="77777777" w:rsidR="00D45C41" w:rsidRDefault="00D45C41" w:rsidP="00D45C41">
      <w:pPr>
        <w:ind w:left="720"/>
        <w:rPr>
          <w:rStyle w:val="fontstyle01"/>
        </w:rPr>
      </w:pPr>
      <w:r>
        <w:rPr>
          <w:rStyle w:val="fontstyle01"/>
        </w:rPr>
        <w:t>State Funding:</w:t>
      </w:r>
      <w:r w:rsidR="0042466F">
        <w:rPr>
          <w:rStyle w:val="fontstyle01"/>
        </w:rPr>
        <w:t xml:space="preserve"> </w:t>
      </w:r>
      <w:r>
        <w:rPr>
          <w:rStyle w:val="fontstyle01"/>
        </w:rPr>
        <w:t>$1,</w:t>
      </w:r>
      <w:r w:rsidR="00E67DE3">
        <w:rPr>
          <w:rStyle w:val="fontstyle01"/>
        </w:rPr>
        <w:t>813</w:t>
      </w:r>
      <w:r>
        <w:rPr>
          <w:rStyle w:val="fontstyle01"/>
        </w:rPr>
        <w:t>,</w:t>
      </w:r>
      <w:r w:rsidR="00E67DE3">
        <w:rPr>
          <w:rStyle w:val="fontstyle01"/>
        </w:rPr>
        <w:t>550.00</w:t>
      </w:r>
      <w:r>
        <w:rPr>
          <w:rStyle w:val="fontstyle01"/>
        </w:rPr>
        <w:tab/>
        <w:t>Match:</w:t>
      </w:r>
      <w:r w:rsidR="00673A9D">
        <w:rPr>
          <w:rStyle w:val="fontstyle01"/>
        </w:rPr>
        <w:t xml:space="preserve"> </w:t>
      </w:r>
      <w:r>
        <w:rPr>
          <w:rStyle w:val="fontstyle01"/>
        </w:rPr>
        <w:t>$</w:t>
      </w:r>
      <w:r w:rsidR="00E67DE3">
        <w:rPr>
          <w:rStyle w:val="fontstyle01"/>
        </w:rPr>
        <w:t>95</w:t>
      </w:r>
      <w:r>
        <w:rPr>
          <w:rStyle w:val="fontstyle01"/>
        </w:rPr>
        <w:t>,</w:t>
      </w:r>
      <w:r w:rsidR="00E67DE3">
        <w:rPr>
          <w:rStyle w:val="fontstyle01"/>
        </w:rPr>
        <w:t>450.00</w:t>
      </w:r>
    </w:p>
    <w:p w14:paraId="09EAD258" w14:textId="77777777" w:rsidR="00D45C41" w:rsidRDefault="00D45C41" w:rsidP="00D45C41">
      <w:pPr>
        <w:ind w:left="720"/>
        <w:rPr>
          <w:rStyle w:val="fontstyle01"/>
        </w:rPr>
      </w:pPr>
    </w:p>
    <w:p w14:paraId="10941EFD" w14:textId="77777777" w:rsidR="005012A7" w:rsidRDefault="005012A7" w:rsidP="009D5720">
      <w:pPr>
        <w:numPr>
          <w:ilvl w:val="0"/>
          <w:numId w:val="40"/>
        </w:numPr>
        <w:rPr>
          <w:rStyle w:val="fontstyle01"/>
        </w:rPr>
      </w:pPr>
      <w:r>
        <w:rPr>
          <w:rStyle w:val="fontstyle01"/>
        </w:rPr>
        <w:t>Clayton- Lo</w:t>
      </w:r>
      <w:r w:rsidR="00E67DE3">
        <w:rPr>
          <w:rStyle w:val="fontstyle01"/>
        </w:rPr>
        <w:t>ves Perimeter</w:t>
      </w:r>
    </w:p>
    <w:p w14:paraId="1D75790C" w14:textId="77777777" w:rsidR="009D5720" w:rsidRDefault="00D45C41" w:rsidP="009D5720">
      <w:pPr>
        <w:ind w:left="720"/>
        <w:rPr>
          <w:rStyle w:val="fontstyle01"/>
        </w:rPr>
      </w:pPr>
      <w:r>
        <w:rPr>
          <w:rStyle w:val="fontstyle01"/>
        </w:rPr>
        <w:t>State Funding: $</w:t>
      </w:r>
      <w:r w:rsidR="00E67DE3">
        <w:rPr>
          <w:rStyle w:val="fontstyle01"/>
        </w:rPr>
        <w:t>893,144.97</w:t>
      </w:r>
      <w:r>
        <w:rPr>
          <w:rStyle w:val="fontstyle01"/>
        </w:rPr>
        <w:tab/>
        <w:t>Match:</w:t>
      </w:r>
      <w:r w:rsidR="00673A9D">
        <w:rPr>
          <w:rStyle w:val="fontstyle01"/>
        </w:rPr>
        <w:t xml:space="preserve"> </w:t>
      </w:r>
      <w:r>
        <w:rPr>
          <w:rStyle w:val="fontstyle01"/>
        </w:rPr>
        <w:t>$</w:t>
      </w:r>
      <w:r w:rsidR="00E67DE3">
        <w:rPr>
          <w:rStyle w:val="fontstyle01"/>
        </w:rPr>
        <w:t>47,007.63</w:t>
      </w:r>
    </w:p>
    <w:p w14:paraId="3EB1907C" w14:textId="77777777" w:rsidR="00D45C41" w:rsidRDefault="00D45C41" w:rsidP="00D45C41">
      <w:pPr>
        <w:ind w:left="720"/>
        <w:rPr>
          <w:rStyle w:val="fontstyle01"/>
        </w:rPr>
      </w:pPr>
    </w:p>
    <w:p w14:paraId="3D00B7B1" w14:textId="77777777" w:rsidR="009D5720" w:rsidRDefault="009D5720" w:rsidP="00D45C41">
      <w:pPr>
        <w:numPr>
          <w:ilvl w:val="0"/>
          <w:numId w:val="40"/>
        </w:numPr>
        <w:rPr>
          <w:rStyle w:val="fontstyle01"/>
        </w:rPr>
      </w:pPr>
      <w:r>
        <w:rPr>
          <w:rStyle w:val="fontstyle01"/>
        </w:rPr>
        <w:t xml:space="preserve">Colfax- </w:t>
      </w:r>
      <w:r w:rsidR="008334E3">
        <w:rPr>
          <w:rStyle w:val="fontstyle01"/>
        </w:rPr>
        <w:t>CR A-9 Tinaja</w:t>
      </w:r>
    </w:p>
    <w:p w14:paraId="5F93E88D" w14:textId="77777777" w:rsidR="008334E3" w:rsidRDefault="008334E3" w:rsidP="008334E3">
      <w:pPr>
        <w:ind w:left="720"/>
        <w:rPr>
          <w:rStyle w:val="fontstyle01"/>
        </w:rPr>
      </w:pPr>
      <w:r>
        <w:rPr>
          <w:rStyle w:val="fontstyle01"/>
        </w:rPr>
        <w:t>State Funding: $1,235,000.00   Match: $65,000.00</w:t>
      </w:r>
    </w:p>
    <w:p w14:paraId="484D4E9A" w14:textId="77777777" w:rsidR="008334E3" w:rsidRDefault="008334E3" w:rsidP="008334E3">
      <w:pPr>
        <w:ind w:left="720"/>
        <w:rPr>
          <w:rStyle w:val="fontstyle01"/>
        </w:rPr>
      </w:pPr>
    </w:p>
    <w:p w14:paraId="58CD3A91" w14:textId="77777777" w:rsidR="008334E3" w:rsidRDefault="008334E3" w:rsidP="00D45C41">
      <w:pPr>
        <w:numPr>
          <w:ilvl w:val="0"/>
          <w:numId w:val="40"/>
        </w:numPr>
        <w:rPr>
          <w:rStyle w:val="fontstyle01"/>
        </w:rPr>
      </w:pPr>
      <w:r>
        <w:rPr>
          <w:rStyle w:val="fontstyle01"/>
        </w:rPr>
        <w:t xml:space="preserve">Colfax- CR B-4 </w:t>
      </w:r>
      <w:proofErr w:type="spellStart"/>
      <w:r>
        <w:rPr>
          <w:rStyle w:val="fontstyle01"/>
        </w:rPr>
        <w:t>Valverd</w:t>
      </w:r>
      <w:proofErr w:type="spellEnd"/>
    </w:p>
    <w:p w14:paraId="544CB799" w14:textId="77777777" w:rsidR="008334E3" w:rsidRDefault="008334E3" w:rsidP="008334E3">
      <w:pPr>
        <w:ind w:left="720"/>
        <w:rPr>
          <w:rStyle w:val="fontstyle01"/>
        </w:rPr>
      </w:pPr>
      <w:r>
        <w:rPr>
          <w:rStyle w:val="fontstyle01"/>
        </w:rPr>
        <w:t>State Funding: $256,500.00        Match: $13,500.00</w:t>
      </w:r>
    </w:p>
    <w:p w14:paraId="1E2C4A24" w14:textId="77777777" w:rsidR="008334E3" w:rsidRDefault="008334E3" w:rsidP="008334E3">
      <w:pPr>
        <w:ind w:left="720"/>
        <w:rPr>
          <w:rStyle w:val="fontstyle01"/>
        </w:rPr>
      </w:pPr>
    </w:p>
    <w:p w14:paraId="24250D96" w14:textId="77777777" w:rsidR="005012A7" w:rsidRDefault="005012A7" w:rsidP="00D45C41">
      <w:pPr>
        <w:numPr>
          <w:ilvl w:val="0"/>
          <w:numId w:val="40"/>
        </w:numPr>
        <w:rPr>
          <w:rStyle w:val="fontstyle01"/>
        </w:rPr>
      </w:pPr>
      <w:r>
        <w:rPr>
          <w:rStyle w:val="fontstyle01"/>
        </w:rPr>
        <w:t>Eagle Nest-</w:t>
      </w:r>
      <w:r w:rsidR="009C6B03">
        <w:rPr>
          <w:rStyle w:val="fontstyle01"/>
        </w:rPr>
        <w:t>Kaycee Sandoval</w:t>
      </w:r>
      <w:r w:rsidR="00D45C41">
        <w:rPr>
          <w:rStyle w:val="fontstyle01"/>
        </w:rPr>
        <w:t xml:space="preserve"> and Richard Runyon Presenting-</w:t>
      </w:r>
      <w:r>
        <w:rPr>
          <w:rStyle w:val="fontstyle01"/>
        </w:rPr>
        <w:t xml:space="preserve"> </w:t>
      </w:r>
      <w:r w:rsidR="00E67DE3">
        <w:rPr>
          <w:rStyle w:val="fontstyle01"/>
        </w:rPr>
        <w:t>Neal Lake</w:t>
      </w:r>
      <w:r w:rsidR="00111476">
        <w:rPr>
          <w:rStyle w:val="fontstyle01"/>
        </w:rPr>
        <w:t xml:space="preserve"> &amp; Green </w:t>
      </w:r>
      <w:proofErr w:type="spellStart"/>
      <w:r w:rsidR="00111476">
        <w:rPr>
          <w:rStyle w:val="fontstyle01"/>
        </w:rPr>
        <w:t>Mnt</w:t>
      </w:r>
      <w:proofErr w:type="spellEnd"/>
      <w:r w:rsidR="00111476">
        <w:rPr>
          <w:rStyle w:val="fontstyle01"/>
        </w:rPr>
        <w:t xml:space="preserve"> Trail Imp. </w:t>
      </w:r>
    </w:p>
    <w:p w14:paraId="3C870A69" w14:textId="77777777" w:rsidR="009C6B03" w:rsidRDefault="00D45C41" w:rsidP="009C6B03">
      <w:pPr>
        <w:ind w:left="720"/>
        <w:rPr>
          <w:rStyle w:val="fontstyle01"/>
        </w:rPr>
      </w:pPr>
      <w:r>
        <w:rPr>
          <w:rStyle w:val="fontstyle01"/>
        </w:rPr>
        <w:t>State Funding:</w:t>
      </w:r>
      <w:r w:rsidR="00673A9D">
        <w:rPr>
          <w:rStyle w:val="fontstyle01"/>
        </w:rPr>
        <w:t xml:space="preserve"> </w:t>
      </w:r>
      <w:r>
        <w:rPr>
          <w:rStyle w:val="fontstyle01"/>
        </w:rPr>
        <w:t>$</w:t>
      </w:r>
      <w:r w:rsidR="00111476">
        <w:rPr>
          <w:rStyle w:val="fontstyle01"/>
        </w:rPr>
        <w:t>950,000.00</w:t>
      </w:r>
      <w:r w:rsidR="009C6B03">
        <w:rPr>
          <w:rStyle w:val="fontstyle01"/>
        </w:rPr>
        <w:tab/>
        <w:t>Match:</w:t>
      </w:r>
      <w:r w:rsidR="00673A9D">
        <w:rPr>
          <w:rStyle w:val="fontstyle01"/>
        </w:rPr>
        <w:t xml:space="preserve"> </w:t>
      </w:r>
      <w:r w:rsidR="009C6B03">
        <w:rPr>
          <w:rStyle w:val="fontstyle01"/>
        </w:rPr>
        <w:t>$</w:t>
      </w:r>
      <w:r w:rsidR="00111476">
        <w:rPr>
          <w:rStyle w:val="fontstyle01"/>
        </w:rPr>
        <w:t>50</w:t>
      </w:r>
      <w:r w:rsidR="009C6B03">
        <w:rPr>
          <w:rStyle w:val="fontstyle01"/>
        </w:rPr>
        <w:t>,000</w:t>
      </w:r>
      <w:r w:rsidR="00111476">
        <w:rPr>
          <w:rStyle w:val="fontstyle01"/>
        </w:rPr>
        <w:t>.00</w:t>
      </w:r>
    </w:p>
    <w:p w14:paraId="23A72C99" w14:textId="77777777" w:rsidR="00D45C41" w:rsidRDefault="00D45C41" w:rsidP="00D45C41">
      <w:pPr>
        <w:ind w:left="720"/>
        <w:rPr>
          <w:rStyle w:val="fontstyle01"/>
        </w:rPr>
      </w:pPr>
    </w:p>
    <w:p w14:paraId="5F66A3E0" w14:textId="77777777" w:rsidR="008334E3" w:rsidRDefault="008334E3" w:rsidP="008334E3">
      <w:pPr>
        <w:numPr>
          <w:ilvl w:val="0"/>
          <w:numId w:val="40"/>
        </w:numPr>
        <w:rPr>
          <w:rStyle w:val="fontstyle01"/>
        </w:rPr>
      </w:pPr>
      <w:r>
        <w:rPr>
          <w:rStyle w:val="fontstyle01"/>
        </w:rPr>
        <w:t>Guadalupe County- Rebecca Benavidez Presenting-Paisano Road (3Ba) Phase I</w:t>
      </w:r>
    </w:p>
    <w:p w14:paraId="7FA9AE59" w14:textId="77777777" w:rsidR="008334E3" w:rsidRDefault="008334E3" w:rsidP="008334E3">
      <w:pPr>
        <w:ind w:left="720"/>
        <w:rPr>
          <w:rStyle w:val="fontstyle01"/>
        </w:rPr>
      </w:pPr>
      <w:r>
        <w:rPr>
          <w:rStyle w:val="fontstyle01"/>
        </w:rPr>
        <w:t>State Funding: $1,168,280.45</w:t>
      </w:r>
      <w:r>
        <w:rPr>
          <w:rStyle w:val="fontstyle01"/>
        </w:rPr>
        <w:tab/>
        <w:t>Match: $61,488.45</w:t>
      </w:r>
    </w:p>
    <w:p w14:paraId="2B9294B4" w14:textId="77777777" w:rsidR="008334E3" w:rsidRDefault="008334E3" w:rsidP="008334E3">
      <w:pPr>
        <w:ind w:left="720"/>
        <w:rPr>
          <w:rStyle w:val="fontstyle01"/>
        </w:rPr>
      </w:pPr>
      <w:r>
        <w:rPr>
          <w:rStyle w:val="fontstyle01"/>
        </w:rPr>
        <w:tab/>
      </w:r>
    </w:p>
    <w:p w14:paraId="315F8759" w14:textId="77777777" w:rsidR="008334E3" w:rsidRDefault="008334E3" w:rsidP="008334E3">
      <w:pPr>
        <w:numPr>
          <w:ilvl w:val="0"/>
          <w:numId w:val="40"/>
        </w:numPr>
        <w:rPr>
          <w:rStyle w:val="fontstyle01"/>
        </w:rPr>
      </w:pPr>
      <w:r>
        <w:rPr>
          <w:rStyle w:val="fontstyle01"/>
        </w:rPr>
        <w:t>Guadalupe County- La Loma Road 4Ke Phase I</w:t>
      </w:r>
    </w:p>
    <w:p w14:paraId="38D81F86" w14:textId="77777777" w:rsidR="008334E3" w:rsidRDefault="008334E3" w:rsidP="008334E3">
      <w:pPr>
        <w:ind w:left="720"/>
        <w:rPr>
          <w:rStyle w:val="fontstyle01"/>
        </w:rPr>
      </w:pPr>
      <w:r>
        <w:rPr>
          <w:rStyle w:val="fontstyle01"/>
        </w:rPr>
        <w:t>State Funding: $1,167,371.46</w:t>
      </w:r>
      <w:r>
        <w:rPr>
          <w:rStyle w:val="fontstyle01"/>
        </w:rPr>
        <w:tab/>
        <w:t>Match: $61,440.60</w:t>
      </w:r>
    </w:p>
    <w:p w14:paraId="563E2860" w14:textId="77777777" w:rsidR="00905C3E" w:rsidRDefault="00905C3E" w:rsidP="008334E3">
      <w:pPr>
        <w:ind w:left="720"/>
        <w:rPr>
          <w:rStyle w:val="fontstyle01"/>
        </w:rPr>
      </w:pPr>
    </w:p>
    <w:p w14:paraId="299FDCC5" w14:textId="77777777" w:rsidR="008334E3" w:rsidRDefault="00905C3E" w:rsidP="009C6B03">
      <w:pPr>
        <w:numPr>
          <w:ilvl w:val="0"/>
          <w:numId w:val="40"/>
        </w:numPr>
        <w:rPr>
          <w:rStyle w:val="fontstyle01"/>
        </w:rPr>
      </w:pPr>
      <w:r>
        <w:rPr>
          <w:rStyle w:val="fontstyle01"/>
        </w:rPr>
        <w:lastRenderedPageBreak/>
        <w:t xml:space="preserve">Harding County- Daniela Hammer &amp; Richard Runyon presenting- Bridge 8544 &amp; Rd Imp. </w:t>
      </w:r>
    </w:p>
    <w:p w14:paraId="74E528A3" w14:textId="77777777" w:rsidR="00905C3E" w:rsidRDefault="00905C3E" w:rsidP="00905C3E">
      <w:pPr>
        <w:ind w:left="720"/>
        <w:rPr>
          <w:rStyle w:val="fontstyle01"/>
        </w:rPr>
      </w:pPr>
      <w:r>
        <w:rPr>
          <w:rStyle w:val="fontstyle01"/>
        </w:rPr>
        <w:t>State Funding: $475,000.00      Match: $25,000.00</w:t>
      </w:r>
    </w:p>
    <w:p w14:paraId="1654E277" w14:textId="77777777" w:rsidR="00905C3E" w:rsidRDefault="00905C3E" w:rsidP="00905C3E">
      <w:pPr>
        <w:ind w:left="720"/>
        <w:rPr>
          <w:rStyle w:val="fontstyle01"/>
        </w:rPr>
      </w:pPr>
    </w:p>
    <w:p w14:paraId="51809C69" w14:textId="77777777" w:rsidR="005012A7" w:rsidRDefault="005012A7" w:rsidP="009C6B03">
      <w:pPr>
        <w:numPr>
          <w:ilvl w:val="0"/>
          <w:numId w:val="40"/>
        </w:numPr>
        <w:rPr>
          <w:rStyle w:val="fontstyle01"/>
        </w:rPr>
      </w:pPr>
      <w:r>
        <w:rPr>
          <w:rStyle w:val="fontstyle01"/>
        </w:rPr>
        <w:t>Las Vegas-</w:t>
      </w:r>
      <w:r w:rsidR="009C6B03">
        <w:rPr>
          <w:rStyle w:val="fontstyle01"/>
        </w:rPr>
        <w:t xml:space="preserve"> Danny Gurule, Arnold Lopez Presenting-</w:t>
      </w:r>
      <w:r>
        <w:rPr>
          <w:rStyle w:val="fontstyle01"/>
        </w:rPr>
        <w:t xml:space="preserve"> </w:t>
      </w:r>
      <w:r w:rsidR="001170DB">
        <w:rPr>
          <w:rStyle w:val="fontstyle01"/>
        </w:rPr>
        <w:t>Commerce St</w:t>
      </w:r>
    </w:p>
    <w:p w14:paraId="4DFD564A" w14:textId="77777777" w:rsidR="009C6B03" w:rsidRDefault="009C6B03" w:rsidP="009C6B03">
      <w:pPr>
        <w:ind w:left="720"/>
        <w:rPr>
          <w:rStyle w:val="fontstyle01"/>
        </w:rPr>
      </w:pPr>
      <w:r>
        <w:rPr>
          <w:rStyle w:val="fontstyle01"/>
        </w:rPr>
        <w:t>State Funding:</w:t>
      </w:r>
      <w:r w:rsidR="00673A9D">
        <w:rPr>
          <w:rStyle w:val="fontstyle01"/>
        </w:rPr>
        <w:t xml:space="preserve"> </w:t>
      </w:r>
      <w:r>
        <w:rPr>
          <w:rStyle w:val="fontstyle01"/>
        </w:rPr>
        <w:t>$</w:t>
      </w:r>
      <w:r w:rsidR="001170DB">
        <w:rPr>
          <w:rStyle w:val="fontstyle01"/>
        </w:rPr>
        <w:t>2,073,519.98</w:t>
      </w:r>
      <w:r>
        <w:rPr>
          <w:rStyle w:val="fontstyle01"/>
        </w:rPr>
        <w:tab/>
        <w:t>Match:</w:t>
      </w:r>
      <w:r w:rsidR="00673A9D">
        <w:rPr>
          <w:rStyle w:val="fontstyle01"/>
        </w:rPr>
        <w:t xml:space="preserve"> </w:t>
      </w:r>
      <w:r>
        <w:rPr>
          <w:rStyle w:val="fontstyle01"/>
        </w:rPr>
        <w:t>$</w:t>
      </w:r>
      <w:r w:rsidR="001170DB">
        <w:rPr>
          <w:rStyle w:val="fontstyle01"/>
        </w:rPr>
        <w:t>109,132.63</w:t>
      </w:r>
      <w:r w:rsidR="00241190">
        <w:rPr>
          <w:rStyle w:val="fontstyle01"/>
        </w:rPr>
        <w:tab/>
      </w:r>
    </w:p>
    <w:p w14:paraId="0AE42F2D" w14:textId="77777777" w:rsidR="009C6B03" w:rsidRDefault="009C6B03" w:rsidP="009C6B03">
      <w:pPr>
        <w:ind w:left="720"/>
        <w:rPr>
          <w:rStyle w:val="fontstyle01"/>
        </w:rPr>
      </w:pPr>
    </w:p>
    <w:p w14:paraId="6EF2801A" w14:textId="77777777" w:rsidR="005012A7" w:rsidRDefault="005012A7" w:rsidP="009C6B03">
      <w:pPr>
        <w:numPr>
          <w:ilvl w:val="0"/>
          <w:numId w:val="40"/>
        </w:numPr>
        <w:rPr>
          <w:rStyle w:val="fontstyle01"/>
        </w:rPr>
      </w:pPr>
      <w:r>
        <w:rPr>
          <w:rStyle w:val="fontstyle01"/>
        </w:rPr>
        <w:t xml:space="preserve">Logan- </w:t>
      </w:r>
      <w:r w:rsidR="009C6B03">
        <w:rPr>
          <w:rStyle w:val="fontstyle01"/>
        </w:rPr>
        <w:t>Rodney Harris Presenting-</w:t>
      </w:r>
      <w:r>
        <w:rPr>
          <w:rStyle w:val="fontstyle01"/>
        </w:rPr>
        <w:t>Micro sealing various streets</w:t>
      </w:r>
    </w:p>
    <w:p w14:paraId="68294C78" w14:textId="77777777" w:rsidR="009C6B03" w:rsidRDefault="009C6B03" w:rsidP="009C6B03">
      <w:pPr>
        <w:ind w:left="720"/>
        <w:rPr>
          <w:rStyle w:val="fontstyle01"/>
        </w:rPr>
      </w:pPr>
      <w:r>
        <w:rPr>
          <w:rStyle w:val="fontstyle01"/>
        </w:rPr>
        <w:t xml:space="preserve">State </w:t>
      </w:r>
      <w:r w:rsidR="00BC79BB">
        <w:rPr>
          <w:rStyle w:val="fontstyle01"/>
        </w:rPr>
        <w:t>Funding: $</w:t>
      </w:r>
      <w:r>
        <w:rPr>
          <w:rStyle w:val="fontstyle01"/>
        </w:rPr>
        <w:t>2</w:t>
      </w:r>
      <w:r w:rsidR="00BC79BB">
        <w:rPr>
          <w:rStyle w:val="fontstyle01"/>
        </w:rPr>
        <w:t>89,175</w:t>
      </w:r>
      <w:r>
        <w:rPr>
          <w:rStyle w:val="fontstyle01"/>
        </w:rPr>
        <w:t>.</w:t>
      </w:r>
      <w:r w:rsidR="00BC79BB">
        <w:rPr>
          <w:rStyle w:val="fontstyle01"/>
        </w:rPr>
        <w:t>25</w:t>
      </w:r>
      <w:r>
        <w:rPr>
          <w:rStyle w:val="fontstyle01"/>
        </w:rPr>
        <w:tab/>
        <w:t>Match:</w:t>
      </w:r>
      <w:r w:rsidR="00BC79BB">
        <w:rPr>
          <w:rStyle w:val="fontstyle01"/>
        </w:rPr>
        <w:t xml:space="preserve"> </w:t>
      </w:r>
      <w:r>
        <w:rPr>
          <w:rStyle w:val="fontstyle01"/>
        </w:rPr>
        <w:t>$1</w:t>
      </w:r>
      <w:r w:rsidR="00BC79BB">
        <w:rPr>
          <w:rStyle w:val="fontstyle01"/>
        </w:rPr>
        <w:t>5,219</w:t>
      </w:r>
      <w:r>
        <w:rPr>
          <w:rStyle w:val="fontstyle01"/>
        </w:rPr>
        <w:t>.</w:t>
      </w:r>
      <w:r w:rsidR="00BC79BB">
        <w:rPr>
          <w:rStyle w:val="fontstyle01"/>
        </w:rPr>
        <w:t>75</w:t>
      </w:r>
      <w:r w:rsidR="00241190">
        <w:rPr>
          <w:rStyle w:val="fontstyle01"/>
        </w:rPr>
        <w:tab/>
      </w:r>
    </w:p>
    <w:p w14:paraId="13678E82" w14:textId="77777777" w:rsidR="009C6B03" w:rsidRDefault="009C6B03" w:rsidP="00BC79BB">
      <w:pPr>
        <w:rPr>
          <w:rStyle w:val="fontstyle01"/>
        </w:rPr>
      </w:pPr>
    </w:p>
    <w:p w14:paraId="06D2CED2" w14:textId="77777777" w:rsidR="005012A7" w:rsidRDefault="005012A7" w:rsidP="009C6B03">
      <w:pPr>
        <w:numPr>
          <w:ilvl w:val="0"/>
          <w:numId w:val="40"/>
        </w:numPr>
        <w:rPr>
          <w:rStyle w:val="fontstyle01"/>
        </w:rPr>
      </w:pPr>
      <w:bookmarkStart w:id="2" w:name="_Hlk199763597"/>
      <w:r>
        <w:rPr>
          <w:rStyle w:val="fontstyle01"/>
        </w:rPr>
        <w:t>Maxwell-</w:t>
      </w:r>
      <w:r w:rsidR="009C6B03">
        <w:rPr>
          <w:rStyle w:val="fontstyle01"/>
        </w:rPr>
        <w:t>Shawn Jeffrey</w:t>
      </w:r>
      <w:r w:rsidR="00905C3E">
        <w:rPr>
          <w:rStyle w:val="fontstyle01"/>
        </w:rPr>
        <w:t xml:space="preserve"> &amp; Richard Runyon</w:t>
      </w:r>
      <w:r w:rsidR="009C6B03">
        <w:rPr>
          <w:rStyle w:val="fontstyle01"/>
        </w:rPr>
        <w:t xml:space="preserve"> Presenting</w:t>
      </w:r>
      <w:r w:rsidR="00905C3E">
        <w:rPr>
          <w:rStyle w:val="fontstyle01"/>
        </w:rPr>
        <w:t xml:space="preserve"> </w:t>
      </w:r>
      <w:r w:rsidR="009C6B03">
        <w:rPr>
          <w:rStyle w:val="fontstyle01"/>
        </w:rPr>
        <w:t>-</w:t>
      </w:r>
      <w:r>
        <w:rPr>
          <w:rStyle w:val="fontstyle01"/>
        </w:rPr>
        <w:t xml:space="preserve"> S. 2nd St Imp.</w:t>
      </w:r>
    </w:p>
    <w:p w14:paraId="60550D9A" w14:textId="77777777" w:rsidR="00AA6DCB" w:rsidRDefault="009C6B03" w:rsidP="00837EEA">
      <w:pPr>
        <w:ind w:left="720"/>
        <w:rPr>
          <w:rStyle w:val="fontstyle01"/>
        </w:rPr>
      </w:pPr>
      <w:r>
        <w:rPr>
          <w:rStyle w:val="fontstyle01"/>
        </w:rPr>
        <w:t>State Funding: $</w:t>
      </w:r>
      <w:r w:rsidR="00DE6B62">
        <w:rPr>
          <w:rStyle w:val="fontstyle01"/>
        </w:rPr>
        <w:t>950,000.00</w:t>
      </w:r>
      <w:r>
        <w:rPr>
          <w:rStyle w:val="fontstyle01"/>
        </w:rPr>
        <w:tab/>
        <w:t>Match:</w:t>
      </w:r>
      <w:r w:rsidR="00673A9D">
        <w:rPr>
          <w:rStyle w:val="fontstyle01"/>
        </w:rPr>
        <w:t xml:space="preserve"> </w:t>
      </w:r>
      <w:r>
        <w:rPr>
          <w:rStyle w:val="fontstyle01"/>
        </w:rPr>
        <w:t>$</w:t>
      </w:r>
      <w:r w:rsidR="00DE6B62">
        <w:rPr>
          <w:rStyle w:val="fontstyle01"/>
        </w:rPr>
        <w:t>50,000.00</w:t>
      </w:r>
      <w:r w:rsidR="00AA6DCB">
        <w:rPr>
          <w:rStyle w:val="fontstyle01"/>
        </w:rPr>
        <w:tab/>
      </w:r>
      <w:bookmarkEnd w:id="2"/>
    </w:p>
    <w:p w14:paraId="39F7B971" w14:textId="77777777" w:rsidR="007A04E7" w:rsidRDefault="007A04E7" w:rsidP="009C6B03">
      <w:pPr>
        <w:ind w:left="720"/>
        <w:rPr>
          <w:rStyle w:val="fontstyle01"/>
        </w:rPr>
      </w:pPr>
    </w:p>
    <w:p w14:paraId="6F91FE7D" w14:textId="77777777" w:rsidR="00DE6B62" w:rsidRDefault="00DE6B62" w:rsidP="00DE6B62">
      <w:pPr>
        <w:numPr>
          <w:ilvl w:val="0"/>
          <w:numId w:val="40"/>
        </w:numPr>
        <w:rPr>
          <w:rStyle w:val="fontstyle01"/>
        </w:rPr>
      </w:pPr>
      <w:r>
        <w:rPr>
          <w:rStyle w:val="fontstyle01"/>
        </w:rPr>
        <w:t xml:space="preserve">Maxwell </w:t>
      </w:r>
      <w:r w:rsidR="00FF2BEE">
        <w:rPr>
          <w:rStyle w:val="fontstyle01"/>
        </w:rPr>
        <w:t>–</w:t>
      </w:r>
      <w:r>
        <w:rPr>
          <w:rStyle w:val="fontstyle01"/>
        </w:rPr>
        <w:t xml:space="preserve"> </w:t>
      </w:r>
      <w:r w:rsidR="00FF2BEE">
        <w:rPr>
          <w:rStyle w:val="fontstyle01"/>
        </w:rPr>
        <w:t>Kiowa Ave</w:t>
      </w:r>
    </w:p>
    <w:p w14:paraId="4EDCE477" w14:textId="77777777" w:rsidR="00FF2BEE" w:rsidRDefault="00FF2BEE" w:rsidP="00FF2BEE">
      <w:pPr>
        <w:rPr>
          <w:rStyle w:val="fontstyle01"/>
        </w:rPr>
      </w:pPr>
      <w:r>
        <w:rPr>
          <w:rStyle w:val="fontstyle01"/>
        </w:rPr>
        <w:t xml:space="preserve">                </w:t>
      </w:r>
      <w:r w:rsidR="00DE6B62">
        <w:rPr>
          <w:rStyle w:val="fontstyle01"/>
        </w:rPr>
        <w:t>State Funding: $</w:t>
      </w:r>
      <w:r>
        <w:rPr>
          <w:rStyle w:val="fontstyle01"/>
        </w:rPr>
        <w:t>551,000</w:t>
      </w:r>
      <w:r w:rsidR="00DE6B62">
        <w:rPr>
          <w:rStyle w:val="fontstyle01"/>
        </w:rPr>
        <w:t>.00</w:t>
      </w:r>
      <w:r w:rsidR="00DE6B62">
        <w:rPr>
          <w:rStyle w:val="fontstyle01"/>
        </w:rPr>
        <w:tab/>
        <w:t>Match: $</w:t>
      </w:r>
      <w:r>
        <w:rPr>
          <w:rStyle w:val="fontstyle01"/>
        </w:rPr>
        <w:t>29</w:t>
      </w:r>
      <w:r w:rsidR="00DE6B62">
        <w:rPr>
          <w:rStyle w:val="fontstyle01"/>
        </w:rPr>
        <w:t>,000.00</w:t>
      </w:r>
    </w:p>
    <w:p w14:paraId="0B35882B" w14:textId="77777777" w:rsidR="00DE6B62" w:rsidRDefault="00DE6B62" w:rsidP="00FF2BEE">
      <w:pPr>
        <w:rPr>
          <w:rStyle w:val="fontstyle01"/>
        </w:rPr>
      </w:pPr>
      <w:r>
        <w:rPr>
          <w:rStyle w:val="fontstyle01"/>
        </w:rPr>
        <w:tab/>
      </w:r>
    </w:p>
    <w:p w14:paraId="1FB5926B" w14:textId="77777777" w:rsidR="007A04E7" w:rsidRDefault="007A04E7" w:rsidP="007A04E7">
      <w:pPr>
        <w:numPr>
          <w:ilvl w:val="0"/>
          <w:numId w:val="40"/>
        </w:numPr>
        <w:rPr>
          <w:rStyle w:val="fontstyle01"/>
        </w:rPr>
      </w:pPr>
      <w:r>
        <w:rPr>
          <w:rStyle w:val="fontstyle01"/>
        </w:rPr>
        <w:t>Mora-</w:t>
      </w:r>
      <w:r w:rsidR="00072253">
        <w:rPr>
          <w:rStyle w:val="fontstyle01"/>
        </w:rPr>
        <w:t>John Romero</w:t>
      </w:r>
      <w:r>
        <w:rPr>
          <w:rStyle w:val="fontstyle01"/>
        </w:rPr>
        <w:t xml:space="preserve"> Presenting -Watrous</w:t>
      </w:r>
    </w:p>
    <w:p w14:paraId="13BEE093" w14:textId="77777777" w:rsidR="007A04E7" w:rsidRDefault="007A04E7" w:rsidP="007A04E7">
      <w:pPr>
        <w:ind w:left="720"/>
        <w:rPr>
          <w:rStyle w:val="fontstyle01"/>
        </w:rPr>
      </w:pPr>
      <w:r>
        <w:rPr>
          <w:rStyle w:val="fontstyle01"/>
        </w:rPr>
        <w:t>State Funding:</w:t>
      </w:r>
      <w:r w:rsidR="00673A9D">
        <w:rPr>
          <w:rStyle w:val="fontstyle01"/>
        </w:rPr>
        <w:t xml:space="preserve"> </w:t>
      </w:r>
      <w:r>
        <w:rPr>
          <w:rStyle w:val="fontstyle01"/>
        </w:rPr>
        <w:t>$1,</w:t>
      </w:r>
      <w:r w:rsidR="00072253">
        <w:rPr>
          <w:rStyle w:val="fontstyle01"/>
        </w:rPr>
        <w:t>112,042.00</w:t>
      </w:r>
      <w:r>
        <w:rPr>
          <w:rStyle w:val="fontstyle01"/>
        </w:rPr>
        <w:tab/>
        <w:t>Match:</w:t>
      </w:r>
      <w:r w:rsidR="0042466F">
        <w:rPr>
          <w:rStyle w:val="fontstyle01"/>
        </w:rPr>
        <w:t xml:space="preserve"> </w:t>
      </w:r>
      <w:r>
        <w:rPr>
          <w:rStyle w:val="fontstyle01"/>
        </w:rPr>
        <w:t>$5</w:t>
      </w:r>
      <w:r w:rsidR="00072253">
        <w:rPr>
          <w:rStyle w:val="fontstyle01"/>
        </w:rPr>
        <w:t>8</w:t>
      </w:r>
      <w:r>
        <w:rPr>
          <w:rStyle w:val="fontstyle01"/>
        </w:rPr>
        <w:t>,</w:t>
      </w:r>
      <w:r w:rsidR="00072253">
        <w:rPr>
          <w:rStyle w:val="fontstyle01"/>
        </w:rPr>
        <w:t>529.00</w:t>
      </w:r>
      <w:r w:rsidR="00241190">
        <w:rPr>
          <w:rStyle w:val="fontstyle01"/>
        </w:rPr>
        <w:tab/>
      </w:r>
    </w:p>
    <w:p w14:paraId="1CBA28BE" w14:textId="77777777" w:rsidR="007A04E7" w:rsidRDefault="007A04E7" w:rsidP="007A04E7">
      <w:pPr>
        <w:rPr>
          <w:rStyle w:val="fontstyle01"/>
        </w:rPr>
      </w:pPr>
    </w:p>
    <w:p w14:paraId="2CB9C37D" w14:textId="77777777" w:rsidR="007A04E7" w:rsidRDefault="007A04E7" w:rsidP="007A04E7">
      <w:pPr>
        <w:numPr>
          <w:ilvl w:val="0"/>
          <w:numId w:val="40"/>
        </w:numPr>
        <w:rPr>
          <w:rStyle w:val="fontstyle01"/>
        </w:rPr>
      </w:pPr>
      <w:r>
        <w:rPr>
          <w:rStyle w:val="fontstyle01"/>
        </w:rPr>
        <w:t>Mora-</w:t>
      </w:r>
      <w:r w:rsidR="00072253">
        <w:rPr>
          <w:rStyle w:val="fontstyle01"/>
        </w:rPr>
        <w:t xml:space="preserve">Various </w:t>
      </w:r>
      <w:proofErr w:type="spellStart"/>
      <w:r w:rsidR="00072253">
        <w:rPr>
          <w:rStyle w:val="fontstyle01"/>
        </w:rPr>
        <w:t>Rds</w:t>
      </w:r>
      <w:proofErr w:type="spellEnd"/>
    </w:p>
    <w:p w14:paraId="6D8D4A4E" w14:textId="77777777" w:rsidR="007A04E7" w:rsidRDefault="007A04E7" w:rsidP="007A04E7">
      <w:pPr>
        <w:ind w:left="720"/>
        <w:rPr>
          <w:rStyle w:val="fontstyle01"/>
        </w:rPr>
      </w:pPr>
      <w:r>
        <w:rPr>
          <w:rStyle w:val="fontstyle01"/>
        </w:rPr>
        <w:t>State Funding:</w:t>
      </w:r>
      <w:r w:rsidR="00673A9D">
        <w:rPr>
          <w:rStyle w:val="fontstyle01"/>
        </w:rPr>
        <w:t xml:space="preserve"> </w:t>
      </w:r>
      <w:r>
        <w:rPr>
          <w:rStyle w:val="fontstyle01"/>
        </w:rPr>
        <w:t>$</w:t>
      </w:r>
      <w:r w:rsidR="00072253">
        <w:rPr>
          <w:rStyle w:val="fontstyle01"/>
        </w:rPr>
        <w:t>950,000.00</w:t>
      </w:r>
      <w:r>
        <w:rPr>
          <w:rStyle w:val="fontstyle01"/>
        </w:rPr>
        <w:tab/>
        <w:t>Match:</w:t>
      </w:r>
      <w:r w:rsidR="00673A9D">
        <w:rPr>
          <w:rStyle w:val="fontstyle01"/>
        </w:rPr>
        <w:t xml:space="preserve"> </w:t>
      </w:r>
      <w:r>
        <w:rPr>
          <w:rStyle w:val="fontstyle01"/>
        </w:rPr>
        <w:t>$</w:t>
      </w:r>
      <w:r w:rsidR="00072253">
        <w:rPr>
          <w:rStyle w:val="fontstyle01"/>
        </w:rPr>
        <w:t>50</w:t>
      </w:r>
      <w:r>
        <w:rPr>
          <w:rStyle w:val="fontstyle01"/>
        </w:rPr>
        <w:t>,</w:t>
      </w:r>
      <w:r w:rsidR="00072253">
        <w:rPr>
          <w:rStyle w:val="fontstyle01"/>
        </w:rPr>
        <w:t>000.00</w:t>
      </w:r>
      <w:r w:rsidR="00241190">
        <w:rPr>
          <w:rStyle w:val="fontstyle01"/>
        </w:rPr>
        <w:tab/>
      </w:r>
      <w:r w:rsidR="00241190">
        <w:rPr>
          <w:rStyle w:val="fontstyle01"/>
        </w:rPr>
        <w:tab/>
      </w:r>
    </w:p>
    <w:p w14:paraId="60687F81" w14:textId="77777777" w:rsidR="00673A9D" w:rsidRDefault="00673A9D" w:rsidP="007A04E7">
      <w:pPr>
        <w:ind w:left="720"/>
        <w:rPr>
          <w:rStyle w:val="fontstyle01"/>
        </w:rPr>
      </w:pPr>
    </w:p>
    <w:p w14:paraId="23F06ABB" w14:textId="77777777" w:rsidR="007A04E7" w:rsidRDefault="00673A9D" w:rsidP="00673A9D">
      <w:pPr>
        <w:numPr>
          <w:ilvl w:val="0"/>
          <w:numId w:val="40"/>
        </w:numPr>
        <w:rPr>
          <w:rStyle w:val="fontstyle01"/>
        </w:rPr>
      </w:pPr>
      <w:r>
        <w:rPr>
          <w:rStyle w:val="fontstyle01"/>
        </w:rPr>
        <w:t>Mora-Buena Vista</w:t>
      </w:r>
      <w:r>
        <w:rPr>
          <w:rStyle w:val="fontstyle01"/>
        </w:rPr>
        <w:tab/>
      </w:r>
    </w:p>
    <w:p w14:paraId="593B4CDE" w14:textId="77777777" w:rsidR="00673A9D" w:rsidRDefault="00673A9D" w:rsidP="00673A9D">
      <w:pPr>
        <w:ind w:left="720"/>
        <w:rPr>
          <w:rStyle w:val="fontstyle01"/>
        </w:rPr>
      </w:pPr>
      <w:r>
        <w:rPr>
          <w:rStyle w:val="fontstyle01"/>
        </w:rPr>
        <w:t>State Funding: $</w:t>
      </w:r>
      <w:r w:rsidR="00072253">
        <w:rPr>
          <w:rStyle w:val="fontstyle01"/>
        </w:rPr>
        <w:t>888,361.00</w:t>
      </w:r>
      <w:r>
        <w:rPr>
          <w:rStyle w:val="fontstyle01"/>
        </w:rPr>
        <w:tab/>
      </w:r>
      <w:r w:rsidR="00931110">
        <w:rPr>
          <w:rStyle w:val="fontstyle01"/>
        </w:rPr>
        <w:t>Match: $</w:t>
      </w:r>
      <w:r w:rsidR="00072253">
        <w:rPr>
          <w:rStyle w:val="fontstyle01"/>
        </w:rPr>
        <w:t>44,418.00</w:t>
      </w:r>
    </w:p>
    <w:p w14:paraId="5300BEAF" w14:textId="77777777" w:rsidR="009C6B03" w:rsidRDefault="009C6B03" w:rsidP="00072253">
      <w:pPr>
        <w:rPr>
          <w:rStyle w:val="fontstyle01"/>
        </w:rPr>
      </w:pPr>
    </w:p>
    <w:p w14:paraId="5EA017D7" w14:textId="77777777" w:rsidR="00072253" w:rsidRDefault="00072253" w:rsidP="009C6B03">
      <w:pPr>
        <w:numPr>
          <w:ilvl w:val="0"/>
          <w:numId w:val="40"/>
        </w:numPr>
        <w:rPr>
          <w:rStyle w:val="fontstyle01"/>
        </w:rPr>
      </w:pPr>
      <w:r>
        <w:rPr>
          <w:rStyle w:val="fontstyle01"/>
        </w:rPr>
        <w:t>Mora- A-010 El Oro</w:t>
      </w:r>
    </w:p>
    <w:p w14:paraId="3EBF6BE5" w14:textId="77777777" w:rsidR="00072253" w:rsidRDefault="00072253" w:rsidP="00072253">
      <w:pPr>
        <w:ind w:left="720"/>
        <w:rPr>
          <w:rStyle w:val="fontstyle01"/>
        </w:rPr>
      </w:pPr>
      <w:r>
        <w:rPr>
          <w:rStyle w:val="fontstyle01"/>
        </w:rPr>
        <w:t>State Funding: $846,037.00        Match: $44,528.00</w:t>
      </w:r>
    </w:p>
    <w:p w14:paraId="509B1365" w14:textId="77777777" w:rsidR="00072253" w:rsidRDefault="00072253" w:rsidP="00072253">
      <w:pPr>
        <w:ind w:left="720"/>
        <w:rPr>
          <w:rStyle w:val="fontstyle01"/>
        </w:rPr>
      </w:pPr>
    </w:p>
    <w:p w14:paraId="6843F669" w14:textId="77777777" w:rsidR="005012A7" w:rsidRDefault="005012A7" w:rsidP="009C6B03">
      <w:pPr>
        <w:numPr>
          <w:ilvl w:val="0"/>
          <w:numId w:val="40"/>
        </w:numPr>
        <w:rPr>
          <w:rStyle w:val="fontstyle01"/>
        </w:rPr>
      </w:pPr>
      <w:proofErr w:type="spellStart"/>
      <w:r>
        <w:rPr>
          <w:rStyle w:val="fontstyle01"/>
        </w:rPr>
        <w:t>Mosquero</w:t>
      </w:r>
      <w:proofErr w:type="spellEnd"/>
      <w:r>
        <w:rPr>
          <w:rStyle w:val="fontstyle01"/>
        </w:rPr>
        <w:t xml:space="preserve">- </w:t>
      </w:r>
      <w:r w:rsidR="009C6B03">
        <w:rPr>
          <w:rStyle w:val="fontstyle01"/>
        </w:rPr>
        <w:t>Dallas Baker</w:t>
      </w:r>
      <w:r w:rsidR="00072253">
        <w:rPr>
          <w:rStyle w:val="fontstyle01"/>
        </w:rPr>
        <w:t xml:space="preserve"> &amp; Richard Runyon</w:t>
      </w:r>
      <w:r w:rsidR="009C6B03">
        <w:rPr>
          <w:rStyle w:val="fontstyle01"/>
        </w:rPr>
        <w:t xml:space="preserve"> Presenting- </w:t>
      </w:r>
      <w:r w:rsidR="00072253">
        <w:rPr>
          <w:rStyle w:val="fontstyle01"/>
        </w:rPr>
        <w:t>Divi</w:t>
      </w:r>
      <w:r w:rsidR="00931110">
        <w:rPr>
          <w:rStyle w:val="fontstyle01"/>
        </w:rPr>
        <w:t xml:space="preserve">sion Rd Improvements </w:t>
      </w:r>
    </w:p>
    <w:p w14:paraId="1251097E" w14:textId="77777777" w:rsidR="009C6B03" w:rsidRDefault="009C6B03" w:rsidP="009C6B03">
      <w:pPr>
        <w:ind w:left="720"/>
        <w:rPr>
          <w:rStyle w:val="fontstyle01"/>
        </w:rPr>
      </w:pPr>
      <w:r>
        <w:rPr>
          <w:rStyle w:val="fontstyle01"/>
        </w:rPr>
        <w:t>State Funding:</w:t>
      </w:r>
      <w:r w:rsidR="00673A9D">
        <w:rPr>
          <w:rStyle w:val="fontstyle01"/>
        </w:rPr>
        <w:t xml:space="preserve"> </w:t>
      </w:r>
      <w:r>
        <w:rPr>
          <w:rStyle w:val="fontstyle01"/>
        </w:rPr>
        <w:t>$</w:t>
      </w:r>
      <w:r w:rsidR="00931110">
        <w:rPr>
          <w:rStyle w:val="fontstyle01"/>
        </w:rPr>
        <w:t>1,976,000.00</w:t>
      </w:r>
      <w:r>
        <w:rPr>
          <w:rStyle w:val="fontstyle01"/>
        </w:rPr>
        <w:tab/>
        <w:t>Match:</w:t>
      </w:r>
      <w:r w:rsidR="00673A9D">
        <w:rPr>
          <w:rStyle w:val="fontstyle01"/>
        </w:rPr>
        <w:t xml:space="preserve"> </w:t>
      </w:r>
      <w:r>
        <w:rPr>
          <w:rStyle w:val="fontstyle01"/>
        </w:rPr>
        <w:t>$</w:t>
      </w:r>
      <w:r w:rsidR="00931110">
        <w:rPr>
          <w:rStyle w:val="fontstyle01"/>
        </w:rPr>
        <w:t>104,000.00</w:t>
      </w:r>
    </w:p>
    <w:p w14:paraId="49E5D71A" w14:textId="77777777" w:rsidR="009C6B03" w:rsidRDefault="009C6B03" w:rsidP="009C6B03">
      <w:pPr>
        <w:ind w:left="720"/>
        <w:rPr>
          <w:rStyle w:val="fontstyle01"/>
        </w:rPr>
      </w:pPr>
    </w:p>
    <w:p w14:paraId="1179E05B" w14:textId="77777777" w:rsidR="005012A7" w:rsidRDefault="005012A7" w:rsidP="009C6B03">
      <w:pPr>
        <w:numPr>
          <w:ilvl w:val="0"/>
          <w:numId w:val="40"/>
        </w:numPr>
        <w:rPr>
          <w:rStyle w:val="fontstyle01"/>
        </w:rPr>
      </w:pPr>
      <w:r>
        <w:rPr>
          <w:rStyle w:val="fontstyle01"/>
        </w:rPr>
        <w:t xml:space="preserve">Pecos- </w:t>
      </w:r>
      <w:r w:rsidR="00166A24">
        <w:rPr>
          <w:rStyle w:val="fontstyle01"/>
        </w:rPr>
        <w:t>Presenting-</w:t>
      </w:r>
      <w:r w:rsidR="00931110">
        <w:rPr>
          <w:rStyle w:val="fontstyle01"/>
        </w:rPr>
        <w:t xml:space="preserve">Various </w:t>
      </w:r>
      <w:proofErr w:type="spellStart"/>
      <w:r w:rsidR="00931110">
        <w:rPr>
          <w:rStyle w:val="fontstyle01"/>
        </w:rPr>
        <w:t>Rds</w:t>
      </w:r>
      <w:proofErr w:type="spellEnd"/>
    </w:p>
    <w:p w14:paraId="0BA0C9B8" w14:textId="77777777" w:rsidR="00166A24" w:rsidRDefault="00166A24" w:rsidP="00931110">
      <w:pPr>
        <w:ind w:left="720"/>
        <w:rPr>
          <w:rStyle w:val="fontstyle01"/>
        </w:rPr>
      </w:pPr>
      <w:r>
        <w:rPr>
          <w:rStyle w:val="fontstyle01"/>
        </w:rPr>
        <w:t>State Funding:</w:t>
      </w:r>
      <w:r w:rsidR="00673A9D">
        <w:rPr>
          <w:rStyle w:val="fontstyle01"/>
        </w:rPr>
        <w:t xml:space="preserve"> </w:t>
      </w:r>
      <w:r>
        <w:rPr>
          <w:rStyle w:val="fontstyle01"/>
        </w:rPr>
        <w:t>$</w:t>
      </w:r>
      <w:r w:rsidR="00931110">
        <w:rPr>
          <w:rStyle w:val="fontstyle01"/>
        </w:rPr>
        <w:t>463,359.00</w:t>
      </w:r>
      <w:r>
        <w:rPr>
          <w:rStyle w:val="fontstyle01"/>
        </w:rPr>
        <w:tab/>
        <w:t>Match:</w:t>
      </w:r>
      <w:r w:rsidR="00673A9D">
        <w:rPr>
          <w:rStyle w:val="fontstyle01"/>
        </w:rPr>
        <w:t xml:space="preserve"> </w:t>
      </w:r>
      <w:r>
        <w:rPr>
          <w:rStyle w:val="fontstyle01"/>
        </w:rPr>
        <w:t>$</w:t>
      </w:r>
      <w:r w:rsidR="00931110">
        <w:rPr>
          <w:rStyle w:val="fontstyle01"/>
        </w:rPr>
        <w:t>24,387.00</w:t>
      </w:r>
    </w:p>
    <w:p w14:paraId="32675656" w14:textId="77777777" w:rsidR="00166A24" w:rsidRDefault="00166A24" w:rsidP="00166A24">
      <w:pPr>
        <w:ind w:left="720"/>
        <w:rPr>
          <w:rStyle w:val="fontstyle01"/>
        </w:rPr>
      </w:pPr>
    </w:p>
    <w:p w14:paraId="4167E773" w14:textId="77777777" w:rsidR="005012A7" w:rsidRDefault="005012A7" w:rsidP="00166A24">
      <w:pPr>
        <w:numPr>
          <w:ilvl w:val="0"/>
          <w:numId w:val="40"/>
        </w:numPr>
        <w:rPr>
          <w:rStyle w:val="fontstyle01"/>
        </w:rPr>
      </w:pPr>
      <w:r>
        <w:rPr>
          <w:rStyle w:val="fontstyle01"/>
        </w:rPr>
        <w:t xml:space="preserve">Quay- </w:t>
      </w:r>
      <w:r w:rsidR="00931110">
        <w:rPr>
          <w:rStyle w:val="fontstyle01"/>
        </w:rPr>
        <w:t>Daniel Zamora</w:t>
      </w:r>
      <w:r w:rsidR="00166A24">
        <w:rPr>
          <w:rStyle w:val="fontstyle01"/>
        </w:rPr>
        <w:t xml:space="preserve"> Presenting</w:t>
      </w:r>
      <w:r w:rsidR="00520408">
        <w:rPr>
          <w:rStyle w:val="fontstyle01"/>
        </w:rPr>
        <w:t>-</w:t>
      </w:r>
      <w:r w:rsidR="00166A24">
        <w:rPr>
          <w:rStyle w:val="fontstyle01"/>
        </w:rPr>
        <w:t xml:space="preserve"> </w:t>
      </w:r>
      <w:r>
        <w:rPr>
          <w:rStyle w:val="fontstyle01"/>
        </w:rPr>
        <w:t>QR-AR (Ph</w:t>
      </w:r>
      <w:r w:rsidR="00166A24">
        <w:rPr>
          <w:rStyle w:val="fontstyle01"/>
        </w:rPr>
        <w:t>a</w:t>
      </w:r>
      <w:r>
        <w:rPr>
          <w:rStyle w:val="fontstyle01"/>
        </w:rPr>
        <w:t>se I)</w:t>
      </w:r>
    </w:p>
    <w:p w14:paraId="4A27082F" w14:textId="77777777" w:rsidR="00166A24" w:rsidRDefault="00166A24" w:rsidP="00166A24">
      <w:pPr>
        <w:ind w:left="720"/>
        <w:rPr>
          <w:rStyle w:val="fontstyle01"/>
        </w:rPr>
      </w:pPr>
      <w:r>
        <w:rPr>
          <w:rStyle w:val="fontstyle01"/>
        </w:rPr>
        <w:t>State Funding:</w:t>
      </w:r>
      <w:r w:rsidR="00673A9D">
        <w:rPr>
          <w:rStyle w:val="fontstyle01"/>
        </w:rPr>
        <w:t xml:space="preserve"> </w:t>
      </w:r>
      <w:r>
        <w:rPr>
          <w:rStyle w:val="fontstyle01"/>
        </w:rPr>
        <w:t>$3</w:t>
      </w:r>
      <w:r w:rsidR="00931110">
        <w:rPr>
          <w:rStyle w:val="fontstyle01"/>
        </w:rPr>
        <w:t>,249,923.91</w:t>
      </w:r>
      <w:r>
        <w:rPr>
          <w:rStyle w:val="fontstyle01"/>
        </w:rPr>
        <w:tab/>
        <w:t>Match:</w:t>
      </w:r>
      <w:r w:rsidR="0042466F">
        <w:rPr>
          <w:rStyle w:val="fontstyle01"/>
        </w:rPr>
        <w:t xml:space="preserve"> </w:t>
      </w:r>
      <w:r>
        <w:rPr>
          <w:rStyle w:val="fontstyle01"/>
        </w:rPr>
        <w:t>$</w:t>
      </w:r>
      <w:r w:rsidR="00931110">
        <w:rPr>
          <w:rStyle w:val="fontstyle01"/>
        </w:rPr>
        <w:t>171,048.63</w:t>
      </w:r>
      <w:r w:rsidR="00241190">
        <w:rPr>
          <w:rStyle w:val="fontstyle01"/>
        </w:rPr>
        <w:tab/>
      </w:r>
    </w:p>
    <w:p w14:paraId="5671D202" w14:textId="77777777" w:rsidR="00166A24" w:rsidRDefault="00166A24" w:rsidP="00166A24">
      <w:pPr>
        <w:rPr>
          <w:rStyle w:val="fontstyle01"/>
        </w:rPr>
      </w:pPr>
    </w:p>
    <w:p w14:paraId="679275E2" w14:textId="77777777" w:rsidR="005012A7" w:rsidRDefault="005012A7" w:rsidP="00166A24">
      <w:pPr>
        <w:numPr>
          <w:ilvl w:val="0"/>
          <w:numId w:val="40"/>
        </w:numPr>
        <w:rPr>
          <w:rStyle w:val="fontstyle01"/>
        </w:rPr>
      </w:pPr>
      <w:r>
        <w:rPr>
          <w:rStyle w:val="fontstyle01"/>
        </w:rPr>
        <w:t>Quay- Quay Road 63 Phase 2</w:t>
      </w:r>
      <w:r w:rsidR="00673A9D">
        <w:rPr>
          <w:rStyle w:val="fontstyle01"/>
        </w:rPr>
        <w:t xml:space="preserve"> </w:t>
      </w:r>
    </w:p>
    <w:p w14:paraId="78C1532A" w14:textId="77777777" w:rsidR="00166A24" w:rsidRDefault="00166A24" w:rsidP="00166A24">
      <w:pPr>
        <w:ind w:left="720"/>
        <w:rPr>
          <w:rStyle w:val="fontstyle01"/>
        </w:rPr>
      </w:pPr>
      <w:r>
        <w:rPr>
          <w:rStyle w:val="fontstyle01"/>
        </w:rPr>
        <w:t>State Funding:</w:t>
      </w:r>
      <w:r w:rsidR="00673A9D">
        <w:rPr>
          <w:rStyle w:val="fontstyle01"/>
        </w:rPr>
        <w:t xml:space="preserve"> </w:t>
      </w:r>
      <w:r>
        <w:rPr>
          <w:rStyle w:val="fontstyle01"/>
        </w:rPr>
        <w:t>$</w:t>
      </w:r>
      <w:r w:rsidR="00931110">
        <w:rPr>
          <w:rStyle w:val="fontstyle01"/>
        </w:rPr>
        <w:t>2,660,716.59</w:t>
      </w:r>
      <w:r>
        <w:rPr>
          <w:rStyle w:val="fontstyle01"/>
        </w:rPr>
        <w:tab/>
        <w:t>Match:</w:t>
      </w:r>
      <w:r w:rsidR="0042466F">
        <w:rPr>
          <w:rStyle w:val="fontstyle01"/>
        </w:rPr>
        <w:t xml:space="preserve"> </w:t>
      </w:r>
      <w:r>
        <w:rPr>
          <w:rStyle w:val="fontstyle01"/>
        </w:rPr>
        <w:t>$</w:t>
      </w:r>
      <w:r w:rsidR="00931110">
        <w:rPr>
          <w:rStyle w:val="fontstyle01"/>
        </w:rPr>
        <w:t>140,037.73</w:t>
      </w:r>
      <w:r w:rsidR="00241190">
        <w:rPr>
          <w:rStyle w:val="fontstyle01"/>
        </w:rPr>
        <w:tab/>
      </w:r>
    </w:p>
    <w:p w14:paraId="2BA059F6" w14:textId="77777777" w:rsidR="00166A24" w:rsidRDefault="00166A24" w:rsidP="00166A24">
      <w:pPr>
        <w:ind w:left="720"/>
        <w:rPr>
          <w:rStyle w:val="fontstyle01"/>
        </w:rPr>
      </w:pPr>
    </w:p>
    <w:p w14:paraId="41A7F4D4" w14:textId="77777777" w:rsidR="005012A7" w:rsidRDefault="005012A7" w:rsidP="00166A24">
      <w:pPr>
        <w:numPr>
          <w:ilvl w:val="0"/>
          <w:numId w:val="40"/>
        </w:numPr>
        <w:rPr>
          <w:rStyle w:val="fontstyle01"/>
        </w:rPr>
      </w:pPr>
      <w:r>
        <w:rPr>
          <w:rStyle w:val="fontstyle01"/>
        </w:rPr>
        <w:t xml:space="preserve">Raton- </w:t>
      </w:r>
      <w:r w:rsidR="00166A24">
        <w:rPr>
          <w:rStyle w:val="fontstyle01"/>
        </w:rPr>
        <w:t xml:space="preserve">Jason Phillips Presenting- </w:t>
      </w:r>
      <w:r w:rsidR="00421B24">
        <w:rPr>
          <w:rStyle w:val="fontstyle01"/>
        </w:rPr>
        <w:t>Citywide Chipseal</w:t>
      </w:r>
    </w:p>
    <w:p w14:paraId="63684746" w14:textId="77777777" w:rsidR="00166A24" w:rsidRDefault="00166A24" w:rsidP="00166A24">
      <w:pPr>
        <w:ind w:left="720"/>
        <w:rPr>
          <w:rStyle w:val="fontstyle01"/>
        </w:rPr>
      </w:pPr>
      <w:r>
        <w:rPr>
          <w:rStyle w:val="fontstyle01"/>
        </w:rPr>
        <w:t>State Funding:</w:t>
      </w:r>
      <w:r w:rsidR="00673A9D">
        <w:rPr>
          <w:rStyle w:val="fontstyle01"/>
        </w:rPr>
        <w:t xml:space="preserve"> </w:t>
      </w:r>
      <w:r>
        <w:rPr>
          <w:rStyle w:val="fontstyle01"/>
        </w:rPr>
        <w:t>$</w:t>
      </w:r>
      <w:r w:rsidR="00421B24">
        <w:rPr>
          <w:rStyle w:val="fontstyle01"/>
        </w:rPr>
        <w:t>564</w:t>
      </w:r>
      <w:r>
        <w:rPr>
          <w:rStyle w:val="fontstyle01"/>
        </w:rPr>
        <w:t>,</w:t>
      </w:r>
      <w:r w:rsidR="00421B24">
        <w:rPr>
          <w:rStyle w:val="fontstyle01"/>
        </w:rPr>
        <w:t>52</w:t>
      </w:r>
      <w:r>
        <w:rPr>
          <w:rStyle w:val="fontstyle01"/>
        </w:rPr>
        <w:t>0</w:t>
      </w:r>
      <w:r w:rsidR="00421B24">
        <w:rPr>
          <w:rStyle w:val="fontstyle01"/>
        </w:rPr>
        <w:t>.78</w:t>
      </w:r>
      <w:r>
        <w:rPr>
          <w:rStyle w:val="fontstyle01"/>
        </w:rPr>
        <w:tab/>
        <w:t>Match:</w:t>
      </w:r>
      <w:r w:rsidR="0042466F">
        <w:rPr>
          <w:rStyle w:val="fontstyle01"/>
        </w:rPr>
        <w:t xml:space="preserve"> </w:t>
      </w:r>
      <w:r>
        <w:rPr>
          <w:rStyle w:val="fontstyle01"/>
        </w:rPr>
        <w:t>$</w:t>
      </w:r>
      <w:r w:rsidR="00421B24">
        <w:rPr>
          <w:rStyle w:val="fontstyle01"/>
        </w:rPr>
        <w:t>29,</w:t>
      </w:r>
      <w:r w:rsidR="004E790B">
        <w:rPr>
          <w:rStyle w:val="fontstyle01"/>
        </w:rPr>
        <w:t>711.62</w:t>
      </w:r>
      <w:r w:rsidR="00241190">
        <w:rPr>
          <w:rStyle w:val="fontstyle01"/>
        </w:rPr>
        <w:tab/>
      </w:r>
    </w:p>
    <w:p w14:paraId="3283359A" w14:textId="77777777" w:rsidR="00166A24" w:rsidRDefault="00166A24" w:rsidP="00166A24">
      <w:pPr>
        <w:ind w:left="720"/>
        <w:rPr>
          <w:rStyle w:val="fontstyle01"/>
        </w:rPr>
      </w:pPr>
    </w:p>
    <w:p w14:paraId="6EAC215F" w14:textId="77777777" w:rsidR="005012A7" w:rsidRDefault="005012A7" w:rsidP="00166A24">
      <w:pPr>
        <w:numPr>
          <w:ilvl w:val="0"/>
          <w:numId w:val="40"/>
        </w:numPr>
        <w:rPr>
          <w:rStyle w:val="fontstyle01"/>
        </w:rPr>
      </w:pPr>
      <w:r>
        <w:rPr>
          <w:rStyle w:val="fontstyle01"/>
        </w:rPr>
        <w:t>Raton- S</w:t>
      </w:r>
      <w:r w:rsidR="004E790B">
        <w:rPr>
          <w:rStyle w:val="fontstyle01"/>
        </w:rPr>
        <w:t>mall Bridge</w:t>
      </w:r>
      <w:r>
        <w:rPr>
          <w:rStyle w:val="fontstyle01"/>
        </w:rPr>
        <w:t>.</w:t>
      </w:r>
    </w:p>
    <w:p w14:paraId="5C891DD7" w14:textId="77777777" w:rsidR="00166A24" w:rsidRDefault="00166A24" w:rsidP="00166A24">
      <w:pPr>
        <w:ind w:left="720"/>
        <w:rPr>
          <w:rStyle w:val="fontstyle01"/>
        </w:rPr>
      </w:pPr>
      <w:r>
        <w:rPr>
          <w:rStyle w:val="fontstyle01"/>
        </w:rPr>
        <w:t>State Funding:</w:t>
      </w:r>
      <w:r w:rsidR="00673A9D">
        <w:rPr>
          <w:rStyle w:val="fontstyle01"/>
        </w:rPr>
        <w:t xml:space="preserve"> </w:t>
      </w:r>
      <w:r>
        <w:rPr>
          <w:rStyle w:val="fontstyle01"/>
        </w:rPr>
        <w:t>$</w:t>
      </w:r>
      <w:r w:rsidR="004E790B">
        <w:rPr>
          <w:rStyle w:val="fontstyle01"/>
        </w:rPr>
        <w:t>499,514.76</w:t>
      </w:r>
      <w:r>
        <w:rPr>
          <w:rStyle w:val="fontstyle01"/>
        </w:rPr>
        <w:tab/>
        <w:t>Match:</w:t>
      </w:r>
      <w:r w:rsidR="0042466F">
        <w:rPr>
          <w:rStyle w:val="fontstyle01"/>
        </w:rPr>
        <w:t xml:space="preserve"> </w:t>
      </w:r>
      <w:r>
        <w:rPr>
          <w:rStyle w:val="fontstyle01"/>
        </w:rPr>
        <w:t>$</w:t>
      </w:r>
      <w:r w:rsidR="004E790B">
        <w:rPr>
          <w:rStyle w:val="fontstyle01"/>
        </w:rPr>
        <w:t>26,290.25</w:t>
      </w:r>
      <w:r w:rsidR="00241190">
        <w:rPr>
          <w:rStyle w:val="fontstyle01"/>
        </w:rPr>
        <w:tab/>
      </w:r>
    </w:p>
    <w:p w14:paraId="134AA357" w14:textId="77777777" w:rsidR="00166A24" w:rsidRDefault="00166A24" w:rsidP="00166A24">
      <w:pPr>
        <w:ind w:left="720"/>
        <w:rPr>
          <w:rStyle w:val="fontstyle01"/>
        </w:rPr>
      </w:pPr>
    </w:p>
    <w:p w14:paraId="3168F91A" w14:textId="77777777" w:rsidR="005012A7" w:rsidRDefault="005012A7" w:rsidP="005012A7">
      <w:pPr>
        <w:rPr>
          <w:rStyle w:val="fontstyle01"/>
        </w:rPr>
      </w:pPr>
      <w:r>
        <w:rPr>
          <w:rStyle w:val="fontstyle01"/>
        </w:rPr>
        <w:t>Break for lunch</w:t>
      </w:r>
    </w:p>
    <w:p w14:paraId="232932A3" w14:textId="77777777" w:rsidR="00166A24" w:rsidRDefault="00166A24" w:rsidP="005012A7">
      <w:pPr>
        <w:rPr>
          <w:rStyle w:val="fontstyle01"/>
        </w:rPr>
      </w:pPr>
    </w:p>
    <w:p w14:paraId="7E886908" w14:textId="77777777" w:rsidR="005012A7" w:rsidRDefault="005012A7" w:rsidP="000C43AF">
      <w:pPr>
        <w:numPr>
          <w:ilvl w:val="0"/>
          <w:numId w:val="40"/>
        </w:numPr>
        <w:rPr>
          <w:rStyle w:val="fontstyle01"/>
        </w:rPr>
      </w:pPr>
      <w:r>
        <w:rPr>
          <w:rStyle w:val="fontstyle01"/>
        </w:rPr>
        <w:t xml:space="preserve">Roy- </w:t>
      </w:r>
      <w:r w:rsidR="000C43AF">
        <w:rPr>
          <w:rStyle w:val="fontstyle01"/>
        </w:rPr>
        <w:t>Richard Runyon Presenting on behalf-</w:t>
      </w:r>
      <w:r>
        <w:rPr>
          <w:rStyle w:val="fontstyle01"/>
        </w:rPr>
        <w:t>202</w:t>
      </w:r>
      <w:r w:rsidR="004E790B">
        <w:rPr>
          <w:rStyle w:val="fontstyle01"/>
        </w:rPr>
        <w:t>5</w:t>
      </w:r>
      <w:r>
        <w:rPr>
          <w:rStyle w:val="fontstyle01"/>
        </w:rPr>
        <w:t xml:space="preserve"> St Improvements</w:t>
      </w:r>
    </w:p>
    <w:p w14:paraId="52326598" w14:textId="77777777" w:rsidR="000C43AF" w:rsidRDefault="000C43AF" w:rsidP="000C43AF">
      <w:pPr>
        <w:ind w:left="720"/>
        <w:rPr>
          <w:rStyle w:val="fontstyle01"/>
        </w:rPr>
      </w:pPr>
      <w:r>
        <w:rPr>
          <w:rStyle w:val="fontstyle01"/>
        </w:rPr>
        <w:t>State Funding:</w:t>
      </w:r>
      <w:r w:rsidR="00520408">
        <w:rPr>
          <w:rStyle w:val="fontstyle01"/>
        </w:rPr>
        <w:t xml:space="preserve"> </w:t>
      </w:r>
      <w:r>
        <w:rPr>
          <w:rStyle w:val="fontstyle01"/>
        </w:rPr>
        <w:t>$</w:t>
      </w:r>
      <w:r w:rsidR="004E790B">
        <w:rPr>
          <w:rStyle w:val="fontstyle01"/>
        </w:rPr>
        <w:t>950,000.00</w:t>
      </w:r>
      <w:r>
        <w:rPr>
          <w:rStyle w:val="fontstyle01"/>
        </w:rPr>
        <w:tab/>
        <w:t>Match:</w:t>
      </w:r>
      <w:r w:rsidR="00520408">
        <w:rPr>
          <w:rStyle w:val="fontstyle01"/>
        </w:rPr>
        <w:t xml:space="preserve"> </w:t>
      </w:r>
      <w:r>
        <w:rPr>
          <w:rStyle w:val="fontstyle01"/>
        </w:rPr>
        <w:t>$</w:t>
      </w:r>
      <w:r w:rsidR="004E790B">
        <w:rPr>
          <w:rStyle w:val="fontstyle01"/>
        </w:rPr>
        <w:t>50,000.00</w:t>
      </w:r>
    </w:p>
    <w:p w14:paraId="727064A3" w14:textId="77777777" w:rsidR="000C43AF" w:rsidRDefault="000C43AF" w:rsidP="000C43AF">
      <w:pPr>
        <w:ind w:left="720"/>
        <w:rPr>
          <w:rStyle w:val="fontstyle01"/>
        </w:rPr>
      </w:pPr>
    </w:p>
    <w:p w14:paraId="5CD1BB0C" w14:textId="77777777" w:rsidR="00A8127A" w:rsidRDefault="005012A7" w:rsidP="004E790B">
      <w:pPr>
        <w:numPr>
          <w:ilvl w:val="0"/>
          <w:numId w:val="40"/>
        </w:numPr>
        <w:rPr>
          <w:rStyle w:val="fontstyle01"/>
        </w:rPr>
      </w:pPr>
      <w:r>
        <w:rPr>
          <w:rStyle w:val="fontstyle01"/>
        </w:rPr>
        <w:lastRenderedPageBreak/>
        <w:t>Roy-</w:t>
      </w:r>
      <w:r w:rsidR="004E790B">
        <w:rPr>
          <w:rStyle w:val="fontstyle01"/>
        </w:rPr>
        <w:t>4</w:t>
      </w:r>
      <w:r w:rsidR="004E790B" w:rsidRPr="004E790B">
        <w:rPr>
          <w:rStyle w:val="fontstyle01"/>
          <w:vertAlign w:val="superscript"/>
        </w:rPr>
        <w:t>th</w:t>
      </w:r>
      <w:r w:rsidR="004E790B">
        <w:rPr>
          <w:rStyle w:val="fontstyle01"/>
        </w:rPr>
        <w:t xml:space="preserve"> and Tyler Improvements</w:t>
      </w:r>
    </w:p>
    <w:p w14:paraId="7501A2AF" w14:textId="77777777" w:rsidR="004E790B" w:rsidRDefault="004E790B" w:rsidP="004E790B">
      <w:pPr>
        <w:ind w:left="720"/>
        <w:rPr>
          <w:rStyle w:val="fontstyle01"/>
        </w:rPr>
      </w:pPr>
      <w:r>
        <w:rPr>
          <w:rStyle w:val="fontstyle01"/>
        </w:rPr>
        <w:t>State Funding: $610, 850.00      Match: $32,150.00</w:t>
      </w:r>
    </w:p>
    <w:p w14:paraId="5ACAFFEB" w14:textId="77777777" w:rsidR="00A8127A" w:rsidRDefault="00A8127A" w:rsidP="00D128E2">
      <w:pPr>
        <w:rPr>
          <w:rStyle w:val="fontstyle01"/>
        </w:rPr>
      </w:pPr>
    </w:p>
    <w:p w14:paraId="38C8CD63" w14:textId="77777777" w:rsidR="005012A7" w:rsidRDefault="005012A7" w:rsidP="00A8127A">
      <w:pPr>
        <w:numPr>
          <w:ilvl w:val="0"/>
          <w:numId w:val="40"/>
        </w:numPr>
        <w:rPr>
          <w:rStyle w:val="fontstyle01"/>
        </w:rPr>
      </w:pPr>
      <w:r>
        <w:rPr>
          <w:rStyle w:val="fontstyle01"/>
        </w:rPr>
        <w:t>San Migue</w:t>
      </w:r>
      <w:r w:rsidR="00A8127A">
        <w:rPr>
          <w:rStyle w:val="fontstyle01"/>
        </w:rPr>
        <w:t>l</w:t>
      </w:r>
      <w:r>
        <w:rPr>
          <w:rStyle w:val="fontstyle01"/>
        </w:rPr>
        <w:t>-</w:t>
      </w:r>
      <w:r w:rsidR="00A8127A">
        <w:rPr>
          <w:rStyle w:val="fontstyle01"/>
        </w:rPr>
        <w:t xml:space="preserve"> </w:t>
      </w:r>
      <w:r w:rsidR="004E790B">
        <w:rPr>
          <w:rStyle w:val="fontstyle01"/>
        </w:rPr>
        <w:t>Harold Garcia</w:t>
      </w:r>
      <w:r w:rsidR="00A8127A">
        <w:rPr>
          <w:rStyle w:val="fontstyle01"/>
        </w:rPr>
        <w:t xml:space="preserve"> Presenting-</w:t>
      </w:r>
      <w:r>
        <w:rPr>
          <w:rStyle w:val="fontstyle01"/>
        </w:rPr>
        <w:t xml:space="preserve"> </w:t>
      </w:r>
      <w:r w:rsidR="004E790B">
        <w:rPr>
          <w:rStyle w:val="fontstyle01"/>
        </w:rPr>
        <w:t xml:space="preserve">A 14 Pork Chop Rd </w:t>
      </w:r>
    </w:p>
    <w:p w14:paraId="0A7C21D7" w14:textId="77777777" w:rsidR="00A8127A" w:rsidRDefault="00A8127A" w:rsidP="00A8127A">
      <w:pPr>
        <w:ind w:left="720"/>
        <w:rPr>
          <w:rStyle w:val="fontstyle01"/>
        </w:rPr>
      </w:pPr>
      <w:r>
        <w:rPr>
          <w:rStyle w:val="fontstyle01"/>
        </w:rPr>
        <w:t>State Funding:</w:t>
      </w:r>
      <w:r w:rsidR="0042466F">
        <w:rPr>
          <w:rStyle w:val="fontstyle01"/>
        </w:rPr>
        <w:t xml:space="preserve"> </w:t>
      </w:r>
      <w:r>
        <w:rPr>
          <w:rStyle w:val="fontstyle01"/>
        </w:rPr>
        <w:t>$7</w:t>
      </w:r>
      <w:r w:rsidR="00D128E2">
        <w:rPr>
          <w:rStyle w:val="fontstyle01"/>
        </w:rPr>
        <w:t>79,150.56</w:t>
      </w:r>
      <w:r>
        <w:rPr>
          <w:rStyle w:val="fontstyle01"/>
        </w:rPr>
        <w:tab/>
        <w:t>Match:</w:t>
      </w:r>
      <w:r w:rsidR="0042466F">
        <w:rPr>
          <w:rStyle w:val="fontstyle01"/>
        </w:rPr>
        <w:t xml:space="preserve"> </w:t>
      </w:r>
      <w:r>
        <w:rPr>
          <w:rStyle w:val="fontstyle01"/>
        </w:rPr>
        <w:t>$</w:t>
      </w:r>
      <w:r w:rsidR="00D128E2">
        <w:rPr>
          <w:rStyle w:val="fontstyle01"/>
        </w:rPr>
        <w:t>41,007.92</w:t>
      </w:r>
    </w:p>
    <w:p w14:paraId="572AE489" w14:textId="77777777" w:rsidR="00A8127A" w:rsidRDefault="00A8127A" w:rsidP="00A8127A">
      <w:pPr>
        <w:ind w:left="720"/>
        <w:rPr>
          <w:rStyle w:val="fontstyle01"/>
        </w:rPr>
      </w:pPr>
    </w:p>
    <w:p w14:paraId="238E34C9" w14:textId="77777777" w:rsidR="005012A7" w:rsidRDefault="005012A7" w:rsidP="00A8127A">
      <w:pPr>
        <w:numPr>
          <w:ilvl w:val="0"/>
          <w:numId w:val="40"/>
        </w:numPr>
        <w:rPr>
          <w:rStyle w:val="fontstyle01"/>
        </w:rPr>
      </w:pPr>
      <w:r>
        <w:rPr>
          <w:rStyle w:val="fontstyle01"/>
        </w:rPr>
        <w:t>San Miguel- La Liendre Rd &amp; Cinder Rd</w:t>
      </w:r>
    </w:p>
    <w:p w14:paraId="218BD4C5" w14:textId="77777777" w:rsidR="00A8127A" w:rsidRDefault="00A8127A" w:rsidP="00A8127A">
      <w:pPr>
        <w:ind w:left="720"/>
        <w:rPr>
          <w:rStyle w:val="fontstyle01"/>
        </w:rPr>
      </w:pPr>
      <w:r>
        <w:rPr>
          <w:rStyle w:val="fontstyle01"/>
        </w:rPr>
        <w:t>State Funding:</w:t>
      </w:r>
      <w:r w:rsidR="0042466F">
        <w:rPr>
          <w:rStyle w:val="fontstyle01"/>
        </w:rPr>
        <w:t xml:space="preserve"> </w:t>
      </w:r>
      <w:r>
        <w:rPr>
          <w:rStyle w:val="fontstyle01"/>
        </w:rPr>
        <w:t>$</w:t>
      </w:r>
      <w:r w:rsidR="00D128E2">
        <w:rPr>
          <w:rStyle w:val="fontstyle01"/>
        </w:rPr>
        <w:t>1,662,390.39</w:t>
      </w:r>
      <w:r>
        <w:rPr>
          <w:rStyle w:val="fontstyle01"/>
        </w:rPr>
        <w:tab/>
        <w:t>Match:</w:t>
      </w:r>
      <w:r w:rsidR="0042466F">
        <w:rPr>
          <w:rStyle w:val="fontstyle01"/>
        </w:rPr>
        <w:t xml:space="preserve"> </w:t>
      </w:r>
      <w:r>
        <w:rPr>
          <w:rStyle w:val="fontstyle01"/>
        </w:rPr>
        <w:t>$</w:t>
      </w:r>
      <w:r w:rsidR="00D128E2">
        <w:rPr>
          <w:rStyle w:val="fontstyle01"/>
        </w:rPr>
        <w:t>87,494.23</w:t>
      </w:r>
    </w:p>
    <w:p w14:paraId="0C6E4390" w14:textId="77777777" w:rsidR="002C6315" w:rsidRDefault="002C6315" w:rsidP="00D128E2">
      <w:pPr>
        <w:rPr>
          <w:rStyle w:val="fontstyle01"/>
        </w:rPr>
      </w:pPr>
    </w:p>
    <w:p w14:paraId="7D22B56A" w14:textId="77777777" w:rsidR="005012A7" w:rsidRDefault="005012A7" w:rsidP="002C6315">
      <w:pPr>
        <w:numPr>
          <w:ilvl w:val="0"/>
          <w:numId w:val="40"/>
        </w:numPr>
        <w:rPr>
          <w:rStyle w:val="fontstyle01"/>
        </w:rPr>
      </w:pPr>
      <w:r>
        <w:rPr>
          <w:rStyle w:val="fontstyle01"/>
        </w:rPr>
        <w:t>Santa Rosa-</w:t>
      </w:r>
      <w:r w:rsidR="002C6315">
        <w:rPr>
          <w:rStyle w:val="fontstyle01"/>
        </w:rPr>
        <w:t xml:space="preserve">Heather Dostie </w:t>
      </w:r>
      <w:r w:rsidR="00457150">
        <w:rPr>
          <w:rStyle w:val="fontstyle01"/>
        </w:rPr>
        <w:t xml:space="preserve">&amp; Stephen Farmer </w:t>
      </w:r>
      <w:r w:rsidR="002C6315">
        <w:rPr>
          <w:rStyle w:val="fontstyle01"/>
        </w:rPr>
        <w:t>Presenting-</w:t>
      </w:r>
      <w:r w:rsidR="00457150">
        <w:rPr>
          <w:rStyle w:val="fontstyle01"/>
        </w:rPr>
        <w:t xml:space="preserve"> 5</w:t>
      </w:r>
      <w:r w:rsidR="00457150" w:rsidRPr="00457150">
        <w:rPr>
          <w:rStyle w:val="fontstyle01"/>
          <w:vertAlign w:val="superscript"/>
        </w:rPr>
        <w:t>th</w:t>
      </w:r>
      <w:r w:rsidR="00457150">
        <w:rPr>
          <w:rStyle w:val="fontstyle01"/>
        </w:rPr>
        <w:t xml:space="preserve"> </w:t>
      </w:r>
      <w:r>
        <w:rPr>
          <w:rStyle w:val="fontstyle01"/>
        </w:rPr>
        <w:t xml:space="preserve">Street </w:t>
      </w:r>
      <w:r w:rsidR="00457150">
        <w:rPr>
          <w:rStyle w:val="fontstyle01"/>
        </w:rPr>
        <w:t>Reconstruction</w:t>
      </w:r>
      <w:r w:rsidR="00673A9D">
        <w:rPr>
          <w:rStyle w:val="fontstyle01"/>
        </w:rPr>
        <w:t xml:space="preserve"> </w:t>
      </w:r>
    </w:p>
    <w:p w14:paraId="37969600" w14:textId="77777777" w:rsidR="002C6315" w:rsidRDefault="002C6315" w:rsidP="002C6315">
      <w:pPr>
        <w:ind w:left="720"/>
        <w:rPr>
          <w:rStyle w:val="fontstyle01"/>
        </w:rPr>
      </w:pPr>
      <w:r>
        <w:rPr>
          <w:rStyle w:val="fontstyle01"/>
        </w:rPr>
        <w:t>State Funding:</w:t>
      </w:r>
      <w:r w:rsidR="0042466F">
        <w:rPr>
          <w:rStyle w:val="fontstyle01"/>
        </w:rPr>
        <w:t xml:space="preserve"> </w:t>
      </w:r>
      <w:r>
        <w:rPr>
          <w:rStyle w:val="fontstyle01"/>
        </w:rPr>
        <w:t>$1,</w:t>
      </w:r>
      <w:r w:rsidR="00457150">
        <w:rPr>
          <w:rStyle w:val="fontstyle01"/>
        </w:rPr>
        <w:t>184,638.60</w:t>
      </w:r>
      <w:r>
        <w:rPr>
          <w:rStyle w:val="fontstyle01"/>
        </w:rPr>
        <w:tab/>
        <w:t>Match:</w:t>
      </w:r>
      <w:r w:rsidR="0042466F">
        <w:rPr>
          <w:rStyle w:val="fontstyle01"/>
        </w:rPr>
        <w:t xml:space="preserve"> </w:t>
      </w:r>
      <w:r>
        <w:rPr>
          <w:rStyle w:val="fontstyle01"/>
        </w:rPr>
        <w:t>$</w:t>
      </w:r>
      <w:r w:rsidR="00457150">
        <w:rPr>
          <w:rStyle w:val="fontstyle01"/>
        </w:rPr>
        <w:t>62,349.40</w:t>
      </w:r>
    </w:p>
    <w:p w14:paraId="27054675" w14:textId="77777777" w:rsidR="002C6315" w:rsidRDefault="002C6315" w:rsidP="002C6315">
      <w:pPr>
        <w:ind w:left="720"/>
        <w:rPr>
          <w:rStyle w:val="fontstyle01"/>
        </w:rPr>
      </w:pPr>
    </w:p>
    <w:p w14:paraId="106CC2C9" w14:textId="77777777" w:rsidR="005012A7" w:rsidRDefault="005012A7" w:rsidP="002C6315">
      <w:pPr>
        <w:numPr>
          <w:ilvl w:val="0"/>
          <w:numId w:val="40"/>
        </w:numPr>
        <w:rPr>
          <w:rStyle w:val="fontstyle01"/>
        </w:rPr>
      </w:pPr>
      <w:r>
        <w:rPr>
          <w:rStyle w:val="fontstyle01"/>
        </w:rPr>
        <w:t xml:space="preserve">Santa Rosa- </w:t>
      </w:r>
      <w:r w:rsidR="00457150">
        <w:rPr>
          <w:rStyle w:val="fontstyle01"/>
        </w:rPr>
        <w:t xml:space="preserve">Pecos Ave Improvements </w:t>
      </w:r>
    </w:p>
    <w:p w14:paraId="3779490D" w14:textId="77777777" w:rsidR="00673A9D" w:rsidRDefault="002C6315" w:rsidP="00520408">
      <w:pPr>
        <w:ind w:left="720"/>
        <w:rPr>
          <w:rStyle w:val="fontstyle01"/>
        </w:rPr>
      </w:pPr>
      <w:r>
        <w:rPr>
          <w:rStyle w:val="fontstyle01"/>
        </w:rPr>
        <w:t>State Funding:</w:t>
      </w:r>
      <w:r w:rsidR="0042466F">
        <w:rPr>
          <w:rStyle w:val="fontstyle01"/>
        </w:rPr>
        <w:t xml:space="preserve"> </w:t>
      </w:r>
      <w:r>
        <w:rPr>
          <w:rStyle w:val="fontstyle01"/>
        </w:rPr>
        <w:t>$1,</w:t>
      </w:r>
      <w:r w:rsidR="00457150">
        <w:rPr>
          <w:rStyle w:val="fontstyle01"/>
        </w:rPr>
        <w:t>409,981.45</w:t>
      </w:r>
      <w:r>
        <w:rPr>
          <w:rStyle w:val="fontstyle01"/>
        </w:rPr>
        <w:tab/>
        <w:t>Match:</w:t>
      </w:r>
      <w:r w:rsidR="0042466F">
        <w:rPr>
          <w:rStyle w:val="fontstyle01"/>
        </w:rPr>
        <w:t xml:space="preserve"> </w:t>
      </w:r>
      <w:r>
        <w:rPr>
          <w:rStyle w:val="fontstyle01"/>
        </w:rPr>
        <w:t>$</w:t>
      </w:r>
      <w:r w:rsidR="00457150">
        <w:rPr>
          <w:rStyle w:val="fontstyle01"/>
        </w:rPr>
        <w:t>74,209.55</w:t>
      </w:r>
    </w:p>
    <w:p w14:paraId="42F43BC2" w14:textId="77777777" w:rsidR="002C6315" w:rsidRDefault="002C6315" w:rsidP="002C6315">
      <w:pPr>
        <w:ind w:left="720"/>
        <w:rPr>
          <w:rStyle w:val="fontstyle01"/>
        </w:rPr>
      </w:pPr>
    </w:p>
    <w:p w14:paraId="2EA5589F" w14:textId="77777777" w:rsidR="005012A7" w:rsidRDefault="005012A7" w:rsidP="002C6315">
      <w:pPr>
        <w:numPr>
          <w:ilvl w:val="0"/>
          <w:numId w:val="40"/>
        </w:numPr>
        <w:rPr>
          <w:rStyle w:val="fontstyle01"/>
        </w:rPr>
      </w:pPr>
      <w:r>
        <w:rPr>
          <w:rStyle w:val="fontstyle01"/>
        </w:rPr>
        <w:t xml:space="preserve">Santa Rosa- </w:t>
      </w:r>
      <w:r w:rsidR="00457150">
        <w:rPr>
          <w:rStyle w:val="fontstyle01"/>
        </w:rPr>
        <w:t>Smith</w:t>
      </w:r>
      <w:r>
        <w:rPr>
          <w:rStyle w:val="fontstyle01"/>
        </w:rPr>
        <w:t xml:space="preserve"> </w:t>
      </w:r>
      <w:r w:rsidR="00457150">
        <w:rPr>
          <w:rStyle w:val="fontstyle01"/>
        </w:rPr>
        <w:t>St</w:t>
      </w:r>
      <w:r>
        <w:rPr>
          <w:rStyle w:val="fontstyle01"/>
        </w:rPr>
        <w:t>. Improvements</w:t>
      </w:r>
    </w:p>
    <w:p w14:paraId="184588C2" w14:textId="77777777" w:rsidR="002C6315" w:rsidRDefault="002C6315" w:rsidP="002C6315">
      <w:pPr>
        <w:ind w:left="720"/>
        <w:rPr>
          <w:rStyle w:val="fontstyle01"/>
        </w:rPr>
      </w:pPr>
      <w:r>
        <w:rPr>
          <w:rStyle w:val="fontstyle01"/>
        </w:rPr>
        <w:t>State Funding:</w:t>
      </w:r>
      <w:r w:rsidR="0042466F">
        <w:rPr>
          <w:rStyle w:val="fontstyle01"/>
        </w:rPr>
        <w:t xml:space="preserve"> </w:t>
      </w:r>
      <w:r>
        <w:rPr>
          <w:rStyle w:val="fontstyle01"/>
        </w:rPr>
        <w:t>$1,4</w:t>
      </w:r>
      <w:r w:rsidR="00457150">
        <w:rPr>
          <w:rStyle w:val="fontstyle01"/>
        </w:rPr>
        <w:t>40,783.30</w:t>
      </w:r>
      <w:r>
        <w:rPr>
          <w:rStyle w:val="fontstyle01"/>
        </w:rPr>
        <w:tab/>
        <w:t>Match:</w:t>
      </w:r>
      <w:r w:rsidR="0042466F">
        <w:rPr>
          <w:rStyle w:val="fontstyle01"/>
        </w:rPr>
        <w:t xml:space="preserve"> </w:t>
      </w:r>
      <w:r>
        <w:rPr>
          <w:rStyle w:val="fontstyle01"/>
        </w:rPr>
        <w:t>$7</w:t>
      </w:r>
      <w:r w:rsidR="00457150">
        <w:rPr>
          <w:rStyle w:val="fontstyle01"/>
        </w:rPr>
        <w:t>5,830.70</w:t>
      </w:r>
    </w:p>
    <w:p w14:paraId="3E9C2868" w14:textId="77777777" w:rsidR="002C6315" w:rsidRDefault="002C6315" w:rsidP="002C6315">
      <w:pPr>
        <w:ind w:left="720"/>
        <w:rPr>
          <w:rStyle w:val="fontstyle01"/>
        </w:rPr>
      </w:pPr>
    </w:p>
    <w:p w14:paraId="07C704E3" w14:textId="77777777" w:rsidR="005012A7" w:rsidRDefault="005012A7" w:rsidP="002C6315">
      <w:pPr>
        <w:numPr>
          <w:ilvl w:val="0"/>
          <w:numId w:val="40"/>
        </w:numPr>
        <w:rPr>
          <w:rStyle w:val="fontstyle01"/>
        </w:rPr>
      </w:pPr>
      <w:r>
        <w:rPr>
          <w:rStyle w:val="fontstyle01"/>
        </w:rPr>
        <w:t xml:space="preserve">Springer- </w:t>
      </w:r>
      <w:r w:rsidR="002C6315">
        <w:rPr>
          <w:rStyle w:val="fontstyle01"/>
        </w:rPr>
        <w:t>Shawn Jeffrey Presenting-</w:t>
      </w:r>
      <w:r>
        <w:rPr>
          <w:rStyle w:val="fontstyle01"/>
        </w:rPr>
        <w:t>Downtown Inf Rec</w:t>
      </w:r>
    </w:p>
    <w:p w14:paraId="7913298A" w14:textId="77777777" w:rsidR="002C6315" w:rsidRDefault="002C6315" w:rsidP="002C6315">
      <w:pPr>
        <w:ind w:left="720"/>
        <w:rPr>
          <w:rStyle w:val="fontstyle01"/>
        </w:rPr>
      </w:pPr>
      <w:r>
        <w:rPr>
          <w:rStyle w:val="fontstyle01"/>
        </w:rPr>
        <w:t>State Funding:</w:t>
      </w:r>
      <w:r w:rsidR="0042466F">
        <w:rPr>
          <w:rStyle w:val="fontstyle01"/>
        </w:rPr>
        <w:t xml:space="preserve"> </w:t>
      </w:r>
      <w:r>
        <w:rPr>
          <w:rStyle w:val="fontstyle01"/>
        </w:rPr>
        <w:t>$</w:t>
      </w:r>
      <w:r w:rsidR="00457150">
        <w:rPr>
          <w:rStyle w:val="fontstyle01"/>
        </w:rPr>
        <w:t>2,245,493.29</w:t>
      </w:r>
      <w:r>
        <w:rPr>
          <w:rStyle w:val="fontstyle01"/>
        </w:rPr>
        <w:tab/>
        <w:t>Match:</w:t>
      </w:r>
      <w:r w:rsidR="00D128E2">
        <w:rPr>
          <w:rStyle w:val="fontstyle01"/>
        </w:rPr>
        <w:t xml:space="preserve"> </w:t>
      </w:r>
      <w:r>
        <w:rPr>
          <w:rStyle w:val="fontstyle01"/>
        </w:rPr>
        <w:t>$</w:t>
      </w:r>
      <w:r w:rsidR="00457150">
        <w:rPr>
          <w:rStyle w:val="fontstyle01"/>
        </w:rPr>
        <w:t>118,183.86</w:t>
      </w:r>
    </w:p>
    <w:p w14:paraId="6F2D925C" w14:textId="77777777" w:rsidR="002C6315" w:rsidRDefault="002C6315" w:rsidP="002C6315">
      <w:pPr>
        <w:ind w:left="720"/>
        <w:rPr>
          <w:rStyle w:val="fontstyle01"/>
        </w:rPr>
      </w:pPr>
    </w:p>
    <w:p w14:paraId="4254BDBF" w14:textId="77777777" w:rsidR="005012A7" w:rsidRDefault="005012A7" w:rsidP="002C6315">
      <w:pPr>
        <w:numPr>
          <w:ilvl w:val="0"/>
          <w:numId w:val="40"/>
        </w:numPr>
        <w:rPr>
          <w:rStyle w:val="fontstyle01"/>
        </w:rPr>
      </w:pPr>
      <w:r>
        <w:rPr>
          <w:rStyle w:val="fontstyle01"/>
        </w:rPr>
        <w:t>Tucumcari-</w:t>
      </w:r>
      <w:r w:rsidR="002C6315">
        <w:rPr>
          <w:rStyle w:val="fontstyle01"/>
        </w:rPr>
        <w:t>Ralph Lopez Presenting-</w:t>
      </w:r>
      <w:r>
        <w:rPr>
          <w:rStyle w:val="fontstyle01"/>
        </w:rPr>
        <w:t>Tucumcari 3rd St/Water Imp</w:t>
      </w:r>
      <w:r w:rsidR="00673A9D">
        <w:rPr>
          <w:rStyle w:val="fontstyle01"/>
        </w:rPr>
        <w:t xml:space="preserve"> </w:t>
      </w:r>
    </w:p>
    <w:p w14:paraId="480018A2" w14:textId="77777777" w:rsidR="002C6315" w:rsidRDefault="002C6315" w:rsidP="00673A9D">
      <w:pPr>
        <w:ind w:left="720"/>
        <w:rPr>
          <w:rStyle w:val="fontstyle01"/>
        </w:rPr>
      </w:pPr>
      <w:r>
        <w:rPr>
          <w:rStyle w:val="fontstyle01"/>
        </w:rPr>
        <w:t>State Funding:</w:t>
      </w:r>
      <w:r w:rsidR="0042466F">
        <w:rPr>
          <w:rStyle w:val="fontstyle01"/>
        </w:rPr>
        <w:t xml:space="preserve"> </w:t>
      </w:r>
      <w:r>
        <w:rPr>
          <w:rStyle w:val="fontstyle01"/>
        </w:rPr>
        <w:t>$1,</w:t>
      </w:r>
      <w:r w:rsidR="003708F2">
        <w:rPr>
          <w:rStyle w:val="fontstyle01"/>
        </w:rPr>
        <w:t>530,313.88</w:t>
      </w:r>
      <w:r>
        <w:rPr>
          <w:rStyle w:val="fontstyle01"/>
        </w:rPr>
        <w:tab/>
        <w:t>Match:</w:t>
      </w:r>
      <w:r w:rsidR="0042466F">
        <w:rPr>
          <w:rStyle w:val="fontstyle01"/>
        </w:rPr>
        <w:t xml:space="preserve"> </w:t>
      </w:r>
      <w:r>
        <w:rPr>
          <w:rStyle w:val="fontstyle01"/>
        </w:rPr>
        <w:t>$</w:t>
      </w:r>
      <w:r w:rsidR="003708F2">
        <w:rPr>
          <w:rStyle w:val="fontstyle01"/>
        </w:rPr>
        <w:t>80,542.84</w:t>
      </w:r>
      <w:r w:rsidR="00AA6DCB">
        <w:rPr>
          <w:rStyle w:val="fontstyle01"/>
        </w:rPr>
        <w:tab/>
      </w:r>
    </w:p>
    <w:p w14:paraId="46BDED4C" w14:textId="77777777" w:rsidR="002C6315" w:rsidRDefault="002C6315" w:rsidP="002C6315">
      <w:pPr>
        <w:ind w:left="720"/>
        <w:rPr>
          <w:rStyle w:val="fontstyle01"/>
        </w:rPr>
      </w:pPr>
    </w:p>
    <w:p w14:paraId="7F454C68" w14:textId="77777777" w:rsidR="005012A7" w:rsidRDefault="005012A7" w:rsidP="002C6315">
      <w:pPr>
        <w:numPr>
          <w:ilvl w:val="0"/>
          <w:numId w:val="40"/>
        </w:numPr>
        <w:rPr>
          <w:rStyle w:val="fontstyle01"/>
        </w:rPr>
      </w:pPr>
      <w:r>
        <w:rPr>
          <w:rStyle w:val="fontstyle01"/>
        </w:rPr>
        <w:t>Tucumcari- Tucumcari 4th St/Water Imp</w:t>
      </w:r>
    </w:p>
    <w:p w14:paraId="20911CC8" w14:textId="77777777" w:rsidR="002C6315" w:rsidRDefault="002C6315" w:rsidP="002C6315">
      <w:pPr>
        <w:ind w:left="720"/>
        <w:rPr>
          <w:rStyle w:val="fontstyle01"/>
        </w:rPr>
      </w:pPr>
      <w:r>
        <w:rPr>
          <w:rStyle w:val="fontstyle01"/>
        </w:rPr>
        <w:t>State Funding:</w:t>
      </w:r>
      <w:r w:rsidR="0042466F">
        <w:rPr>
          <w:rStyle w:val="fontstyle01"/>
        </w:rPr>
        <w:t xml:space="preserve"> </w:t>
      </w:r>
      <w:r>
        <w:rPr>
          <w:rStyle w:val="fontstyle01"/>
        </w:rPr>
        <w:t>$1,</w:t>
      </w:r>
      <w:r w:rsidR="003708F2">
        <w:rPr>
          <w:rStyle w:val="fontstyle01"/>
        </w:rPr>
        <w:t>530,313.88</w:t>
      </w:r>
      <w:r>
        <w:rPr>
          <w:rStyle w:val="fontstyle01"/>
        </w:rPr>
        <w:tab/>
        <w:t>Match:</w:t>
      </w:r>
      <w:r w:rsidR="0042466F">
        <w:rPr>
          <w:rStyle w:val="fontstyle01"/>
        </w:rPr>
        <w:t xml:space="preserve"> </w:t>
      </w:r>
      <w:r>
        <w:rPr>
          <w:rStyle w:val="fontstyle01"/>
        </w:rPr>
        <w:t>$7</w:t>
      </w:r>
      <w:r w:rsidR="003708F2">
        <w:rPr>
          <w:rStyle w:val="fontstyle01"/>
        </w:rPr>
        <w:t>9,602.05</w:t>
      </w:r>
    </w:p>
    <w:p w14:paraId="7A09E6D1" w14:textId="77777777" w:rsidR="007A04E7" w:rsidRDefault="007A04E7" w:rsidP="003708F2">
      <w:pPr>
        <w:rPr>
          <w:rStyle w:val="fontstyle01"/>
        </w:rPr>
      </w:pPr>
    </w:p>
    <w:p w14:paraId="68E8C8AC" w14:textId="77777777" w:rsidR="005012A7" w:rsidRDefault="003708F2" w:rsidP="007A04E7">
      <w:pPr>
        <w:numPr>
          <w:ilvl w:val="0"/>
          <w:numId w:val="40"/>
        </w:numPr>
        <w:rPr>
          <w:rStyle w:val="fontstyle01"/>
        </w:rPr>
      </w:pPr>
      <w:bookmarkStart w:id="3" w:name="_Hlk199762697"/>
      <w:r>
        <w:rPr>
          <w:rStyle w:val="fontstyle01"/>
        </w:rPr>
        <w:t>Union</w:t>
      </w:r>
      <w:r w:rsidR="005012A7">
        <w:rPr>
          <w:rStyle w:val="fontstyle01"/>
        </w:rPr>
        <w:t xml:space="preserve"> County- </w:t>
      </w:r>
      <w:r>
        <w:rPr>
          <w:rStyle w:val="fontstyle01"/>
        </w:rPr>
        <w:t>Clay Kiesling and Bran</w:t>
      </w:r>
      <w:r w:rsidR="00754125">
        <w:rPr>
          <w:rStyle w:val="fontstyle01"/>
        </w:rPr>
        <w:t>dy Thompson</w:t>
      </w:r>
      <w:r w:rsidR="007A04E7">
        <w:rPr>
          <w:rStyle w:val="fontstyle01"/>
        </w:rPr>
        <w:t xml:space="preserve"> Presenting-</w:t>
      </w:r>
      <w:r w:rsidR="00754125">
        <w:rPr>
          <w:rStyle w:val="fontstyle01"/>
        </w:rPr>
        <w:t xml:space="preserve"> Sand Draw</w:t>
      </w:r>
    </w:p>
    <w:p w14:paraId="45676C4A" w14:textId="77777777" w:rsidR="007A04E7" w:rsidRDefault="007A04E7" w:rsidP="007A04E7">
      <w:pPr>
        <w:ind w:left="720"/>
        <w:rPr>
          <w:rStyle w:val="fontstyle01"/>
        </w:rPr>
      </w:pPr>
      <w:r>
        <w:rPr>
          <w:rStyle w:val="fontstyle01"/>
        </w:rPr>
        <w:t>State Funding:</w:t>
      </w:r>
      <w:r w:rsidR="0042466F">
        <w:rPr>
          <w:rStyle w:val="fontstyle01"/>
        </w:rPr>
        <w:t xml:space="preserve"> </w:t>
      </w:r>
      <w:r>
        <w:rPr>
          <w:rStyle w:val="fontstyle01"/>
        </w:rPr>
        <w:t>$</w:t>
      </w:r>
      <w:r w:rsidR="00754125">
        <w:rPr>
          <w:rStyle w:val="fontstyle01"/>
        </w:rPr>
        <w:t>271,795.00</w:t>
      </w:r>
      <w:r>
        <w:rPr>
          <w:rStyle w:val="fontstyle01"/>
        </w:rPr>
        <w:tab/>
        <w:t>Match:</w:t>
      </w:r>
      <w:r w:rsidR="0042466F">
        <w:rPr>
          <w:rStyle w:val="fontstyle01"/>
        </w:rPr>
        <w:t xml:space="preserve"> </w:t>
      </w:r>
      <w:r>
        <w:rPr>
          <w:rStyle w:val="fontstyle01"/>
        </w:rPr>
        <w:t>$</w:t>
      </w:r>
      <w:r w:rsidR="00754125">
        <w:rPr>
          <w:rStyle w:val="fontstyle01"/>
        </w:rPr>
        <w:t>14,305.00</w:t>
      </w:r>
      <w:r w:rsidR="00AA6DCB">
        <w:rPr>
          <w:rStyle w:val="fontstyle01"/>
        </w:rPr>
        <w:tab/>
      </w:r>
    </w:p>
    <w:bookmarkEnd w:id="3"/>
    <w:p w14:paraId="2BB22BC0" w14:textId="77777777" w:rsidR="007A04E7" w:rsidRDefault="007A04E7" w:rsidP="007A04E7">
      <w:pPr>
        <w:ind w:left="720"/>
        <w:rPr>
          <w:rStyle w:val="fontstyle01"/>
        </w:rPr>
      </w:pPr>
    </w:p>
    <w:p w14:paraId="6D45288F" w14:textId="77777777" w:rsidR="005012A7" w:rsidRDefault="003708F2" w:rsidP="007A04E7">
      <w:pPr>
        <w:numPr>
          <w:ilvl w:val="0"/>
          <w:numId w:val="40"/>
        </w:numPr>
        <w:rPr>
          <w:rStyle w:val="fontstyle01"/>
        </w:rPr>
      </w:pPr>
      <w:bookmarkStart w:id="4" w:name="_Hlk199762806"/>
      <w:r>
        <w:rPr>
          <w:rStyle w:val="fontstyle01"/>
        </w:rPr>
        <w:t>Union</w:t>
      </w:r>
      <w:r w:rsidR="005012A7">
        <w:rPr>
          <w:rStyle w:val="fontstyle01"/>
        </w:rPr>
        <w:t xml:space="preserve"> County- </w:t>
      </w:r>
      <w:r w:rsidR="00754125">
        <w:rPr>
          <w:rStyle w:val="fontstyle01"/>
        </w:rPr>
        <w:t>David’s Place</w:t>
      </w:r>
    </w:p>
    <w:p w14:paraId="1131DE8D" w14:textId="77777777" w:rsidR="007A04E7" w:rsidRDefault="007A04E7" w:rsidP="007A04E7">
      <w:pPr>
        <w:ind w:left="720"/>
        <w:rPr>
          <w:rStyle w:val="fontstyle01"/>
        </w:rPr>
      </w:pPr>
      <w:r>
        <w:rPr>
          <w:rStyle w:val="fontstyle01"/>
        </w:rPr>
        <w:t>State Funding:</w:t>
      </w:r>
      <w:r w:rsidR="0042466F">
        <w:rPr>
          <w:rStyle w:val="fontstyle01"/>
        </w:rPr>
        <w:t xml:space="preserve"> </w:t>
      </w:r>
      <w:r>
        <w:rPr>
          <w:rStyle w:val="fontstyle01"/>
        </w:rPr>
        <w:t>$</w:t>
      </w:r>
      <w:r w:rsidR="00754125">
        <w:rPr>
          <w:rStyle w:val="fontstyle01"/>
        </w:rPr>
        <w:t>475,000.00</w:t>
      </w:r>
      <w:r>
        <w:rPr>
          <w:rStyle w:val="fontstyle01"/>
        </w:rPr>
        <w:tab/>
        <w:t>Match:</w:t>
      </w:r>
      <w:r w:rsidR="0042466F">
        <w:rPr>
          <w:rStyle w:val="fontstyle01"/>
        </w:rPr>
        <w:t xml:space="preserve"> </w:t>
      </w:r>
      <w:r>
        <w:rPr>
          <w:rStyle w:val="fontstyle01"/>
        </w:rPr>
        <w:t>$</w:t>
      </w:r>
      <w:r w:rsidR="00754125">
        <w:rPr>
          <w:rStyle w:val="fontstyle01"/>
        </w:rPr>
        <w:t>25,000.00</w:t>
      </w:r>
    </w:p>
    <w:bookmarkEnd w:id="4"/>
    <w:p w14:paraId="41339094" w14:textId="77777777" w:rsidR="007A04E7" w:rsidRDefault="007A04E7" w:rsidP="007A04E7">
      <w:pPr>
        <w:ind w:left="720"/>
        <w:rPr>
          <w:rStyle w:val="fontstyle01"/>
        </w:rPr>
      </w:pPr>
    </w:p>
    <w:p w14:paraId="723E50EF" w14:textId="77777777" w:rsidR="00754125" w:rsidRDefault="00754125" w:rsidP="00754125">
      <w:pPr>
        <w:numPr>
          <w:ilvl w:val="0"/>
          <w:numId w:val="40"/>
        </w:numPr>
        <w:rPr>
          <w:rStyle w:val="fontstyle01"/>
        </w:rPr>
      </w:pPr>
      <w:r>
        <w:rPr>
          <w:rStyle w:val="fontstyle01"/>
        </w:rPr>
        <w:t>Union County- Clapham Rd</w:t>
      </w:r>
    </w:p>
    <w:p w14:paraId="5BB3D27D" w14:textId="77777777" w:rsidR="00754125" w:rsidRPr="00D71A16" w:rsidRDefault="00754125" w:rsidP="00754125">
      <w:pPr>
        <w:ind w:left="720"/>
        <w:rPr>
          <w:rFonts w:ascii="Garamond" w:hAnsi="Garamond"/>
          <w:b/>
        </w:rPr>
      </w:pPr>
      <w:r>
        <w:rPr>
          <w:rStyle w:val="fontstyle01"/>
        </w:rPr>
        <w:t>State Funding: $256,500.00</w:t>
      </w:r>
      <w:r>
        <w:rPr>
          <w:rStyle w:val="fontstyle01"/>
        </w:rPr>
        <w:tab/>
        <w:t>Match: $13,500.00</w:t>
      </w:r>
    </w:p>
    <w:p w14:paraId="1C9EF462" w14:textId="77777777" w:rsidR="00754125" w:rsidRDefault="00754125" w:rsidP="00754125">
      <w:pPr>
        <w:ind w:left="720"/>
        <w:rPr>
          <w:rStyle w:val="fontstyle01"/>
        </w:rPr>
      </w:pPr>
    </w:p>
    <w:p w14:paraId="19120774" w14:textId="77777777" w:rsidR="00D71A16" w:rsidRDefault="003708F2" w:rsidP="007A04E7">
      <w:pPr>
        <w:numPr>
          <w:ilvl w:val="0"/>
          <w:numId w:val="40"/>
        </w:numPr>
        <w:rPr>
          <w:rStyle w:val="fontstyle01"/>
        </w:rPr>
      </w:pPr>
      <w:r>
        <w:rPr>
          <w:rStyle w:val="fontstyle01"/>
        </w:rPr>
        <w:t>Union</w:t>
      </w:r>
      <w:r w:rsidR="005012A7">
        <w:rPr>
          <w:rStyle w:val="fontstyle01"/>
        </w:rPr>
        <w:t xml:space="preserve"> County- </w:t>
      </w:r>
      <w:r w:rsidR="00754125">
        <w:rPr>
          <w:rStyle w:val="fontstyle01"/>
        </w:rPr>
        <w:t>Alamos Rd</w:t>
      </w:r>
    </w:p>
    <w:p w14:paraId="63B4BB4A" w14:textId="77777777" w:rsidR="007A04E7" w:rsidRDefault="007A04E7" w:rsidP="007A04E7">
      <w:pPr>
        <w:ind w:left="720"/>
        <w:rPr>
          <w:rStyle w:val="fontstyle01"/>
        </w:rPr>
      </w:pPr>
      <w:r>
        <w:rPr>
          <w:rStyle w:val="fontstyle01"/>
        </w:rPr>
        <w:t>State Funding:</w:t>
      </w:r>
      <w:r w:rsidR="0042466F">
        <w:rPr>
          <w:rStyle w:val="fontstyle01"/>
        </w:rPr>
        <w:t xml:space="preserve"> </w:t>
      </w:r>
      <w:r>
        <w:rPr>
          <w:rStyle w:val="fontstyle01"/>
        </w:rPr>
        <w:t>$</w:t>
      </w:r>
      <w:r w:rsidR="00754125">
        <w:rPr>
          <w:rStyle w:val="fontstyle01"/>
        </w:rPr>
        <w:t>256,500.00</w:t>
      </w:r>
      <w:r>
        <w:rPr>
          <w:rStyle w:val="fontstyle01"/>
        </w:rPr>
        <w:tab/>
        <w:t>Match:</w:t>
      </w:r>
      <w:r w:rsidR="0042466F">
        <w:rPr>
          <w:rStyle w:val="fontstyle01"/>
        </w:rPr>
        <w:t xml:space="preserve"> </w:t>
      </w:r>
      <w:r>
        <w:rPr>
          <w:rStyle w:val="fontstyle01"/>
        </w:rPr>
        <w:t>$</w:t>
      </w:r>
      <w:r w:rsidR="00754125">
        <w:rPr>
          <w:rStyle w:val="fontstyle01"/>
        </w:rPr>
        <w:t>13.500.00</w:t>
      </w:r>
    </w:p>
    <w:p w14:paraId="2781F108" w14:textId="77777777" w:rsidR="00754125" w:rsidRPr="00D71A16" w:rsidRDefault="00754125" w:rsidP="007A04E7">
      <w:pPr>
        <w:ind w:left="720"/>
        <w:rPr>
          <w:rFonts w:ascii="Garamond" w:hAnsi="Garamond"/>
          <w:b/>
        </w:rPr>
      </w:pPr>
    </w:p>
    <w:p w14:paraId="3F089001" w14:textId="77777777" w:rsidR="00FB0020" w:rsidRPr="00D71A16" w:rsidRDefault="00FB0020" w:rsidP="00FB0020">
      <w:pPr>
        <w:rPr>
          <w:rFonts w:ascii="Garamond" w:hAnsi="Garamond"/>
          <w:b/>
        </w:rPr>
      </w:pPr>
    </w:p>
    <w:p w14:paraId="468956DF" w14:textId="77777777" w:rsidR="004D70F0" w:rsidRPr="00670B26" w:rsidRDefault="004D70F0" w:rsidP="00670B26">
      <w:pPr>
        <w:rPr>
          <w:rFonts w:ascii="Garamond" w:hAnsi="Garamond"/>
          <w:b/>
        </w:rPr>
      </w:pPr>
    </w:p>
    <w:p w14:paraId="1DD6810E" w14:textId="4282E7A7" w:rsidR="000A7180" w:rsidRPr="004C6298" w:rsidRDefault="004F3DD0" w:rsidP="00A66110">
      <w:pPr>
        <w:numPr>
          <w:ilvl w:val="0"/>
          <w:numId w:val="8"/>
        </w:numPr>
        <w:ind w:left="360"/>
        <w:rPr>
          <w:rFonts w:ascii="Garamond" w:hAnsi="Garamond"/>
          <w:b/>
        </w:rPr>
      </w:pPr>
      <w:r w:rsidRPr="00A66110">
        <w:rPr>
          <w:rFonts w:ascii="Garamond" w:hAnsi="Garamond"/>
          <w:b/>
        </w:rPr>
        <w:t>Update from the NE</w:t>
      </w:r>
      <w:r w:rsidR="000A7180" w:rsidRPr="00A66110">
        <w:rPr>
          <w:rFonts w:ascii="Garamond" w:hAnsi="Garamond"/>
          <w:b/>
        </w:rPr>
        <w:t>RTPO Planners/Program Managers</w:t>
      </w:r>
      <w:r w:rsidR="00E23ECB">
        <w:rPr>
          <w:rFonts w:ascii="Garamond" w:hAnsi="Garamond"/>
          <w:b/>
        </w:rPr>
        <w:t>:</w:t>
      </w:r>
      <w:r w:rsidR="00722C1E">
        <w:rPr>
          <w:rFonts w:ascii="Garamond" w:hAnsi="Garamond"/>
          <w:b/>
        </w:rPr>
        <w:t xml:space="preserve"> </w:t>
      </w:r>
      <w:r w:rsidR="00722C1E">
        <w:rPr>
          <w:rFonts w:ascii="Garamond" w:hAnsi="Garamond"/>
          <w:bCs/>
        </w:rPr>
        <w:t>Both</w:t>
      </w:r>
      <w:r w:rsidR="00670B26">
        <w:rPr>
          <w:rFonts w:ascii="Garamond" w:hAnsi="Garamond"/>
          <w:bCs/>
        </w:rPr>
        <w:t xml:space="preserve"> </w:t>
      </w:r>
      <w:r w:rsidR="00347BF3">
        <w:rPr>
          <w:rFonts w:ascii="Garamond" w:hAnsi="Garamond"/>
          <w:bCs/>
        </w:rPr>
        <w:t xml:space="preserve">Patrick Million, </w:t>
      </w:r>
      <w:r w:rsidR="0042466F">
        <w:rPr>
          <w:rFonts w:ascii="Garamond" w:hAnsi="Garamond"/>
          <w:bCs/>
        </w:rPr>
        <w:t>NCNMEDD</w:t>
      </w:r>
      <w:r w:rsidR="00722C1E">
        <w:rPr>
          <w:rFonts w:ascii="Garamond" w:hAnsi="Garamond"/>
          <w:bCs/>
        </w:rPr>
        <w:t xml:space="preserve"> and Julie Surina, EPCOG</w:t>
      </w:r>
      <w:r w:rsidR="0042466F">
        <w:rPr>
          <w:rFonts w:ascii="Garamond" w:hAnsi="Garamond"/>
          <w:bCs/>
        </w:rPr>
        <w:t xml:space="preserve"> reminded entities to turn in their projects</w:t>
      </w:r>
      <w:r w:rsidR="008D1830">
        <w:rPr>
          <w:rFonts w:ascii="Garamond" w:hAnsi="Garamond"/>
          <w:bCs/>
        </w:rPr>
        <w:t xml:space="preserve"> in individual PDF form per project,</w:t>
      </w:r>
      <w:r w:rsidR="0042466F">
        <w:rPr>
          <w:rFonts w:ascii="Garamond" w:hAnsi="Garamond"/>
          <w:bCs/>
        </w:rPr>
        <w:t xml:space="preserve"> by 5/2</w:t>
      </w:r>
      <w:r w:rsidR="00B16DF0">
        <w:rPr>
          <w:rFonts w:ascii="Garamond" w:hAnsi="Garamond"/>
          <w:bCs/>
        </w:rPr>
        <w:t>9</w:t>
      </w:r>
      <w:r w:rsidR="0042466F">
        <w:rPr>
          <w:rFonts w:ascii="Garamond" w:hAnsi="Garamond"/>
          <w:bCs/>
        </w:rPr>
        <w:t>/2</w:t>
      </w:r>
      <w:r w:rsidR="00B16DF0">
        <w:rPr>
          <w:rFonts w:ascii="Garamond" w:hAnsi="Garamond"/>
          <w:bCs/>
        </w:rPr>
        <w:t>5</w:t>
      </w:r>
      <w:r w:rsidR="0042466F">
        <w:rPr>
          <w:rFonts w:ascii="Garamond" w:hAnsi="Garamond"/>
          <w:bCs/>
        </w:rPr>
        <w:t xml:space="preserve"> and to call with any questions.</w:t>
      </w:r>
      <w:r w:rsidR="00B16DF0">
        <w:rPr>
          <w:rFonts w:ascii="Garamond" w:hAnsi="Garamond"/>
          <w:bCs/>
        </w:rPr>
        <w:t xml:space="preserve"> Julie also mentioned the EPCOG Board Meeting will be at 10:00 AM in Tucumcari. </w:t>
      </w:r>
      <w:r w:rsidR="008D1830">
        <w:rPr>
          <w:rFonts w:ascii="Garamond" w:hAnsi="Garamond"/>
          <w:bCs/>
        </w:rPr>
        <w:t>She also mentioned the NMDOT commission meeting will be in Cloudcroft or via YouTube, May 15</w:t>
      </w:r>
      <w:r w:rsidR="008D1830" w:rsidRPr="008D1830">
        <w:rPr>
          <w:rFonts w:ascii="Garamond" w:hAnsi="Garamond"/>
          <w:bCs/>
          <w:vertAlign w:val="superscript"/>
        </w:rPr>
        <w:t>th</w:t>
      </w:r>
      <w:r w:rsidR="008D1830">
        <w:rPr>
          <w:rFonts w:ascii="Garamond" w:hAnsi="Garamond"/>
          <w:bCs/>
        </w:rPr>
        <w:t xml:space="preserve"> at 8:30 AM.</w:t>
      </w:r>
    </w:p>
    <w:p w14:paraId="6EE3D8D2" w14:textId="77777777" w:rsidR="004C6298" w:rsidRPr="008D1830" w:rsidRDefault="004C6298" w:rsidP="004C6298">
      <w:pPr>
        <w:ind w:left="360"/>
        <w:rPr>
          <w:rFonts w:ascii="Garamond" w:hAnsi="Garamond"/>
          <w:b/>
        </w:rPr>
      </w:pPr>
    </w:p>
    <w:p w14:paraId="4921B9F9" w14:textId="4C3E67D2" w:rsidR="008D1830" w:rsidRPr="0003047F" w:rsidRDefault="004C6298" w:rsidP="00A66110">
      <w:pPr>
        <w:numPr>
          <w:ilvl w:val="0"/>
          <w:numId w:val="8"/>
        </w:numPr>
        <w:ind w:left="360"/>
        <w:rPr>
          <w:rFonts w:ascii="Garamond" w:hAnsi="Garamond"/>
          <w:b/>
        </w:rPr>
      </w:pPr>
      <w:r>
        <w:rPr>
          <w:rFonts w:ascii="Garamond" w:hAnsi="Garamond"/>
          <w:b/>
        </w:rPr>
        <w:t>NMDOT District IV Update-</w:t>
      </w:r>
      <w:r>
        <w:rPr>
          <w:rFonts w:ascii="Garamond" w:hAnsi="Garamond"/>
          <w:bCs/>
        </w:rPr>
        <w:t xml:space="preserve"> John Thanked everyone for their presentations. He mentioned to please send close out documentation and he will send out assignments </w:t>
      </w:r>
      <w:r>
        <w:rPr>
          <w:rFonts w:ascii="Garamond" w:hAnsi="Garamond"/>
          <w:bCs/>
        </w:rPr>
        <w:lastRenderedPageBreak/>
        <w:t xml:space="preserve">when signed. Monica Duran asked </w:t>
      </w:r>
      <w:proofErr w:type="gramStart"/>
      <w:r>
        <w:rPr>
          <w:rFonts w:ascii="Garamond" w:hAnsi="Garamond"/>
          <w:bCs/>
        </w:rPr>
        <w:t>if requesting</w:t>
      </w:r>
      <w:proofErr w:type="gramEnd"/>
      <w:r>
        <w:rPr>
          <w:rFonts w:ascii="Garamond" w:hAnsi="Garamond"/>
          <w:bCs/>
        </w:rPr>
        <w:t xml:space="preserve"> closeouts to please get to her in complete documents.</w:t>
      </w:r>
      <w:r>
        <w:rPr>
          <w:rFonts w:ascii="Garamond" w:hAnsi="Garamond"/>
          <w:b/>
        </w:rPr>
        <w:t xml:space="preserve"> </w:t>
      </w:r>
    </w:p>
    <w:p w14:paraId="2DE84EAA" w14:textId="77777777" w:rsidR="0003047F" w:rsidRPr="00E23ECB" w:rsidRDefault="0003047F" w:rsidP="0003047F">
      <w:pPr>
        <w:rPr>
          <w:rFonts w:ascii="Garamond" w:hAnsi="Garamond"/>
          <w:b/>
        </w:rPr>
      </w:pPr>
    </w:p>
    <w:p w14:paraId="441E94FE" w14:textId="77777777" w:rsidR="00347BF3" w:rsidRPr="0003047F" w:rsidRDefault="00347BF3" w:rsidP="00347BF3">
      <w:pPr>
        <w:rPr>
          <w:rFonts w:ascii="Garamond" w:hAnsi="Garamond"/>
          <w:bCs/>
        </w:rPr>
      </w:pPr>
    </w:p>
    <w:p w14:paraId="6446A7D1" w14:textId="77777777" w:rsidR="0003047F" w:rsidRDefault="006567D0" w:rsidP="00327717">
      <w:pPr>
        <w:numPr>
          <w:ilvl w:val="0"/>
          <w:numId w:val="8"/>
        </w:numPr>
        <w:ind w:left="360"/>
        <w:rPr>
          <w:rFonts w:ascii="Garamond" w:hAnsi="Garamond"/>
          <w:b/>
        </w:rPr>
      </w:pPr>
      <w:r w:rsidRPr="00286D64">
        <w:rPr>
          <w:rFonts w:ascii="Garamond" w:hAnsi="Garamond"/>
          <w:b/>
        </w:rPr>
        <w:t>Discussion:</w:t>
      </w:r>
      <w:r>
        <w:rPr>
          <w:rFonts w:ascii="Garamond" w:hAnsi="Garamond"/>
          <w:b/>
        </w:rPr>
        <w:t xml:space="preserve"> </w:t>
      </w:r>
      <w:r>
        <w:rPr>
          <w:rFonts w:ascii="Garamond" w:hAnsi="Garamond"/>
          <w:bCs/>
        </w:rPr>
        <w:t>Project Status Update (local Government Members)-</w:t>
      </w:r>
      <w:r>
        <w:rPr>
          <w:rFonts w:ascii="Garamond" w:hAnsi="Garamond"/>
          <w:b/>
        </w:rPr>
        <w:t xml:space="preserve"> </w:t>
      </w:r>
    </w:p>
    <w:p w14:paraId="05A0EB13" w14:textId="6A2C0349" w:rsidR="0042466F" w:rsidRDefault="0042466F" w:rsidP="00AA6DCB">
      <w:pPr>
        <w:numPr>
          <w:ilvl w:val="0"/>
          <w:numId w:val="41"/>
        </w:numPr>
      </w:pPr>
      <w:r>
        <w:t>S</w:t>
      </w:r>
      <w:r w:rsidR="004C6298">
        <w:t xml:space="preserve">hawn Jeffrey- Springer is 90% done with TPF. Maxwell is finishing up </w:t>
      </w:r>
    </w:p>
    <w:p w14:paraId="4B6F7461" w14:textId="434AD19F" w:rsidR="0042466F" w:rsidRDefault="004C6298" w:rsidP="004C6298">
      <w:pPr>
        <w:ind w:left="1440"/>
      </w:pPr>
      <w:r>
        <w:t xml:space="preserve">their TPF. Folsom and Cimmaron are also finishing up their TPF. </w:t>
      </w:r>
    </w:p>
    <w:p w14:paraId="0DD07DB7" w14:textId="5F45094B" w:rsidR="0042466F" w:rsidRDefault="004C6298" w:rsidP="00AA6DCB">
      <w:pPr>
        <w:numPr>
          <w:ilvl w:val="0"/>
          <w:numId w:val="41"/>
        </w:numPr>
      </w:pPr>
      <w:r>
        <w:t xml:space="preserve">Ralph Lopez- Tucumcari is about to start construction on their LGRF project. They also received </w:t>
      </w:r>
      <w:proofErr w:type="gramStart"/>
      <w:r>
        <w:t>a NMDOT</w:t>
      </w:r>
      <w:proofErr w:type="gramEnd"/>
      <w:r>
        <w:t xml:space="preserve"> aviation system fund. </w:t>
      </w:r>
    </w:p>
    <w:p w14:paraId="7C98F3A9" w14:textId="77777777" w:rsidR="004C6298" w:rsidRDefault="004C6298" w:rsidP="00AA6DCB">
      <w:pPr>
        <w:numPr>
          <w:ilvl w:val="0"/>
          <w:numId w:val="41"/>
        </w:numPr>
      </w:pPr>
      <w:r>
        <w:t xml:space="preserve">Ferron Lucero- Clayton is working on an ED project with EPCOG. </w:t>
      </w:r>
    </w:p>
    <w:p w14:paraId="1D2E15C6" w14:textId="77777777" w:rsidR="004C6298" w:rsidRDefault="004C6298" w:rsidP="00AA6DCB">
      <w:pPr>
        <w:numPr>
          <w:ilvl w:val="0"/>
          <w:numId w:val="41"/>
        </w:numPr>
      </w:pPr>
      <w:r>
        <w:t xml:space="preserve">Daniel Zamora- Quay is done with LGRF and closing out their TPF project. </w:t>
      </w:r>
      <w:proofErr w:type="gramStart"/>
      <w:r>
        <w:t>Currently</w:t>
      </w:r>
      <w:proofErr w:type="gramEnd"/>
      <w:r>
        <w:t xml:space="preserve"> working on a TLPA project. </w:t>
      </w:r>
    </w:p>
    <w:p w14:paraId="08D283F5" w14:textId="77777777" w:rsidR="004C6298" w:rsidRDefault="004C6298" w:rsidP="00AA6DCB">
      <w:pPr>
        <w:numPr>
          <w:ilvl w:val="0"/>
          <w:numId w:val="41"/>
        </w:numPr>
      </w:pPr>
      <w:r>
        <w:t xml:space="preserve">Julie Kulhan- Angel Fire started TPF project. </w:t>
      </w:r>
    </w:p>
    <w:p w14:paraId="57B8E639" w14:textId="77777777" w:rsidR="004C6298" w:rsidRDefault="004C6298" w:rsidP="00AA6DCB">
      <w:pPr>
        <w:numPr>
          <w:ilvl w:val="0"/>
          <w:numId w:val="41"/>
        </w:numPr>
      </w:pPr>
      <w:r>
        <w:t xml:space="preserve">Arnold Lopez- Las Vegas received over 1 million </w:t>
      </w:r>
      <w:proofErr w:type="gramStart"/>
      <w:r>
        <w:t>for</w:t>
      </w:r>
      <w:proofErr w:type="gramEnd"/>
      <w:r>
        <w:t xml:space="preserve"> aviation funding. </w:t>
      </w:r>
    </w:p>
    <w:p w14:paraId="75D2AB3E" w14:textId="77777777" w:rsidR="000A7180" w:rsidRPr="00A66110" w:rsidRDefault="00A66110" w:rsidP="004C6298">
      <w:pPr>
        <w:tabs>
          <w:tab w:val="right" w:pos="8640"/>
        </w:tabs>
        <w:rPr>
          <w:rFonts w:ascii="Garamond" w:hAnsi="Garamond"/>
        </w:rPr>
      </w:pPr>
      <w:r>
        <w:rPr>
          <w:rFonts w:ascii="Garamond" w:hAnsi="Garamond"/>
        </w:rPr>
        <w:tab/>
      </w:r>
    </w:p>
    <w:p w14:paraId="2E0055A5" w14:textId="77777777" w:rsidR="000A7180" w:rsidRPr="00A66110" w:rsidRDefault="00BF37AE" w:rsidP="00A66110">
      <w:pPr>
        <w:numPr>
          <w:ilvl w:val="0"/>
          <w:numId w:val="8"/>
        </w:numPr>
        <w:ind w:left="360"/>
        <w:rPr>
          <w:rFonts w:ascii="Garamond" w:hAnsi="Garamond"/>
          <w:b/>
        </w:rPr>
      </w:pPr>
      <w:r w:rsidRPr="00A66110">
        <w:rPr>
          <w:rFonts w:ascii="Garamond" w:hAnsi="Garamond"/>
          <w:b/>
        </w:rPr>
        <w:t>New Business</w:t>
      </w:r>
    </w:p>
    <w:p w14:paraId="5DE278FA" w14:textId="77777777" w:rsidR="000A7180" w:rsidRPr="00A66110" w:rsidRDefault="000A7180" w:rsidP="000A7180">
      <w:pPr>
        <w:ind w:left="720"/>
        <w:rPr>
          <w:rFonts w:ascii="Garamond" w:hAnsi="Garamond"/>
          <w:b/>
        </w:rPr>
      </w:pPr>
    </w:p>
    <w:p w14:paraId="65790FC8" w14:textId="47C9FA04" w:rsidR="000A7180" w:rsidRPr="004C6298" w:rsidRDefault="000A7180" w:rsidP="004F6DE1">
      <w:pPr>
        <w:numPr>
          <w:ilvl w:val="1"/>
          <w:numId w:val="8"/>
        </w:numPr>
        <w:rPr>
          <w:rFonts w:ascii="Garamond" w:hAnsi="Garamond"/>
        </w:rPr>
      </w:pPr>
      <w:r w:rsidRPr="004C6298">
        <w:rPr>
          <w:rFonts w:ascii="Garamond" w:hAnsi="Garamond"/>
          <w:b/>
        </w:rPr>
        <w:t>General Comments and Announcements from NERTPO Members and Public</w:t>
      </w:r>
      <w:r w:rsidR="0035266A" w:rsidRPr="004C6298">
        <w:rPr>
          <w:rFonts w:ascii="Garamond" w:hAnsi="Garamond"/>
          <w:b/>
        </w:rPr>
        <w:t xml:space="preserve">- </w:t>
      </w:r>
      <w:r w:rsidR="004C6298" w:rsidRPr="004C6298">
        <w:rPr>
          <w:rFonts w:ascii="Garamond" w:hAnsi="Garamond"/>
          <w:bCs/>
        </w:rPr>
        <w:t>Clay Keisling- Had a general question about how to stabilize road signs</w:t>
      </w:r>
      <w:r w:rsidR="004C6298">
        <w:rPr>
          <w:rFonts w:ascii="Garamond" w:hAnsi="Garamond"/>
          <w:bCs/>
        </w:rPr>
        <w:t xml:space="preserve"> and is open to suggestions.</w:t>
      </w:r>
      <w:r w:rsidR="004C6298">
        <w:rPr>
          <w:rFonts w:ascii="Garamond" w:hAnsi="Garamond"/>
        </w:rPr>
        <w:t xml:space="preserve"> </w:t>
      </w:r>
    </w:p>
    <w:p w14:paraId="4082C637" w14:textId="77777777" w:rsidR="004C6298" w:rsidRPr="004C6298" w:rsidRDefault="004C6298" w:rsidP="004C6298">
      <w:pPr>
        <w:ind w:left="1440"/>
        <w:rPr>
          <w:rFonts w:ascii="Garamond" w:hAnsi="Garamond"/>
        </w:rPr>
      </w:pPr>
    </w:p>
    <w:p w14:paraId="705F4EDC" w14:textId="74E4EA0A" w:rsidR="000A7180" w:rsidRPr="004C6298" w:rsidRDefault="000A7180" w:rsidP="004C6298">
      <w:pPr>
        <w:numPr>
          <w:ilvl w:val="1"/>
          <w:numId w:val="8"/>
        </w:numPr>
        <w:ind w:left="1080"/>
        <w:rPr>
          <w:rFonts w:ascii="Garamond" w:hAnsi="Garamond"/>
          <w:b/>
        </w:rPr>
      </w:pPr>
      <w:r w:rsidRPr="004C6298">
        <w:rPr>
          <w:rFonts w:ascii="Garamond" w:hAnsi="Garamond"/>
          <w:b/>
        </w:rPr>
        <w:t>Suggested agenda Items for upcoming meetings</w:t>
      </w:r>
      <w:r w:rsidR="0035266A" w:rsidRPr="004C6298">
        <w:rPr>
          <w:rFonts w:ascii="Garamond" w:hAnsi="Garamond"/>
          <w:b/>
        </w:rPr>
        <w:t xml:space="preserve">- </w:t>
      </w:r>
      <w:r w:rsidR="004C6298" w:rsidRPr="004C6298">
        <w:rPr>
          <w:rFonts w:ascii="Garamond" w:hAnsi="Garamond"/>
          <w:bCs/>
        </w:rPr>
        <w:t xml:space="preserve">ICIP and NMDOT Permitting. </w:t>
      </w:r>
    </w:p>
    <w:p w14:paraId="4A2D9211" w14:textId="77777777" w:rsidR="004C6298" w:rsidRDefault="004C6298" w:rsidP="004C6298">
      <w:pPr>
        <w:pStyle w:val="ListParagraph"/>
        <w:rPr>
          <w:rFonts w:ascii="Garamond" w:hAnsi="Garamond"/>
          <w:b/>
        </w:rPr>
      </w:pPr>
    </w:p>
    <w:p w14:paraId="4465A913" w14:textId="2AF460A4" w:rsidR="004C6298" w:rsidRPr="004C6298" w:rsidRDefault="004C6298" w:rsidP="004C6298">
      <w:pPr>
        <w:numPr>
          <w:ilvl w:val="1"/>
          <w:numId w:val="8"/>
        </w:numPr>
        <w:ind w:left="1080"/>
        <w:rPr>
          <w:rFonts w:ascii="Garamond" w:hAnsi="Garamond"/>
          <w:b/>
        </w:rPr>
      </w:pPr>
      <w:r w:rsidRPr="00A66110">
        <w:rPr>
          <w:rFonts w:ascii="Garamond" w:hAnsi="Garamond"/>
          <w:b/>
        </w:rPr>
        <w:t>Meeting Locations:</w:t>
      </w:r>
    </w:p>
    <w:p w14:paraId="0B1429F4" w14:textId="36AD7797" w:rsidR="004C6298" w:rsidRDefault="004C6298" w:rsidP="004C6298">
      <w:pPr>
        <w:numPr>
          <w:ilvl w:val="2"/>
          <w:numId w:val="8"/>
        </w:numPr>
        <w:ind w:left="1440" w:firstLine="0"/>
        <w:rPr>
          <w:rFonts w:ascii="Garamond" w:hAnsi="Garamond"/>
          <w:b/>
        </w:rPr>
      </w:pPr>
      <w:r>
        <w:rPr>
          <w:rFonts w:ascii="Garamond" w:hAnsi="Garamond"/>
          <w:b/>
        </w:rPr>
        <w:t>June 25, 2025- Village of Cimarron</w:t>
      </w:r>
    </w:p>
    <w:p w14:paraId="1344B27F" w14:textId="51F1C294" w:rsidR="004C6298" w:rsidRDefault="004C6298" w:rsidP="004C6298">
      <w:pPr>
        <w:numPr>
          <w:ilvl w:val="2"/>
          <w:numId w:val="8"/>
        </w:numPr>
        <w:ind w:left="1440" w:firstLine="0"/>
        <w:rPr>
          <w:rFonts w:ascii="Garamond" w:hAnsi="Garamond"/>
          <w:b/>
        </w:rPr>
      </w:pPr>
      <w:r>
        <w:rPr>
          <w:rFonts w:ascii="Garamond" w:hAnsi="Garamond"/>
          <w:b/>
        </w:rPr>
        <w:t>July 23, 2025- Harding County</w:t>
      </w:r>
    </w:p>
    <w:p w14:paraId="3DB3294C" w14:textId="71EDF2D3" w:rsidR="004C6298" w:rsidRDefault="004C6298" w:rsidP="004C6298">
      <w:pPr>
        <w:numPr>
          <w:ilvl w:val="2"/>
          <w:numId w:val="8"/>
        </w:numPr>
        <w:ind w:left="1440" w:firstLine="0"/>
        <w:rPr>
          <w:rFonts w:ascii="Garamond" w:hAnsi="Garamond"/>
          <w:b/>
        </w:rPr>
      </w:pPr>
      <w:r>
        <w:rPr>
          <w:rFonts w:ascii="Garamond" w:hAnsi="Garamond"/>
          <w:b/>
        </w:rPr>
        <w:t xml:space="preserve">August 27, 2025- Village of Logan </w:t>
      </w:r>
    </w:p>
    <w:p w14:paraId="1F9A2645" w14:textId="77777777" w:rsidR="004C6298" w:rsidRPr="00537315" w:rsidRDefault="004C6298" w:rsidP="004C6298">
      <w:pPr>
        <w:rPr>
          <w:rFonts w:ascii="Garamond" w:hAnsi="Garamond"/>
          <w:b/>
        </w:rPr>
      </w:pPr>
    </w:p>
    <w:p w14:paraId="77BAFA7B" w14:textId="77777777" w:rsidR="004C6298" w:rsidRPr="00A66110" w:rsidRDefault="004C6298" w:rsidP="004C6298">
      <w:pPr>
        <w:numPr>
          <w:ilvl w:val="0"/>
          <w:numId w:val="8"/>
        </w:numPr>
        <w:ind w:left="360"/>
        <w:rPr>
          <w:rFonts w:ascii="Garamond" w:hAnsi="Garamond"/>
          <w:b/>
        </w:rPr>
      </w:pPr>
      <w:r w:rsidRPr="00A66110">
        <w:rPr>
          <w:rFonts w:ascii="Garamond" w:hAnsi="Garamond"/>
          <w:b/>
        </w:rPr>
        <w:t>Adjournment</w:t>
      </w:r>
    </w:p>
    <w:p w14:paraId="5B284395" w14:textId="57B6F88B" w:rsidR="004C6298" w:rsidRDefault="004C6298" w:rsidP="004C6298">
      <w:pPr>
        <w:ind w:firstLine="360"/>
        <w:rPr>
          <w:rFonts w:ascii="Garamond" w:hAnsi="Garamond"/>
        </w:rPr>
      </w:pPr>
      <w:r w:rsidRPr="00A66110">
        <w:rPr>
          <w:rFonts w:ascii="Garamond" w:hAnsi="Garamond"/>
        </w:rPr>
        <w:t>With there being no further business to discuss, the meeting</w:t>
      </w:r>
      <w:r>
        <w:rPr>
          <w:rFonts w:ascii="Garamond" w:hAnsi="Garamond"/>
        </w:rPr>
        <w:t xml:space="preserve"> was</w:t>
      </w:r>
      <w:r w:rsidRPr="00A66110">
        <w:rPr>
          <w:rFonts w:ascii="Garamond" w:hAnsi="Garamond"/>
        </w:rPr>
        <w:t xml:space="preserve"> adjourned </w:t>
      </w:r>
      <w:r>
        <w:rPr>
          <w:rFonts w:ascii="Garamond" w:hAnsi="Garamond"/>
        </w:rPr>
        <w:t>by</w:t>
      </w:r>
      <w:r w:rsidRPr="00554B2F">
        <w:rPr>
          <w:rFonts w:ascii="Garamond" w:hAnsi="Garamond"/>
        </w:rPr>
        <w:t xml:space="preserve"> </w:t>
      </w:r>
      <w:r w:rsidRPr="00A66110">
        <w:rPr>
          <w:rFonts w:ascii="Garamond" w:hAnsi="Garamond"/>
        </w:rPr>
        <w:t>Chair</w:t>
      </w:r>
      <w:r>
        <w:rPr>
          <w:rFonts w:ascii="Garamond" w:hAnsi="Garamond"/>
        </w:rPr>
        <w:t>woman Shawn Jeffrey at 1:50 P.M.</w:t>
      </w:r>
    </w:p>
    <w:p w14:paraId="32B5918F" w14:textId="7A80A37A" w:rsidR="004C6298" w:rsidRDefault="004C6298" w:rsidP="004C6298">
      <w:pPr>
        <w:ind w:left="360"/>
        <w:rPr>
          <w:rFonts w:ascii="Garamond" w:hAnsi="Garamond"/>
          <w:bCs/>
        </w:rPr>
      </w:pPr>
      <w:r>
        <w:rPr>
          <w:rFonts w:ascii="Garamond" w:hAnsi="Garamond"/>
          <w:bCs/>
        </w:rPr>
        <w:t>1</w:t>
      </w:r>
      <w:r w:rsidRPr="00902DAD">
        <w:rPr>
          <w:rFonts w:ascii="Garamond" w:hAnsi="Garamond"/>
          <w:bCs/>
          <w:vertAlign w:val="superscript"/>
        </w:rPr>
        <w:t>st</w:t>
      </w:r>
      <w:r>
        <w:rPr>
          <w:rFonts w:ascii="Garamond" w:hAnsi="Garamond"/>
          <w:bCs/>
        </w:rPr>
        <w:t xml:space="preserve"> Motion- Clay Keisling, Union County</w:t>
      </w:r>
    </w:p>
    <w:p w14:paraId="7A9DDA09" w14:textId="24205919" w:rsidR="004C6298" w:rsidRDefault="004C6298" w:rsidP="004C6298">
      <w:pPr>
        <w:ind w:firstLine="360"/>
        <w:rPr>
          <w:rFonts w:ascii="Garamond" w:hAnsi="Garamond"/>
          <w:bCs/>
        </w:rPr>
      </w:pPr>
      <w:r>
        <w:rPr>
          <w:rFonts w:ascii="Garamond" w:hAnsi="Garamond"/>
          <w:bCs/>
        </w:rPr>
        <w:t>2</w:t>
      </w:r>
      <w:r w:rsidRPr="00902DAD">
        <w:rPr>
          <w:rFonts w:ascii="Garamond" w:hAnsi="Garamond"/>
          <w:bCs/>
          <w:vertAlign w:val="superscript"/>
        </w:rPr>
        <w:t>nd</w:t>
      </w:r>
      <w:r>
        <w:rPr>
          <w:rFonts w:ascii="Garamond" w:hAnsi="Garamond"/>
          <w:bCs/>
        </w:rPr>
        <w:t xml:space="preserve">- Dallas Baker, Village of </w:t>
      </w:r>
      <w:proofErr w:type="spellStart"/>
      <w:r>
        <w:rPr>
          <w:rFonts w:ascii="Garamond" w:hAnsi="Garamond"/>
          <w:bCs/>
        </w:rPr>
        <w:t>Mosquero</w:t>
      </w:r>
      <w:proofErr w:type="spellEnd"/>
    </w:p>
    <w:p w14:paraId="14C2893A" w14:textId="77777777" w:rsidR="004C6298" w:rsidRDefault="004C6298" w:rsidP="004C6298">
      <w:pPr>
        <w:ind w:firstLine="360"/>
        <w:rPr>
          <w:rFonts w:ascii="Garamond" w:hAnsi="Garamond"/>
          <w:bCs/>
        </w:rPr>
      </w:pPr>
    </w:p>
    <w:p w14:paraId="06173696" w14:textId="77777777" w:rsidR="004C6298" w:rsidRPr="00B926E8" w:rsidRDefault="004C6298" w:rsidP="004C6298">
      <w:pPr>
        <w:spacing w:after="180"/>
        <w:rPr>
          <w:rFonts w:ascii="Garamond" w:hAnsi="Garamond"/>
          <w:b/>
          <w:smallCaps/>
          <w:sz w:val="22"/>
          <w:szCs w:val="22"/>
        </w:rPr>
      </w:pPr>
      <w:r w:rsidRPr="00B926E8">
        <w:rPr>
          <w:rFonts w:ascii="Garamond" w:hAnsi="Garamond"/>
          <w:b/>
          <w:smallCaps/>
          <w:sz w:val="22"/>
          <w:szCs w:val="22"/>
        </w:rPr>
        <w:t>Approved By:</w:t>
      </w:r>
    </w:p>
    <w:p w14:paraId="4395DB07" w14:textId="77777777" w:rsidR="004C6298" w:rsidRPr="00B926E8" w:rsidRDefault="004C6298" w:rsidP="004C6298">
      <w:pPr>
        <w:rPr>
          <w:rFonts w:ascii="Garamond" w:hAnsi="Garamond"/>
          <w:sz w:val="22"/>
          <w:szCs w:val="22"/>
        </w:rPr>
      </w:pPr>
      <w:bookmarkStart w:id="5" w:name="_Hlk125376098"/>
    </w:p>
    <w:p w14:paraId="670080C5" w14:textId="77777777" w:rsidR="004C6298" w:rsidRPr="00B926E8" w:rsidRDefault="004C6298" w:rsidP="004C6298">
      <w:pPr>
        <w:rPr>
          <w:rFonts w:ascii="Garamond" w:hAnsi="Garamond"/>
          <w:sz w:val="22"/>
          <w:szCs w:val="22"/>
        </w:rPr>
      </w:pPr>
      <w:r w:rsidRPr="00B926E8">
        <w:rPr>
          <w:rFonts w:ascii="Garamond" w:hAnsi="Garamond"/>
          <w:sz w:val="22"/>
          <w:szCs w:val="22"/>
        </w:rPr>
        <w:t>____________________________</w:t>
      </w:r>
      <w:proofErr w:type="gramStart"/>
      <w:r w:rsidRPr="00B926E8">
        <w:rPr>
          <w:rFonts w:ascii="Garamond" w:hAnsi="Garamond"/>
          <w:sz w:val="22"/>
          <w:szCs w:val="22"/>
        </w:rPr>
        <w:t>_______</w:t>
      </w:r>
      <w:r w:rsidRPr="00B926E8">
        <w:rPr>
          <w:rFonts w:ascii="Garamond" w:hAnsi="Garamond"/>
          <w:sz w:val="22"/>
          <w:szCs w:val="22"/>
        </w:rPr>
        <w:tab/>
      </w:r>
      <w:r w:rsidRPr="00B926E8">
        <w:rPr>
          <w:rFonts w:ascii="Garamond" w:hAnsi="Garamond"/>
          <w:sz w:val="22"/>
          <w:szCs w:val="22"/>
        </w:rPr>
        <w:tab/>
      </w:r>
      <w:proofErr w:type="gramEnd"/>
      <w:r w:rsidRPr="00B926E8">
        <w:rPr>
          <w:rFonts w:ascii="Garamond" w:hAnsi="Garamond"/>
          <w:sz w:val="22"/>
          <w:szCs w:val="22"/>
        </w:rPr>
        <w:t>______________________________</w:t>
      </w:r>
    </w:p>
    <w:p w14:paraId="1958EE9E" w14:textId="77777777" w:rsidR="004C6298" w:rsidRPr="00B926E8" w:rsidRDefault="004C6298" w:rsidP="004C6298">
      <w:pPr>
        <w:rPr>
          <w:rFonts w:ascii="Garamond" w:hAnsi="Garamond"/>
          <w:sz w:val="22"/>
          <w:szCs w:val="22"/>
        </w:rPr>
      </w:pPr>
      <w:r w:rsidRPr="00B926E8">
        <w:rPr>
          <w:rFonts w:ascii="Garamond" w:hAnsi="Garamond"/>
          <w:sz w:val="22"/>
          <w:szCs w:val="22"/>
        </w:rPr>
        <w:t>NERTPO Committee Chair/Vice Chair</w:t>
      </w:r>
      <w:r w:rsidRPr="00B926E8">
        <w:rPr>
          <w:rFonts w:ascii="Garamond" w:hAnsi="Garamond"/>
          <w:sz w:val="22"/>
          <w:szCs w:val="22"/>
        </w:rPr>
        <w:tab/>
      </w:r>
      <w:r w:rsidRPr="00B926E8">
        <w:rPr>
          <w:rFonts w:ascii="Garamond" w:hAnsi="Garamond"/>
          <w:sz w:val="22"/>
          <w:szCs w:val="22"/>
        </w:rPr>
        <w:tab/>
      </w:r>
      <w:r w:rsidRPr="00B926E8">
        <w:rPr>
          <w:rFonts w:ascii="Garamond" w:hAnsi="Garamond"/>
          <w:sz w:val="22"/>
          <w:szCs w:val="22"/>
        </w:rPr>
        <w:tab/>
        <w:t>Date</w:t>
      </w:r>
    </w:p>
    <w:p w14:paraId="03C6F034" w14:textId="77777777" w:rsidR="004C6298" w:rsidRPr="00B926E8" w:rsidRDefault="004C6298" w:rsidP="004C6298">
      <w:pPr>
        <w:rPr>
          <w:rFonts w:ascii="Garamond" w:hAnsi="Garamond"/>
          <w:sz w:val="22"/>
          <w:szCs w:val="22"/>
        </w:rPr>
      </w:pPr>
    </w:p>
    <w:bookmarkEnd w:id="5"/>
    <w:p w14:paraId="01F9B557" w14:textId="77777777" w:rsidR="004C6298" w:rsidRPr="00B926E8" w:rsidRDefault="004C6298" w:rsidP="004C6298">
      <w:pPr>
        <w:widowControl w:val="0"/>
        <w:spacing w:before="120" w:after="180"/>
        <w:rPr>
          <w:rFonts w:ascii="Garamond" w:hAnsi="Garamond"/>
          <w:b/>
          <w:smallCaps/>
          <w:sz w:val="22"/>
          <w:szCs w:val="22"/>
        </w:rPr>
      </w:pPr>
      <w:r w:rsidRPr="00B926E8">
        <w:rPr>
          <w:rFonts w:ascii="Garamond" w:hAnsi="Garamond"/>
          <w:b/>
          <w:smallCaps/>
          <w:sz w:val="22"/>
          <w:szCs w:val="22"/>
        </w:rPr>
        <w:t>Attested By:</w:t>
      </w:r>
    </w:p>
    <w:p w14:paraId="63AE71CB" w14:textId="77777777" w:rsidR="004C6298" w:rsidRPr="00B926E8" w:rsidRDefault="004C6298" w:rsidP="004C6298">
      <w:pPr>
        <w:pStyle w:val="ListParagraph"/>
        <w:widowControl w:val="0"/>
        <w:ind w:left="0"/>
        <w:rPr>
          <w:rFonts w:ascii="Garamond" w:hAnsi="Garamond"/>
          <w:sz w:val="22"/>
          <w:szCs w:val="22"/>
        </w:rPr>
      </w:pPr>
    </w:p>
    <w:p w14:paraId="36505283" w14:textId="77777777" w:rsidR="004C6298" w:rsidRPr="00B926E8" w:rsidRDefault="004C6298" w:rsidP="004C6298">
      <w:pPr>
        <w:pStyle w:val="ListParagraph"/>
        <w:widowControl w:val="0"/>
        <w:ind w:left="0"/>
        <w:rPr>
          <w:rFonts w:ascii="Garamond" w:hAnsi="Garamond"/>
          <w:sz w:val="22"/>
          <w:szCs w:val="22"/>
        </w:rPr>
      </w:pPr>
      <w:bookmarkStart w:id="6" w:name="_Hlk135291823"/>
      <w:r w:rsidRPr="00B926E8">
        <w:rPr>
          <w:rFonts w:ascii="Garamond" w:hAnsi="Garamond"/>
        </w:rPr>
        <w:t>_</w:t>
      </w:r>
      <w:r w:rsidRPr="00B926E8">
        <w:rPr>
          <w:rFonts w:ascii="Garamond" w:hAnsi="Garamond"/>
          <w:sz w:val="22"/>
          <w:szCs w:val="22"/>
        </w:rPr>
        <w:t>___________________________</w:t>
      </w:r>
      <w:proofErr w:type="gramStart"/>
      <w:r w:rsidRPr="00B926E8">
        <w:rPr>
          <w:rFonts w:ascii="Garamond" w:hAnsi="Garamond"/>
          <w:sz w:val="22"/>
          <w:szCs w:val="22"/>
        </w:rPr>
        <w:t>_______</w:t>
      </w:r>
      <w:r w:rsidRPr="00B926E8">
        <w:rPr>
          <w:rFonts w:ascii="Garamond" w:hAnsi="Garamond"/>
          <w:sz w:val="22"/>
          <w:szCs w:val="22"/>
        </w:rPr>
        <w:tab/>
      </w:r>
      <w:r w:rsidRPr="00B926E8">
        <w:rPr>
          <w:rFonts w:ascii="Garamond" w:hAnsi="Garamond"/>
          <w:sz w:val="22"/>
          <w:szCs w:val="22"/>
        </w:rPr>
        <w:tab/>
      </w:r>
      <w:proofErr w:type="gramEnd"/>
      <w:r w:rsidRPr="00B926E8">
        <w:rPr>
          <w:rFonts w:ascii="Garamond" w:hAnsi="Garamond"/>
          <w:sz w:val="22"/>
          <w:szCs w:val="22"/>
        </w:rPr>
        <w:t>______________________________</w:t>
      </w:r>
    </w:p>
    <w:bookmarkEnd w:id="6"/>
    <w:p w14:paraId="427A4D4C" w14:textId="77777777" w:rsidR="004C6298" w:rsidRPr="00B926E8" w:rsidRDefault="004C6298" w:rsidP="004C6298">
      <w:pPr>
        <w:pStyle w:val="ListParagraph"/>
        <w:widowControl w:val="0"/>
        <w:ind w:left="0"/>
        <w:rPr>
          <w:rFonts w:ascii="Garamond" w:hAnsi="Garamond"/>
          <w:sz w:val="22"/>
          <w:szCs w:val="22"/>
        </w:rPr>
      </w:pPr>
      <w:r w:rsidRPr="00B926E8">
        <w:rPr>
          <w:rFonts w:ascii="Garamond" w:hAnsi="Garamond"/>
          <w:sz w:val="22"/>
          <w:szCs w:val="22"/>
        </w:rPr>
        <w:t>NERTPO EPCOG Program Manager</w:t>
      </w:r>
      <w:r w:rsidRPr="00B926E8">
        <w:rPr>
          <w:rFonts w:ascii="Garamond" w:hAnsi="Garamond"/>
          <w:sz w:val="22"/>
          <w:szCs w:val="22"/>
        </w:rPr>
        <w:tab/>
      </w:r>
      <w:r w:rsidRPr="00B926E8">
        <w:rPr>
          <w:rFonts w:ascii="Garamond" w:hAnsi="Garamond"/>
          <w:sz w:val="22"/>
          <w:szCs w:val="22"/>
        </w:rPr>
        <w:tab/>
      </w:r>
      <w:r w:rsidRPr="00B926E8">
        <w:rPr>
          <w:rFonts w:ascii="Garamond" w:hAnsi="Garamond"/>
          <w:sz w:val="22"/>
          <w:szCs w:val="22"/>
        </w:rPr>
        <w:tab/>
        <w:t>Date</w:t>
      </w:r>
    </w:p>
    <w:p w14:paraId="68F4310D" w14:textId="77777777" w:rsidR="004C6298" w:rsidRPr="00B926E8" w:rsidRDefault="004C6298" w:rsidP="004C6298">
      <w:pPr>
        <w:rPr>
          <w:rFonts w:ascii="Garamond" w:hAnsi="Garamond"/>
          <w:sz w:val="22"/>
          <w:szCs w:val="22"/>
        </w:rPr>
      </w:pPr>
    </w:p>
    <w:p w14:paraId="7B0AB4C2" w14:textId="77777777" w:rsidR="004C6298" w:rsidRPr="00FD4008" w:rsidRDefault="004C6298" w:rsidP="004C6298">
      <w:pPr>
        <w:widowControl w:val="0"/>
        <w:spacing w:before="120" w:after="180"/>
        <w:rPr>
          <w:rFonts w:ascii="Garamond" w:hAnsi="Garamond"/>
          <w:b/>
          <w:smallCaps/>
          <w:sz w:val="22"/>
          <w:szCs w:val="22"/>
        </w:rPr>
      </w:pPr>
      <w:r w:rsidRPr="00B926E8">
        <w:rPr>
          <w:rFonts w:ascii="Garamond" w:hAnsi="Garamond"/>
          <w:b/>
          <w:smallCaps/>
          <w:sz w:val="22"/>
          <w:szCs w:val="22"/>
        </w:rPr>
        <w:t>Attested By:</w:t>
      </w:r>
    </w:p>
    <w:p w14:paraId="64C56C0A" w14:textId="77777777" w:rsidR="004C6298" w:rsidRPr="00B926E8" w:rsidRDefault="004C6298" w:rsidP="004C6298">
      <w:pPr>
        <w:pStyle w:val="ListParagraph"/>
        <w:widowControl w:val="0"/>
        <w:ind w:left="0"/>
        <w:rPr>
          <w:rFonts w:ascii="Garamond" w:hAnsi="Garamond"/>
          <w:sz w:val="22"/>
          <w:szCs w:val="22"/>
        </w:rPr>
      </w:pPr>
      <w:r w:rsidRPr="00B926E8">
        <w:rPr>
          <w:rFonts w:ascii="Garamond" w:hAnsi="Garamond"/>
        </w:rPr>
        <w:t>_</w:t>
      </w:r>
      <w:r w:rsidRPr="00B926E8">
        <w:rPr>
          <w:rFonts w:ascii="Garamond" w:hAnsi="Garamond"/>
          <w:sz w:val="22"/>
          <w:szCs w:val="22"/>
        </w:rPr>
        <w:t>___________________________</w:t>
      </w:r>
      <w:proofErr w:type="gramStart"/>
      <w:r w:rsidRPr="00B926E8">
        <w:rPr>
          <w:rFonts w:ascii="Garamond" w:hAnsi="Garamond"/>
          <w:sz w:val="22"/>
          <w:szCs w:val="22"/>
        </w:rPr>
        <w:t>_______</w:t>
      </w:r>
      <w:r w:rsidRPr="00B926E8">
        <w:rPr>
          <w:rFonts w:ascii="Garamond" w:hAnsi="Garamond"/>
          <w:sz w:val="22"/>
          <w:szCs w:val="22"/>
        </w:rPr>
        <w:tab/>
      </w:r>
      <w:r w:rsidRPr="00B926E8">
        <w:rPr>
          <w:rFonts w:ascii="Garamond" w:hAnsi="Garamond"/>
          <w:sz w:val="22"/>
          <w:szCs w:val="22"/>
        </w:rPr>
        <w:tab/>
      </w:r>
      <w:proofErr w:type="gramEnd"/>
      <w:r w:rsidRPr="00B926E8">
        <w:rPr>
          <w:rFonts w:ascii="Garamond" w:hAnsi="Garamond"/>
          <w:sz w:val="22"/>
          <w:szCs w:val="22"/>
        </w:rPr>
        <w:t>______________________________</w:t>
      </w:r>
    </w:p>
    <w:p w14:paraId="04CE9553" w14:textId="77777777" w:rsidR="004C6298" w:rsidRDefault="004C6298" w:rsidP="004C6298">
      <w:pPr>
        <w:pStyle w:val="ListParagraph"/>
        <w:widowControl w:val="0"/>
        <w:ind w:left="0"/>
        <w:rPr>
          <w:rFonts w:ascii="Garamond" w:hAnsi="Garamond"/>
          <w:sz w:val="22"/>
          <w:szCs w:val="22"/>
        </w:rPr>
      </w:pPr>
      <w:r w:rsidRPr="00B926E8">
        <w:rPr>
          <w:rFonts w:ascii="Garamond" w:hAnsi="Garamond"/>
          <w:sz w:val="22"/>
          <w:szCs w:val="22"/>
        </w:rPr>
        <w:t>NERTPO NCNMEDD Program Manager</w:t>
      </w:r>
      <w:r w:rsidRPr="00B926E8">
        <w:rPr>
          <w:rFonts w:ascii="Garamond" w:hAnsi="Garamond"/>
          <w:sz w:val="22"/>
          <w:szCs w:val="22"/>
        </w:rPr>
        <w:tab/>
      </w:r>
      <w:r w:rsidRPr="00B926E8">
        <w:rPr>
          <w:rFonts w:ascii="Garamond" w:hAnsi="Garamond"/>
          <w:sz w:val="22"/>
          <w:szCs w:val="22"/>
        </w:rPr>
        <w:tab/>
        <w:t>Dat</w:t>
      </w:r>
      <w:r>
        <w:rPr>
          <w:rFonts w:ascii="Garamond" w:hAnsi="Garamond"/>
          <w:sz w:val="22"/>
          <w:szCs w:val="22"/>
        </w:rPr>
        <w:t>e</w:t>
      </w:r>
    </w:p>
    <w:p w14:paraId="09D4F7A8" w14:textId="77777777" w:rsidR="004C6298" w:rsidRPr="004C6298" w:rsidRDefault="004C6298" w:rsidP="004C6298">
      <w:pPr>
        <w:ind w:left="1080"/>
        <w:rPr>
          <w:rFonts w:ascii="Garamond" w:hAnsi="Garamond"/>
          <w:b/>
        </w:rPr>
      </w:pPr>
    </w:p>
    <w:p w14:paraId="13613AA5" w14:textId="77777777" w:rsidR="000A7180" w:rsidRPr="00A66110" w:rsidRDefault="000A7180" w:rsidP="0035266A">
      <w:pPr>
        <w:rPr>
          <w:rFonts w:ascii="Garamond" w:hAnsi="Garamond"/>
        </w:rPr>
      </w:pPr>
    </w:p>
    <w:p w14:paraId="14139500" w14:textId="56E0EB61" w:rsidR="000A7180" w:rsidRPr="004C6298" w:rsidRDefault="000A7180" w:rsidP="004C6298"/>
    <w:p w14:paraId="2F86FA2C" w14:textId="77777777" w:rsidR="004C6298" w:rsidRPr="00AA6DCB" w:rsidRDefault="004C6298" w:rsidP="004C6298">
      <w:pPr>
        <w:ind w:left="1440"/>
      </w:pPr>
    </w:p>
    <w:p w14:paraId="38492723" w14:textId="45534AC9" w:rsidR="006E1E4C" w:rsidRPr="004C6298" w:rsidRDefault="006E1E4C" w:rsidP="004C6298">
      <w:pPr>
        <w:ind w:left="1440"/>
        <w:rPr>
          <w:rFonts w:ascii="Garamond" w:hAnsi="Garamond"/>
          <w:b/>
        </w:rPr>
      </w:pPr>
    </w:p>
    <w:p w14:paraId="696F3F6E" w14:textId="77777777" w:rsidR="0035266A" w:rsidRPr="00A66110" w:rsidRDefault="0035266A" w:rsidP="0035266A">
      <w:pPr>
        <w:ind w:firstLine="360"/>
        <w:rPr>
          <w:rFonts w:ascii="Garamond" w:hAnsi="Garamond"/>
        </w:rPr>
      </w:pPr>
    </w:p>
    <w:p w14:paraId="6BE1575E" w14:textId="77777777" w:rsidR="002E77EC" w:rsidRPr="00A66110" w:rsidRDefault="002E77EC" w:rsidP="009F3F2D">
      <w:pPr>
        <w:ind w:left="360"/>
        <w:rPr>
          <w:rFonts w:ascii="Garamond" w:hAnsi="Garamond"/>
        </w:rPr>
      </w:pPr>
    </w:p>
    <w:sectPr w:rsidR="002E77EC" w:rsidRPr="00A66110" w:rsidSect="00FF2D2C">
      <w:headerReference w:type="even" r:id="rId8"/>
      <w:headerReference w:type="default" r:id="rId9"/>
      <w:footerReference w:type="default" r:id="rId10"/>
      <w:headerReference w:type="first" r:id="rId11"/>
      <w:pgSz w:w="12240" w:h="15840"/>
      <w:pgMar w:top="63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9E5F4" w14:textId="77777777" w:rsidR="000F3136" w:rsidRDefault="000F3136" w:rsidP="00356B8C">
      <w:r>
        <w:separator/>
      </w:r>
    </w:p>
  </w:endnote>
  <w:endnote w:type="continuationSeparator" w:id="0">
    <w:p w14:paraId="14E7B5B2" w14:textId="77777777" w:rsidR="000F3136" w:rsidRDefault="000F3136" w:rsidP="00356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ACA44" w14:textId="77777777" w:rsidR="00A66110" w:rsidRPr="00A66110" w:rsidRDefault="00A66110">
    <w:pPr>
      <w:pStyle w:val="Footer"/>
      <w:jc w:val="center"/>
      <w:rPr>
        <w:rFonts w:ascii="Garamond" w:hAnsi="Garamond"/>
        <w:color w:val="A6A6A6"/>
      </w:rPr>
    </w:pPr>
    <w:r w:rsidRPr="00A66110">
      <w:rPr>
        <w:rFonts w:ascii="Garamond" w:hAnsi="Garamond"/>
        <w:color w:val="A6A6A6"/>
      </w:rPr>
      <w:t xml:space="preserve">NERTPO MINUTES Page </w:t>
    </w:r>
    <w:r w:rsidRPr="00A66110">
      <w:rPr>
        <w:rFonts w:ascii="Garamond" w:hAnsi="Garamond"/>
        <w:b/>
        <w:bCs/>
        <w:color w:val="A6A6A6"/>
      </w:rPr>
      <w:fldChar w:fldCharType="begin"/>
    </w:r>
    <w:r w:rsidRPr="00A66110">
      <w:rPr>
        <w:rFonts w:ascii="Garamond" w:hAnsi="Garamond"/>
        <w:b/>
        <w:bCs/>
        <w:color w:val="A6A6A6"/>
      </w:rPr>
      <w:instrText xml:space="preserve"> PAGE </w:instrText>
    </w:r>
    <w:r w:rsidRPr="00A66110">
      <w:rPr>
        <w:rFonts w:ascii="Garamond" w:hAnsi="Garamond"/>
        <w:b/>
        <w:bCs/>
        <w:color w:val="A6A6A6"/>
      </w:rPr>
      <w:fldChar w:fldCharType="separate"/>
    </w:r>
    <w:r w:rsidR="006B49EA">
      <w:rPr>
        <w:rFonts w:ascii="Garamond" w:hAnsi="Garamond"/>
        <w:b/>
        <w:bCs/>
        <w:noProof/>
        <w:color w:val="A6A6A6"/>
      </w:rPr>
      <w:t>1</w:t>
    </w:r>
    <w:r w:rsidRPr="00A66110">
      <w:rPr>
        <w:rFonts w:ascii="Garamond" w:hAnsi="Garamond"/>
        <w:b/>
        <w:bCs/>
        <w:color w:val="A6A6A6"/>
      </w:rPr>
      <w:fldChar w:fldCharType="end"/>
    </w:r>
    <w:r w:rsidRPr="00A66110">
      <w:rPr>
        <w:rFonts w:ascii="Garamond" w:hAnsi="Garamond"/>
        <w:color w:val="A6A6A6"/>
      </w:rPr>
      <w:t xml:space="preserve"> of </w:t>
    </w:r>
    <w:r w:rsidRPr="00A66110">
      <w:rPr>
        <w:rFonts w:ascii="Garamond" w:hAnsi="Garamond"/>
        <w:b/>
        <w:bCs/>
        <w:color w:val="A6A6A6"/>
      </w:rPr>
      <w:fldChar w:fldCharType="begin"/>
    </w:r>
    <w:r w:rsidRPr="00A66110">
      <w:rPr>
        <w:rFonts w:ascii="Garamond" w:hAnsi="Garamond"/>
        <w:b/>
        <w:bCs/>
        <w:color w:val="A6A6A6"/>
      </w:rPr>
      <w:instrText xml:space="preserve"> NUMPAGES  </w:instrText>
    </w:r>
    <w:r w:rsidRPr="00A66110">
      <w:rPr>
        <w:rFonts w:ascii="Garamond" w:hAnsi="Garamond"/>
        <w:b/>
        <w:bCs/>
        <w:color w:val="A6A6A6"/>
      </w:rPr>
      <w:fldChar w:fldCharType="separate"/>
    </w:r>
    <w:r w:rsidR="006B49EA">
      <w:rPr>
        <w:rFonts w:ascii="Garamond" w:hAnsi="Garamond"/>
        <w:b/>
        <w:bCs/>
        <w:noProof/>
        <w:color w:val="A6A6A6"/>
      </w:rPr>
      <w:t>2</w:t>
    </w:r>
    <w:r w:rsidRPr="00A66110">
      <w:rPr>
        <w:rFonts w:ascii="Garamond" w:hAnsi="Garamond"/>
        <w:b/>
        <w:bCs/>
        <w:color w:val="A6A6A6"/>
      </w:rPr>
      <w:fldChar w:fldCharType="end"/>
    </w:r>
  </w:p>
  <w:p w14:paraId="30CE58C3" w14:textId="77777777" w:rsidR="00A66110" w:rsidRPr="00A66110" w:rsidRDefault="00A66110">
    <w:pPr>
      <w:pStyle w:val="Footer"/>
      <w:rPr>
        <w:rFonts w:ascii="Garamond" w:hAnsi="Garamond"/>
        <w:color w:val="A6A6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5425E" w14:textId="77777777" w:rsidR="000F3136" w:rsidRDefault="000F3136" w:rsidP="00356B8C">
      <w:r>
        <w:separator/>
      </w:r>
    </w:p>
  </w:footnote>
  <w:footnote w:type="continuationSeparator" w:id="0">
    <w:p w14:paraId="76123B8A" w14:textId="77777777" w:rsidR="000F3136" w:rsidRDefault="000F3136" w:rsidP="00356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10311" w14:textId="77777777" w:rsidR="00920D8B" w:rsidRDefault="000F6CD3">
    <w:r>
      <w:rPr>
        <w:noProof/>
      </w:rPr>
      <w:pict w14:anchorId="7A77F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1662672" o:spid="_x0000_s1035" type="#_x0000_t75" style="position:absolute;margin-left:0;margin-top:0;width:204.75pt;height:244.1pt;z-index:-251658752;mso-position-horizontal:center;mso-position-horizontal-relative:margin;mso-position-vertical:center;mso-position-vertical-relative:margin" o:allowincell="f">
          <v:imagedata r:id="rId1" o:title="NERPO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C6B76" w14:textId="68E7FD99" w:rsidR="00356B8C" w:rsidRDefault="00B75DD0">
    <w:pPr>
      <w:pStyle w:val="Header"/>
    </w:pPr>
    <w:r>
      <w:rPr>
        <w:noProof/>
      </w:rPr>
      <w:drawing>
        <wp:anchor distT="0" distB="0" distL="114300" distR="114300" simplePos="0" relativeHeight="251658752" behindDoc="1" locked="0" layoutInCell="1" allowOverlap="1" wp14:anchorId="6649B93E" wp14:editId="2162DDE9">
          <wp:simplePos x="0" y="0"/>
          <wp:positionH relativeFrom="margin">
            <wp:posOffset>5020310</wp:posOffset>
          </wp:positionH>
          <wp:positionV relativeFrom="margin">
            <wp:posOffset>-132715</wp:posOffset>
          </wp:positionV>
          <wp:extent cx="1398270" cy="1449705"/>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lum bright="40000"/>
                    <a:extLst>
                      <a:ext uri="{28A0092B-C50C-407E-A947-70E740481C1C}">
                        <a14:useLocalDpi xmlns:a14="http://schemas.microsoft.com/office/drawing/2010/main" val="0"/>
                      </a:ext>
                    </a:extLst>
                  </a:blip>
                  <a:srcRect/>
                  <a:stretch>
                    <a:fillRect/>
                  </a:stretch>
                </pic:blipFill>
                <pic:spPr bwMode="auto">
                  <a:xfrm>
                    <a:off x="0" y="0"/>
                    <a:ext cx="1398270" cy="14497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231E1" w14:textId="77777777" w:rsidR="00356B8C" w:rsidRDefault="000F6CD3">
    <w:pPr>
      <w:pStyle w:val="Header"/>
    </w:pPr>
    <w:r>
      <w:rPr>
        <w:noProof/>
      </w:rPr>
      <w:pict w14:anchorId="35547D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1662671" o:spid="_x0000_s1034" type="#_x0000_t75" style="position:absolute;margin-left:0;margin-top:0;width:204.75pt;height:244.1pt;z-index:-251659776;mso-position-horizontal:center;mso-position-horizontal-relative:margin;mso-position-vertical:center;mso-position-vertical-relative:margin" o:allowincell="f">
          <v:imagedata r:id="rId1" o:title="NERPO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B1598"/>
    <w:multiLevelType w:val="hybridMultilevel"/>
    <w:tmpl w:val="77986CC4"/>
    <w:lvl w:ilvl="0" w:tplc="6B2E5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406320"/>
    <w:multiLevelType w:val="hybridMultilevel"/>
    <w:tmpl w:val="10389E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AF57F93"/>
    <w:multiLevelType w:val="hybridMultilevel"/>
    <w:tmpl w:val="2A7E962A"/>
    <w:lvl w:ilvl="0" w:tplc="6074A15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7E3403"/>
    <w:multiLevelType w:val="hybridMultilevel"/>
    <w:tmpl w:val="4D8E9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A50BE3"/>
    <w:multiLevelType w:val="hybridMultilevel"/>
    <w:tmpl w:val="46300C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DB855A5"/>
    <w:multiLevelType w:val="hybridMultilevel"/>
    <w:tmpl w:val="CABC3C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F2A460E"/>
    <w:multiLevelType w:val="hybridMultilevel"/>
    <w:tmpl w:val="826CD8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DE402F"/>
    <w:multiLevelType w:val="hybridMultilevel"/>
    <w:tmpl w:val="FC6A1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1D6138"/>
    <w:multiLevelType w:val="hybridMultilevel"/>
    <w:tmpl w:val="5BE622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9A1601"/>
    <w:multiLevelType w:val="hybridMultilevel"/>
    <w:tmpl w:val="B972CC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093279"/>
    <w:multiLevelType w:val="hybridMultilevel"/>
    <w:tmpl w:val="184C5F24"/>
    <w:lvl w:ilvl="0" w:tplc="491406D2">
      <w:start w:val="2"/>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75B4FD1"/>
    <w:multiLevelType w:val="hybridMultilevel"/>
    <w:tmpl w:val="DB54B10A"/>
    <w:lvl w:ilvl="0" w:tplc="04090013">
      <w:start w:val="1"/>
      <w:numFmt w:val="upperRoman"/>
      <w:lvlText w:val="%1."/>
      <w:lvlJc w:val="right"/>
      <w:pPr>
        <w:tabs>
          <w:tab w:val="num" w:pos="1260"/>
        </w:tabs>
        <w:ind w:left="1260" w:hanging="720"/>
      </w:pPr>
      <w:rPr>
        <w:rFonts w:hint="default"/>
        <w:color w:val="auto"/>
      </w:rPr>
    </w:lvl>
    <w:lvl w:ilvl="1" w:tplc="4C664ECC">
      <w:start w:val="1"/>
      <w:numFmt w:val="upperLetter"/>
      <w:lvlText w:val="%2."/>
      <w:lvlJc w:val="left"/>
      <w:pPr>
        <w:tabs>
          <w:tab w:val="num" w:pos="1800"/>
        </w:tabs>
        <w:ind w:left="1800" w:hanging="360"/>
      </w:pPr>
      <w:rPr>
        <w:rFonts w:hint="default"/>
        <w:b w:val="0"/>
      </w:rPr>
    </w:lvl>
    <w:lvl w:ilvl="2" w:tplc="772A2A3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D456F1"/>
    <w:multiLevelType w:val="hybridMultilevel"/>
    <w:tmpl w:val="4C36247E"/>
    <w:lvl w:ilvl="0" w:tplc="F7225A96">
      <w:start w:val="1"/>
      <w:numFmt w:val="upperRoman"/>
      <w:lvlText w:val="%1."/>
      <w:lvlJc w:val="right"/>
      <w:pPr>
        <w:ind w:left="720" w:hanging="360"/>
      </w:pPr>
      <w:rPr>
        <w:b/>
      </w:rPr>
    </w:lvl>
    <w:lvl w:ilvl="1" w:tplc="4C664ECC">
      <w:start w:val="1"/>
      <w:numFmt w:val="upperLetter"/>
      <w:lvlText w:val="%2."/>
      <w:lvlJc w:val="left"/>
      <w:pPr>
        <w:ind w:left="1440" w:hanging="360"/>
      </w:pPr>
      <w:rPr>
        <w:rFonts w:hint="default"/>
        <w:b w:val="0"/>
      </w:rPr>
    </w:lvl>
    <w:lvl w:ilvl="2" w:tplc="04090009">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0191D"/>
    <w:multiLevelType w:val="hybridMultilevel"/>
    <w:tmpl w:val="8A926F62"/>
    <w:lvl w:ilvl="0" w:tplc="6B7CD144">
      <w:start w:val="1"/>
      <w:numFmt w:val="decimal"/>
      <w:lvlText w:val="%1."/>
      <w:lvlJc w:val="left"/>
      <w:pPr>
        <w:ind w:left="1485" w:hanging="360"/>
      </w:pPr>
      <w:rPr>
        <w:rFonts w:ascii="Times New Roman" w:eastAsia="Times New Roman" w:hAnsi="Times New Roman" w:cs="Times New Roman"/>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4" w15:restartNumberingAfterBreak="0">
    <w:nsid w:val="401A5C81"/>
    <w:multiLevelType w:val="hybridMultilevel"/>
    <w:tmpl w:val="D95645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6937BA"/>
    <w:multiLevelType w:val="hybridMultilevel"/>
    <w:tmpl w:val="222444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416C58"/>
    <w:multiLevelType w:val="hybridMultilevel"/>
    <w:tmpl w:val="01929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04214E"/>
    <w:multiLevelType w:val="hybridMultilevel"/>
    <w:tmpl w:val="E5FEC7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53847B2"/>
    <w:multiLevelType w:val="hybridMultilevel"/>
    <w:tmpl w:val="560ECE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89C5C28"/>
    <w:multiLevelType w:val="hybridMultilevel"/>
    <w:tmpl w:val="51C0A7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A65396E"/>
    <w:multiLevelType w:val="hybridMultilevel"/>
    <w:tmpl w:val="D8446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2318F3"/>
    <w:multiLevelType w:val="hybridMultilevel"/>
    <w:tmpl w:val="935826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EF95CBB"/>
    <w:multiLevelType w:val="hybridMultilevel"/>
    <w:tmpl w:val="3D4C1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D67BC6"/>
    <w:multiLevelType w:val="hybridMultilevel"/>
    <w:tmpl w:val="F5EE5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A185A"/>
    <w:multiLevelType w:val="hybridMultilevel"/>
    <w:tmpl w:val="F7EC9D4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02B45CF"/>
    <w:multiLevelType w:val="hybridMultilevel"/>
    <w:tmpl w:val="56403AEE"/>
    <w:lvl w:ilvl="0" w:tplc="04090013">
      <w:start w:val="1"/>
      <w:numFmt w:val="upperRoman"/>
      <w:lvlText w:val="%1."/>
      <w:lvlJc w:val="right"/>
      <w:pPr>
        <w:tabs>
          <w:tab w:val="num" w:pos="1260"/>
        </w:tabs>
        <w:ind w:left="1260" w:hanging="720"/>
      </w:pPr>
      <w:rPr>
        <w:rFonts w:hint="default"/>
        <w:color w:val="auto"/>
      </w:rPr>
    </w:lvl>
    <w:lvl w:ilvl="1" w:tplc="ABCE8AE6">
      <w:start w:val="1"/>
      <w:numFmt w:val="upperLetter"/>
      <w:lvlText w:val="%2."/>
      <w:lvlJc w:val="left"/>
      <w:pPr>
        <w:tabs>
          <w:tab w:val="num" w:pos="1800"/>
        </w:tabs>
        <w:ind w:left="1800" w:hanging="360"/>
      </w:pPr>
      <w:rPr>
        <w:rFonts w:hint="default"/>
      </w:rPr>
    </w:lvl>
    <w:lvl w:ilvl="2" w:tplc="772A2A3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CA79CF"/>
    <w:multiLevelType w:val="hybridMultilevel"/>
    <w:tmpl w:val="3EE8DC7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3233B56"/>
    <w:multiLevelType w:val="hybridMultilevel"/>
    <w:tmpl w:val="498AB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E86B92"/>
    <w:multiLevelType w:val="hybridMultilevel"/>
    <w:tmpl w:val="FC5A9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02D7833"/>
    <w:multiLevelType w:val="hybridMultilevel"/>
    <w:tmpl w:val="F084A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7C2DB9"/>
    <w:multiLevelType w:val="hybridMultilevel"/>
    <w:tmpl w:val="7C181D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1AF356C"/>
    <w:multiLevelType w:val="hybridMultilevel"/>
    <w:tmpl w:val="6B3A2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B8144D"/>
    <w:multiLevelType w:val="hybridMultilevel"/>
    <w:tmpl w:val="F2BCA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9A228CE"/>
    <w:multiLevelType w:val="multilevel"/>
    <w:tmpl w:val="97763748"/>
    <w:lvl w:ilvl="0">
      <w:start w:val="1"/>
      <w:numFmt w:val="upperRoman"/>
      <w:lvlText w:val="%1."/>
      <w:lvlJc w:val="left"/>
      <w:pPr>
        <w:tabs>
          <w:tab w:val="num" w:pos="1260"/>
        </w:tabs>
        <w:ind w:left="1260" w:hanging="720"/>
      </w:pPr>
      <w:rPr>
        <w:rFonts w:hint="default"/>
        <w:color w:val="auto"/>
      </w:rPr>
    </w:lvl>
    <w:lvl w:ilvl="1">
      <w:start w:val="1"/>
      <w:numFmt w:val="upp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4A109CC"/>
    <w:multiLevelType w:val="hybridMultilevel"/>
    <w:tmpl w:val="8E444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185E37"/>
    <w:multiLevelType w:val="hybridMultilevel"/>
    <w:tmpl w:val="4F26D2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F97E0F"/>
    <w:multiLevelType w:val="hybridMultilevel"/>
    <w:tmpl w:val="828C9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1D3BA8"/>
    <w:multiLevelType w:val="hybridMultilevel"/>
    <w:tmpl w:val="566CE628"/>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3B6027"/>
    <w:multiLevelType w:val="hybridMultilevel"/>
    <w:tmpl w:val="93000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57763385">
    <w:abstractNumId w:val="25"/>
  </w:num>
  <w:num w:numId="2" w16cid:durableId="1895576791">
    <w:abstractNumId w:val="33"/>
  </w:num>
  <w:num w:numId="3" w16cid:durableId="1822648626">
    <w:abstractNumId w:val="14"/>
  </w:num>
  <w:num w:numId="4" w16cid:durableId="1751272799">
    <w:abstractNumId w:val="5"/>
  </w:num>
  <w:num w:numId="5" w16cid:durableId="73936430">
    <w:abstractNumId w:val="24"/>
  </w:num>
  <w:num w:numId="6" w16cid:durableId="1566335783">
    <w:abstractNumId w:val="11"/>
  </w:num>
  <w:num w:numId="7" w16cid:durableId="1386146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2093379">
    <w:abstractNumId w:val="12"/>
  </w:num>
  <w:num w:numId="9" w16cid:durableId="17839187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00514661">
    <w:abstractNumId w:val="27"/>
  </w:num>
  <w:num w:numId="11" w16cid:durableId="792207874">
    <w:abstractNumId w:val="29"/>
  </w:num>
  <w:num w:numId="12" w16cid:durableId="1340279523">
    <w:abstractNumId w:val="2"/>
  </w:num>
  <w:num w:numId="13" w16cid:durableId="1722748750">
    <w:abstractNumId w:val="9"/>
  </w:num>
  <w:num w:numId="14" w16cid:durableId="1453481163">
    <w:abstractNumId w:val="38"/>
  </w:num>
  <w:num w:numId="15" w16cid:durableId="579944196">
    <w:abstractNumId w:val="0"/>
  </w:num>
  <w:num w:numId="16" w16cid:durableId="1104300488">
    <w:abstractNumId w:val="13"/>
  </w:num>
  <w:num w:numId="17" w16cid:durableId="984625287">
    <w:abstractNumId w:val="16"/>
  </w:num>
  <w:num w:numId="18" w16cid:durableId="1469199040">
    <w:abstractNumId w:val="7"/>
  </w:num>
  <w:num w:numId="19" w16cid:durableId="754133438">
    <w:abstractNumId w:val="26"/>
  </w:num>
  <w:num w:numId="20" w16cid:durableId="217480570">
    <w:abstractNumId w:val="10"/>
  </w:num>
  <w:num w:numId="21" w16cid:durableId="323319131">
    <w:abstractNumId w:val="15"/>
  </w:num>
  <w:num w:numId="22" w16cid:durableId="1961253865">
    <w:abstractNumId w:val="3"/>
  </w:num>
  <w:num w:numId="23" w16cid:durableId="1379742459">
    <w:abstractNumId w:val="34"/>
  </w:num>
  <w:num w:numId="24" w16cid:durableId="2083982189">
    <w:abstractNumId w:val="1"/>
  </w:num>
  <w:num w:numId="25" w16cid:durableId="395319577">
    <w:abstractNumId w:val="6"/>
  </w:num>
  <w:num w:numId="26" w16cid:durableId="2012298237">
    <w:abstractNumId w:val="35"/>
  </w:num>
  <w:num w:numId="27" w16cid:durableId="111243855">
    <w:abstractNumId w:val="30"/>
  </w:num>
  <w:num w:numId="28" w16cid:durableId="477261414">
    <w:abstractNumId w:val="28"/>
  </w:num>
  <w:num w:numId="29" w16cid:durableId="407926584">
    <w:abstractNumId w:val="32"/>
  </w:num>
  <w:num w:numId="30" w16cid:durableId="1786001707">
    <w:abstractNumId w:val="8"/>
  </w:num>
  <w:num w:numId="31" w16cid:durableId="1558399850">
    <w:abstractNumId w:val="19"/>
  </w:num>
  <w:num w:numId="32" w16cid:durableId="1565262705">
    <w:abstractNumId w:val="4"/>
  </w:num>
  <w:num w:numId="33" w16cid:durableId="704328581">
    <w:abstractNumId w:val="17"/>
  </w:num>
  <w:num w:numId="34" w16cid:durableId="948927952">
    <w:abstractNumId w:val="21"/>
  </w:num>
  <w:num w:numId="35" w16cid:durableId="2038003943">
    <w:abstractNumId w:val="18"/>
  </w:num>
  <w:num w:numId="36" w16cid:durableId="130759260">
    <w:abstractNumId w:val="37"/>
  </w:num>
  <w:num w:numId="37" w16cid:durableId="447621579">
    <w:abstractNumId w:val="36"/>
  </w:num>
  <w:num w:numId="38" w16cid:durableId="20405058">
    <w:abstractNumId w:val="20"/>
  </w:num>
  <w:num w:numId="39" w16cid:durableId="1316840736">
    <w:abstractNumId w:val="22"/>
  </w:num>
  <w:num w:numId="40" w16cid:durableId="949703295">
    <w:abstractNumId w:val="23"/>
  </w:num>
  <w:num w:numId="41" w16cid:durableId="36105491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MjI1tjA2tTA2MTNR0lEKTi0uzszPAykwqQUAGbxrlSwAAAA="/>
  </w:docVars>
  <w:rsids>
    <w:rsidRoot w:val="00215555"/>
    <w:rsid w:val="00000071"/>
    <w:rsid w:val="00000DCD"/>
    <w:rsid w:val="000029FB"/>
    <w:rsid w:val="00003707"/>
    <w:rsid w:val="00006EC5"/>
    <w:rsid w:val="00013ECD"/>
    <w:rsid w:val="00015DE0"/>
    <w:rsid w:val="000211B8"/>
    <w:rsid w:val="00025297"/>
    <w:rsid w:val="00026230"/>
    <w:rsid w:val="00026CEB"/>
    <w:rsid w:val="00027A0B"/>
    <w:rsid w:val="0003047F"/>
    <w:rsid w:val="00030B58"/>
    <w:rsid w:val="0003110F"/>
    <w:rsid w:val="00033235"/>
    <w:rsid w:val="0003607C"/>
    <w:rsid w:val="00036EA5"/>
    <w:rsid w:val="00037F64"/>
    <w:rsid w:val="00041A66"/>
    <w:rsid w:val="00043977"/>
    <w:rsid w:val="00046218"/>
    <w:rsid w:val="00054E27"/>
    <w:rsid w:val="0005518F"/>
    <w:rsid w:val="0005656C"/>
    <w:rsid w:val="00057FB4"/>
    <w:rsid w:val="000640E6"/>
    <w:rsid w:val="000641C9"/>
    <w:rsid w:val="0006649B"/>
    <w:rsid w:val="00067770"/>
    <w:rsid w:val="00071BA6"/>
    <w:rsid w:val="00072253"/>
    <w:rsid w:val="00073827"/>
    <w:rsid w:val="000776A6"/>
    <w:rsid w:val="00080D66"/>
    <w:rsid w:val="00086671"/>
    <w:rsid w:val="000868A0"/>
    <w:rsid w:val="00086ED7"/>
    <w:rsid w:val="00087FEE"/>
    <w:rsid w:val="0009008F"/>
    <w:rsid w:val="000911DB"/>
    <w:rsid w:val="00092AFE"/>
    <w:rsid w:val="000970F3"/>
    <w:rsid w:val="00097249"/>
    <w:rsid w:val="000A0FD0"/>
    <w:rsid w:val="000A1D36"/>
    <w:rsid w:val="000A264A"/>
    <w:rsid w:val="000A2B14"/>
    <w:rsid w:val="000A342D"/>
    <w:rsid w:val="000A7180"/>
    <w:rsid w:val="000B16EF"/>
    <w:rsid w:val="000B2D78"/>
    <w:rsid w:val="000B4563"/>
    <w:rsid w:val="000B4F27"/>
    <w:rsid w:val="000B4F8E"/>
    <w:rsid w:val="000B7379"/>
    <w:rsid w:val="000C2CC4"/>
    <w:rsid w:val="000C3888"/>
    <w:rsid w:val="000C43AF"/>
    <w:rsid w:val="000C44D8"/>
    <w:rsid w:val="000C4569"/>
    <w:rsid w:val="000C7187"/>
    <w:rsid w:val="000D11DA"/>
    <w:rsid w:val="000D1974"/>
    <w:rsid w:val="000D2574"/>
    <w:rsid w:val="000D655E"/>
    <w:rsid w:val="000D6D35"/>
    <w:rsid w:val="000D7F9C"/>
    <w:rsid w:val="000E0AE2"/>
    <w:rsid w:val="000E18B6"/>
    <w:rsid w:val="000E1933"/>
    <w:rsid w:val="000E381C"/>
    <w:rsid w:val="000E6CF0"/>
    <w:rsid w:val="000E78A2"/>
    <w:rsid w:val="000F05E4"/>
    <w:rsid w:val="000F3136"/>
    <w:rsid w:val="000F3821"/>
    <w:rsid w:val="000F3A33"/>
    <w:rsid w:val="000F4A67"/>
    <w:rsid w:val="000F6CD3"/>
    <w:rsid w:val="001039D0"/>
    <w:rsid w:val="00103A5A"/>
    <w:rsid w:val="0010667F"/>
    <w:rsid w:val="00111045"/>
    <w:rsid w:val="00111476"/>
    <w:rsid w:val="001120AF"/>
    <w:rsid w:val="00115B7A"/>
    <w:rsid w:val="001168D9"/>
    <w:rsid w:val="001170DB"/>
    <w:rsid w:val="001174FA"/>
    <w:rsid w:val="00117956"/>
    <w:rsid w:val="0012064F"/>
    <w:rsid w:val="00120ABA"/>
    <w:rsid w:val="00124FAC"/>
    <w:rsid w:val="0012560B"/>
    <w:rsid w:val="00126977"/>
    <w:rsid w:val="00126EE8"/>
    <w:rsid w:val="001310B1"/>
    <w:rsid w:val="001328EC"/>
    <w:rsid w:val="001332C7"/>
    <w:rsid w:val="00134C3B"/>
    <w:rsid w:val="00134D5C"/>
    <w:rsid w:val="00137E48"/>
    <w:rsid w:val="00142BAC"/>
    <w:rsid w:val="00143B96"/>
    <w:rsid w:val="0014572F"/>
    <w:rsid w:val="00146456"/>
    <w:rsid w:val="00152C2F"/>
    <w:rsid w:val="0015694D"/>
    <w:rsid w:val="00161317"/>
    <w:rsid w:val="00161950"/>
    <w:rsid w:val="00164AE5"/>
    <w:rsid w:val="00164F49"/>
    <w:rsid w:val="00166017"/>
    <w:rsid w:val="00166A24"/>
    <w:rsid w:val="001678ED"/>
    <w:rsid w:val="001730BD"/>
    <w:rsid w:val="00182AB8"/>
    <w:rsid w:val="00187798"/>
    <w:rsid w:val="00190C1E"/>
    <w:rsid w:val="00192619"/>
    <w:rsid w:val="00192796"/>
    <w:rsid w:val="001A0360"/>
    <w:rsid w:val="001A0F68"/>
    <w:rsid w:val="001A109A"/>
    <w:rsid w:val="001B0216"/>
    <w:rsid w:val="001B0970"/>
    <w:rsid w:val="001B38A1"/>
    <w:rsid w:val="001B3BE2"/>
    <w:rsid w:val="001B51C6"/>
    <w:rsid w:val="001B542A"/>
    <w:rsid w:val="001B5BB8"/>
    <w:rsid w:val="001C542F"/>
    <w:rsid w:val="001C5CB5"/>
    <w:rsid w:val="001D042E"/>
    <w:rsid w:val="001D12D7"/>
    <w:rsid w:val="001E0806"/>
    <w:rsid w:val="001E0DA9"/>
    <w:rsid w:val="001E29DB"/>
    <w:rsid w:val="001E3CA2"/>
    <w:rsid w:val="001E452F"/>
    <w:rsid w:val="001F3AC8"/>
    <w:rsid w:val="001F500E"/>
    <w:rsid w:val="001F62C9"/>
    <w:rsid w:val="001F6B5F"/>
    <w:rsid w:val="001F6D99"/>
    <w:rsid w:val="001F737A"/>
    <w:rsid w:val="001F7C80"/>
    <w:rsid w:val="00200805"/>
    <w:rsid w:val="0020214B"/>
    <w:rsid w:val="00211D29"/>
    <w:rsid w:val="00214ADB"/>
    <w:rsid w:val="00214C1A"/>
    <w:rsid w:val="00215555"/>
    <w:rsid w:val="00215800"/>
    <w:rsid w:val="002175A4"/>
    <w:rsid w:val="00223F74"/>
    <w:rsid w:val="0022443B"/>
    <w:rsid w:val="00224E79"/>
    <w:rsid w:val="00224F0D"/>
    <w:rsid w:val="0023044F"/>
    <w:rsid w:val="0023067A"/>
    <w:rsid w:val="002315F7"/>
    <w:rsid w:val="00233E8C"/>
    <w:rsid w:val="00235EA9"/>
    <w:rsid w:val="00237818"/>
    <w:rsid w:val="00237F38"/>
    <w:rsid w:val="00241190"/>
    <w:rsid w:val="00241198"/>
    <w:rsid w:val="00243633"/>
    <w:rsid w:val="00247A76"/>
    <w:rsid w:val="00251A1C"/>
    <w:rsid w:val="00254B81"/>
    <w:rsid w:val="0025602E"/>
    <w:rsid w:val="0026189F"/>
    <w:rsid w:val="002625ED"/>
    <w:rsid w:val="00263367"/>
    <w:rsid w:val="0026373C"/>
    <w:rsid w:val="0026707D"/>
    <w:rsid w:val="00272928"/>
    <w:rsid w:val="0027433B"/>
    <w:rsid w:val="00275EAB"/>
    <w:rsid w:val="00280721"/>
    <w:rsid w:val="00283C79"/>
    <w:rsid w:val="00284557"/>
    <w:rsid w:val="00285761"/>
    <w:rsid w:val="002866F5"/>
    <w:rsid w:val="00286D64"/>
    <w:rsid w:val="0029176E"/>
    <w:rsid w:val="002939DC"/>
    <w:rsid w:val="00295368"/>
    <w:rsid w:val="00295E0D"/>
    <w:rsid w:val="00295FF6"/>
    <w:rsid w:val="002975E5"/>
    <w:rsid w:val="00297FB2"/>
    <w:rsid w:val="002A0392"/>
    <w:rsid w:val="002A27E7"/>
    <w:rsid w:val="002B2E21"/>
    <w:rsid w:val="002B6C0E"/>
    <w:rsid w:val="002C29C0"/>
    <w:rsid w:val="002C5181"/>
    <w:rsid w:val="002C5411"/>
    <w:rsid w:val="002C6315"/>
    <w:rsid w:val="002C7226"/>
    <w:rsid w:val="002C7AE7"/>
    <w:rsid w:val="002D175B"/>
    <w:rsid w:val="002D4BBB"/>
    <w:rsid w:val="002E276C"/>
    <w:rsid w:val="002E2DF9"/>
    <w:rsid w:val="002E3794"/>
    <w:rsid w:val="002E3B96"/>
    <w:rsid w:val="002E44D0"/>
    <w:rsid w:val="002E504E"/>
    <w:rsid w:val="002E51A2"/>
    <w:rsid w:val="002E6B2E"/>
    <w:rsid w:val="002E77EC"/>
    <w:rsid w:val="002F4AAF"/>
    <w:rsid w:val="003015CD"/>
    <w:rsid w:val="00303AFF"/>
    <w:rsid w:val="003055EC"/>
    <w:rsid w:val="0030657E"/>
    <w:rsid w:val="00306D09"/>
    <w:rsid w:val="00313D56"/>
    <w:rsid w:val="00314173"/>
    <w:rsid w:val="003145A6"/>
    <w:rsid w:val="003164E8"/>
    <w:rsid w:val="003165FB"/>
    <w:rsid w:val="00320B27"/>
    <w:rsid w:val="00323E73"/>
    <w:rsid w:val="00323F5D"/>
    <w:rsid w:val="00325C60"/>
    <w:rsid w:val="00327717"/>
    <w:rsid w:val="00332BDF"/>
    <w:rsid w:val="0033418E"/>
    <w:rsid w:val="0034747C"/>
    <w:rsid w:val="00347A67"/>
    <w:rsid w:val="00347BF3"/>
    <w:rsid w:val="003524E2"/>
    <w:rsid w:val="0035266A"/>
    <w:rsid w:val="00352B9D"/>
    <w:rsid w:val="00353FA6"/>
    <w:rsid w:val="003550D4"/>
    <w:rsid w:val="00356B8C"/>
    <w:rsid w:val="00357D3C"/>
    <w:rsid w:val="00360B40"/>
    <w:rsid w:val="003708F2"/>
    <w:rsid w:val="00371089"/>
    <w:rsid w:val="003721E3"/>
    <w:rsid w:val="0037447B"/>
    <w:rsid w:val="0037466D"/>
    <w:rsid w:val="00376C50"/>
    <w:rsid w:val="003775E2"/>
    <w:rsid w:val="00377FCC"/>
    <w:rsid w:val="0038208B"/>
    <w:rsid w:val="0038358D"/>
    <w:rsid w:val="00387808"/>
    <w:rsid w:val="003878DC"/>
    <w:rsid w:val="003913C6"/>
    <w:rsid w:val="00393A5D"/>
    <w:rsid w:val="00395F43"/>
    <w:rsid w:val="0039719E"/>
    <w:rsid w:val="0039726F"/>
    <w:rsid w:val="003A10F5"/>
    <w:rsid w:val="003A2328"/>
    <w:rsid w:val="003A2678"/>
    <w:rsid w:val="003A4732"/>
    <w:rsid w:val="003A496B"/>
    <w:rsid w:val="003A7677"/>
    <w:rsid w:val="003B0F64"/>
    <w:rsid w:val="003B102D"/>
    <w:rsid w:val="003B17DC"/>
    <w:rsid w:val="003B2189"/>
    <w:rsid w:val="003B2CB9"/>
    <w:rsid w:val="003B478C"/>
    <w:rsid w:val="003B580C"/>
    <w:rsid w:val="003C0C38"/>
    <w:rsid w:val="003C20AE"/>
    <w:rsid w:val="003C302A"/>
    <w:rsid w:val="003C55A0"/>
    <w:rsid w:val="003D0677"/>
    <w:rsid w:val="003D137A"/>
    <w:rsid w:val="003D4087"/>
    <w:rsid w:val="003D4F70"/>
    <w:rsid w:val="003D5B56"/>
    <w:rsid w:val="003D6470"/>
    <w:rsid w:val="003E1E04"/>
    <w:rsid w:val="003E4FFD"/>
    <w:rsid w:val="003E602E"/>
    <w:rsid w:val="003E7E51"/>
    <w:rsid w:val="003F36A2"/>
    <w:rsid w:val="003F395D"/>
    <w:rsid w:val="00401BD0"/>
    <w:rsid w:val="00404DF3"/>
    <w:rsid w:val="00405141"/>
    <w:rsid w:val="004053B3"/>
    <w:rsid w:val="004076BD"/>
    <w:rsid w:val="00412844"/>
    <w:rsid w:val="00412B43"/>
    <w:rsid w:val="004130BF"/>
    <w:rsid w:val="00413C10"/>
    <w:rsid w:val="0041547D"/>
    <w:rsid w:val="00415990"/>
    <w:rsid w:val="00417A05"/>
    <w:rsid w:val="00421B24"/>
    <w:rsid w:val="0042466F"/>
    <w:rsid w:val="004338F4"/>
    <w:rsid w:val="00433ECD"/>
    <w:rsid w:val="00441616"/>
    <w:rsid w:val="00455F30"/>
    <w:rsid w:val="00457150"/>
    <w:rsid w:val="004625EC"/>
    <w:rsid w:val="004640DA"/>
    <w:rsid w:val="0046654C"/>
    <w:rsid w:val="00467B7F"/>
    <w:rsid w:val="00471BD9"/>
    <w:rsid w:val="00472F54"/>
    <w:rsid w:val="0047383E"/>
    <w:rsid w:val="00474126"/>
    <w:rsid w:val="00477EB1"/>
    <w:rsid w:val="004827D2"/>
    <w:rsid w:val="004853FC"/>
    <w:rsid w:val="00486780"/>
    <w:rsid w:val="004871B2"/>
    <w:rsid w:val="004871E6"/>
    <w:rsid w:val="00492121"/>
    <w:rsid w:val="00494414"/>
    <w:rsid w:val="00494B0D"/>
    <w:rsid w:val="004967DC"/>
    <w:rsid w:val="004A28CE"/>
    <w:rsid w:val="004A30A7"/>
    <w:rsid w:val="004A556A"/>
    <w:rsid w:val="004A5C2C"/>
    <w:rsid w:val="004B0729"/>
    <w:rsid w:val="004B2BFA"/>
    <w:rsid w:val="004B4665"/>
    <w:rsid w:val="004B54CE"/>
    <w:rsid w:val="004C12F2"/>
    <w:rsid w:val="004C4D68"/>
    <w:rsid w:val="004C4FCE"/>
    <w:rsid w:val="004C5BA7"/>
    <w:rsid w:val="004C6298"/>
    <w:rsid w:val="004C799E"/>
    <w:rsid w:val="004D0131"/>
    <w:rsid w:val="004D0942"/>
    <w:rsid w:val="004D1E89"/>
    <w:rsid w:val="004D3898"/>
    <w:rsid w:val="004D685A"/>
    <w:rsid w:val="004D70F0"/>
    <w:rsid w:val="004D7D1D"/>
    <w:rsid w:val="004E06F5"/>
    <w:rsid w:val="004E141D"/>
    <w:rsid w:val="004E14B2"/>
    <w:rsid w:val="004E1B37"/>
    <w:rsid w:val="004E2D2C"/>
    <w:rsid w:val="004E790B"/>
    <w:rsid w:val="004F1BBE"/>
    <w:rsid w:val="004F1F1D"/>
    <w:rsid w:val="004F240E"/>
    <w:rsid w:val="004F3447"/>
    <w:rsid w:val="004F3DD0"/>
    <w:rsid w:val="004F5285"/>
    <w:rsid w:val="0050036F"/>
    <w:rsid w:val="005012A7"/>
    <w:rsid w:val="005014DC"/>
    <w:rsid w:val="00502334"/>
    <w:rsid w:val="005049FB"/>
    <w:rsid w:val="00504B53"/>
    <w:rsid w:val="00506719"/>
    <w:rsid w:val="005068A1"/>
    <w:rsid w:val="005070F6"/>
    <w:rsid w:val="005129DF"/>
    <w:rsid w:val="005131D9"/>
    <w:rsid w:val="00513B4A"/>
    <w:rsid w:val="00520408"/>
    <w:rsid w:val="00520AD6"/>
    <w:rsid w:val="00520B56"/>
    <w:rsid w:val="0052243E"/>
    <w:rsid w:val="0052362F"/>
    <w:rsid w:val="005274CD"/>
    <w:rsid w:val="00527577"/>
    <w:rsid w:val="00530483"/>
    <w:rsid w:val="005331B4"/>
    <w:rsid w:val="005361A1"/>
    <w:rsid w:val="005376D4"/>
    <w:rsid w:val="005412AD"/>
    <w:rsid w:val="00542B16"/>
    <w:rsid w:val="00542B9D"/>
    <w:rsid w:val="0054375A"/>
    <w:rsid w:val="0054386F"/>
    <w:rsid w:val="00545D1B"/>
    <w:rsid w:val="00547BD2"/>
    <w:rsid w:val="00550AFF"/>
    <w:rsid w:val="0055119A"/>
    <w:rsid w:val="00554B2F"/>
    <w:rsid w:val="005562CC"/>
    <w:rsid w:val="00557130"/>
    <w:rsid w:val="00561A20"/>
    <w:rsid w:val="00563FE6"/>
    <w:rsid w:val="005707A1"/>
    <w:rsid w:val="005713DD"/>
    <w:rsid w:val="00573054"/>
    <w:rsid w:val="00574EB7"/>
    <w:rsid w:val="005809D9"/>
    <w:rsid w:val="005819A2"/>
    <w:rsid w:val="00581D0E"/>
    <w:rsid w:val="00583E79"/>
    <w:rsid w:val="0059022D"/>
    <w:rsid w:val="005906FB"/>
    <w:rsid w:val="00590C5D"/>
    <w:rsid w:val="00590DCC"/>
    <w:rsid w:val="00593479"/>
    <w:rsid w:val="005960AB"/>
    <w:rsid w:val="005A085E"/>
    <w:rsid w:val="005A0F5C"/>
    <w:rsid w:val="005A1212"/>
    <w:rsid w:val="005A128B"/>
    <w:rsid w:val="005A5BFC"/>
    <w:rsid w:val="005B09BB"/>
    <w:rsid w:val="005B26CD"/>
    <w:rsid w:val="005B51FD"/>
    <w:rsid w:val="005B7858"/>
    <w:rsid w:val="005C2112"/>
    <w:rsid w:val="005C48E7"/>
    <w:rsid w:val="005C4919"/>
    <w:rsid w:val="005C68B3"/>
    <w:rsid w:val="005D05B7"/>
    <w:rsid w:val="005D6215"/>
    <w:rsid w:val="005D7185"/>
    <w:rsid w:val="005D722B"/>
    <w:rsid w:val="005D7EAC"/>
    <w:rsid w:val="005E11CC"/>
    <w:rsid w:val="005E3D8A"/>
    <w:rsid w:val="005E5D63"/>
    <w:rsid w:val="005E742C"/>
    <w:rsid w:val="005F3D0A"/>
    <w:rsid w:val="005F4505"/>
    <w:rsid w:val="005F71F0"/>
    <w:rsid w:val="005F78EB"/>
    <w:rsid w:val="005F7E20"/>
    <w:rsid w:val="00600DF9"/>
    <w:rsid w:val="00605916"/>
    <w:rsid w:val="00606FDC"/>
    <w:rsid w:val="0061622D"/>
    <w:rsid w:val="006211D7"/>
    <w:rsid w:val="00621622"/>
    <w:rsid w:val="00621A2D"/>
    <w:rsid w:val="006225AE"/>
    <w:rsid w:val="00623539"/>
    <w:rsid w:val="00636842"/>
    <w:rsid w:val="00641539"/>
    <w:rsid w:val="00641651"/>
    <w:rsid w:val="00642228"/>
    <w:rsid w:val="00642E34"/>
    <w:rsid w:val="00642FE6"/>
    <w:rsid w:val="00643ACF"/>
    <w:rsid w:val="00643D78"/>
    <w:rsid w:val="00645976"/>
    <w:rsid w:val="00650D49"/>
    <w:rsid w:val="006521BA"/>
    <w:rsid w:val="00652C21"/>
    <w:rsid w:val="00655054"/>
    <w:rsid w:val="006567D0"/>
    <w:rsid w:val="0065717B"/>
    <w:rsid w:val="00660404"/>
    <w:rsid w:val="0066073A"/>
    <w:rsid w:val="00664B6A"/>
    <w:rsid w:val="00664FB0"/>
    <w:rsid w:val="0066571A"/>
    <w:rsid w:val="00667EC3"/>
    <w:rsid w:val="00670B26"/>
    <w:rsid w:val="0067325B"/>
    <w:rsid w:val="00673357"/>
    <w:rsid w:val="00673A9D"/>
    <w:rsid w:val="00673C34"/>
    <w:rsid w:val="00675170"/>
    <w:rsid w:val="00675C69"/>
    <w:rsid w:val="00680C58"/>
    <w:rsid w:val="00683AA6"/>
    <w:rsid w:val="00685E0F"/>
    <w:rsid w:val="00690149"/>
    <w:rsid w:val="00694077"/>
    <w:rsid w:val="00694936"/>
    <w:rsid w:val="00696E53"/>
    <w:rsid w:val="006978D3"/>
    <w:rsid w:val="00697D49"/>
    <w:rsid w:val="006A03CE"/>
    <w:rsid w:val="006A083C"/>
    <w:rsid w:val="006A1A56"/>
    <w:rsid w:val="006A2CC2"/>
    <w:rsid w:val="006A3A2E"/>
    <w:rsid w:val="006A3ABE"/>
    <w:rsid w:val="006A5330"/>
    <w:rsid w:val="006B49EA"/>
    <w:rsid w:val="006B5ADB"/>
    <w:rsid w:val="006B722C"/>
    <w:rsid w:val="006C3637"/>
    <w:rsid w:val="006C3F92"/>
    <w:rsid w:val="006C44C3"/>
    <w:rsid w:val="006C4E9F"/>
    <w:rsid w:val="006C4F87"/>
    <w:rsid w:val="006C5DC1"/>
    <w:rsid w:val="006C738B"/>
    <w:rsid w:val="006D048B"/>
    <w:rsid w:val="006D0CB3"/>
    <w:rsid w:val="006D22BF"/>
    <w:rsid w:val="006D2B13"/>
    <w:rsid w:val="006D2FC5"/>
    <w:rsid w:val="006D502B"/>
    <w:rsid w:val="006D689F"/>
    <w:rsid w:val="006E14A6"/>
    <w:rsid w:val="006E1E4C"/>
    <w:rsid w:val="006E488D"/>
    <w:rsid w:val="006E56BA"/>
    <w:rsid w:val="006E76B6"/>
    <w:rsid w:val="006F0F6D"/>
    <w:rsid w:val="006F1F98"/>
    <w:rsid w:val="006F2D69"/>
    <w:rsid w:val="006F5BD8"/>
    <w:rsid w:val="006F661E"/>
    <w:rsid w:val="00700AB4"/>
    <w:rsid w:val="007010BA"/>
    <w:rsid w:val="00701728"/>
    <w:rsid w:val="00704407"/>
    <w:rsid w:val="00705A85"/>
    <w:rsid w:val="007136EE"/>
    <w:rsid w:val="00714794"/>
    <w:rsid w:val="00716796"/>
    <w:rsid w:val="00716868"/>
    <w:rsid w:val="007208D1"/>
    <w:rsid w:val="0072187B"/>
    <w:rsid w:val="00721969"/>
    <w:rsid w:val="00722C1E"/>
    <w:rsid w:val="00724BCA"/>
    <w:rsid w:val="00724EF1"/>
    <w:rsid w:val="00725551"/>
    <w:rsid w:val="007260D1"/>
    <w:rsid w:val="00731D3C"/>
    <w:rsid w:val="00731DFC"/>
    <w:rsid w:val="00733234"/>
    <w:rsid w:val="00733890"/>
    <w:rsid w:val="00735EB1"/>
    <w:rsid w:val="00742139"/>
    <w:rsid w:val="0074267D"/>
    <w:rsid w:val="00743815"/>
    <w:rsid w:val="007449F0"/>
    <w:rsid w:val="00746456"/>
    <w:rsid w:val="00753EA8"/>
    <w:rsid w:val="00754125"/>
    <w:rsid w:val="007541F6"/>
    <w:rsid w:val="00754FD6"/>
    <w:rsid w:val="00760BB0"/>
    <w:rsid w:val="00762C70"/>
    <w:rsid w:val="007633FA"/>
    <w:rsid w:val="007708E4"/>
    <w:rsid w:val="0077160B"/>
    <w:rsid w:val="00772520"/>
    <w:rsid w:val="00772A7A"/>
    <w:rsid w:val="00772D41"/>
    <w:rsid w:val="007735F6"/>
    <w:rsid w:val="00774E3C"/>
    <w:rsid w:val="00786FA6"/>
    <w:rsid w:val="0079049D"/>
    <w:rsid w:val="00792E60"/>
    <w:rsid w:val="0079328A"/>
    <w:rsid w:val="007A0418"/>
    <w:rsid w:val="007A04E7"/>
    <w:rsid w:val="007A0570"/>
    <w:rsid w:val="007A1DA0"/>
    <w:rsid w:val="007A33A6"/>
    <w:rsid w:val="007A42D9"/>
    <w:rsid w:val="007A4FF9"/>
    <w:rsid w:val="007B2D3C"/>
    <w:rsid w:val="007B3092"/>
    <w:rsid w:val="007C336C"/>
    <w:rsid w:val="007C3B76"/>
    <w:rsid w:val="007C4B29"/>
    <w:rsid w:val="007D081E"/>
    <w:rsid w:val="007D18E9"/>
    <w:rsid w:val="007D37EB"/>
    <w:rsid w:val="007D3CFD"/>
    <w:rsid w:val="007D6652"/>
    <w:rsid w:val="007D75C3"/>
    <w:rsid w:val="007E04D4"/>
    <w:rsid w:val="007F1AE3"/>
    <w:rsid w:val="008023B4"/>
    <w:rsid w:val="00810FAB"/>
    <w:rsid w:val="00812BFC"/>
    <w:rsid w:val="00813709"/>
    <w:rsid w:val="00813E57"/>
    <w:rsid w:val="008141C3"/>
    <w:rsid w:val="0081668D"/>
    <w:rsid w:val="00816ED1"/>
    <w:rsid w:val="00817C2C"/>
    <w:rsid w:val="008236F1"/>
    <w:rsid w:val="00823A0B"/>
    <w:rsid w:val="008252E9"/>
    <w:rsid w:val="00825829"/>
    <w:rsid w:val="00826A04"/>
    <w:rsid w:val="008313DF"/>
    <w:rsid w:val="008334E3"/>
    <w:rsid w:val="008348C0"/>
    <w:rsid w:val="00835C7F"/>
    <w:rsid w:val="00836B71"/>
    <w:rsid w:val="00837CD0"/>
    <w:rsid w:val="00837EEA"/>
    <w:rsid w:val="00841A9A"/>
    <w:rsid w:val="008424BF"/>
    <w:rsid w:val="0084514C"/>
    <w:rsid w:val="00850D76"/>
    <w:rsid w:val="008539DA"/>
    <w:rsid w:val="008540EF"/>
    <w:rsid w:val="00856C62"/>
    <w:rsid w:val="0085771B"/>
    <w:rsid w:val="00861222"/>
    <w:rsid w:val="008612E6"/>
    <w:rsid w:val="00861AD3"/>
    <w:rsid w:val="008669CF"/>
    <w:rsid w:val="008720E5"/>
    <w:rsid w:val="008752CE"/>
    <w:rsid w:val="00880581"/>
    <w:rsid w:val="00882533"/>
    <w:rsid w:val="00882C66"/>
    <w:rsid w:val="00883A9B"/>
    <w:rsid w:val="00884E91"/>
    <w:rsid w:val="00885B0F"/>
    <w:rsid w:val="00886F19"/>
    <w:rsid w:val="00891EC3"/>
    <w:rsid w:val="008938E9"/>
    <w:rsid w:val="00895403"/>
    <w:rsid w:val="00895D1D"/>
    <w:rsid w:val="008975F9"/>
    <w:rsid w:val="008A0923"/>
    <w:rsid w:val="008B219D"/>
    <w:rsid w:val="008B43CC"/>
    <w:rsid w:val="008B4EF3"/>
    <w:rsid w:val="008B65B1"/>
    <w:rsid w:val="008C7209"/>
    <w:rsid w:val="008D1830"/>
    <w:rsid w:val="008D4224"/>
    <w:rsid w:val="008D4E61"/>
    <w:rsid w:val="008E00D2"/>
    <w:rsid w:val="008E155C"/>
    <w:rsid w:val="008E1908"/>
    <w:rsid w:val="008E2E7C"/>
    <w:rsid w:val="008E34F9"/>
    <w:rsid w:val="008E3B6C"/>
    <w:rsid w:val="008E65D3"/>
    <w:rsid w:val="008F1C17"/>
    <w:rsid w:val="008F25F7"/>
    <w:rsid w:val="008F4DFD"/>
    <w:rsid w:val="008F6101"/>
    <w:rsid w:val="00903D68"/>
    <w:rsid w:val="009046BB"/>
    <w:rsid w:val="00905C3E"/>
    <w:rsid w:val="00905EAA"/>
    <w:rsid w:val="009078FC"/>
    <w:rsid w:val="00907ED7"/>
    <w:rsid w:val="00911CA0"/>
    <w:rsid w:val="009168E0"/>
    <w:rsid w:val="0091762E"/>
    <w:rsid w:val="00920B09"/>
    <w:rsid w:val="00920D8B"/>
    <w:rsid w:val="0092555B"/>
    <w:rsid w:val="00931110"/>
    <w:rsid w:val="00931AE0"/>
    <w:rsid w:val="00931B1A"/>
    <w:rsid w:val="0093590B"/>
    <w:rsid w:val="009361E5"/>
    <w:rsid w:val="009365A9"/>
    <w:rsid w:val="0093706E"/>
    <w:rsid w:val="0094382A"/>
    <w:rsid w:val="00944CFA"/>
    <w:rsid w:val="009504C6"/>
    <w:rsid w:val="00955338"/>
    <w:rsid w:val="00961764"/>
    <w:rsid w:val="00961A51"/>
    <w:rsid w:val="00961FBB"/>
    <w:rsid w:val="00965A62"/>
    <w:rsid w:val="00965F5C"/>
    <w:rsid w:val="00966070"/>
    <w:rsid w:val="00966087"/>
    <w:rsid w:val="00966F7B"/>
    <w:rsid w:val="00967B2E"/>
    <w:rsid w:val="00971CC6"/>
    <w:rsid w:val="00972594"/>
    <w:rsid w:val="00973AAA"/>
    <w:rsid w:val="00975B5D"/>
    <w:rsid w:val="009770E4"/>
    <w:rsid w:val="00977876"/>
    <w:rsid w:val="0098140A"/>
    <w:rsid w:val="0098583C"/>
    <w:rsid w:val="0098617C"/>
    <w:rsid w:val="00986376"/>
    <w:rsid w:val="00986CBF"/>
    <w:rsid w:val="00991922"/>
    <w:rsid w:val="0099273A"/>
    <w:rsid w:val="00994251"/>
    <w:rsid w:val="00997EAE"/>
    <w:rsid w:val="00997FA0"/>
    <w:rsid w:val="009A140D"/>
    <w:rsid w:val="009A28F6"/>
    <w:rsid w:val="009A40DB"/>
    <w:rsid w:val="009A4854"/>
    <w:rsid w:val="009A540B"/>
    <w:rsid w:val="009A59D6"/>
    <w:rsid w:val="009A6289"/>
    <w:rsid w:val="009B12B5"/>
    <w:rsid w:val="009B46E1"/>
    <w:rsid w:val="009B611B"/>
    <w:rsid w:val="009B659F"/>
    <w:rsid w:val="009C6B03"/>
    <w:rsid w:val="009D3A5E"/>
    <w:rsid w:val="009D4BA6"/>
    <w:rsid w:val="009D5720"/>
    <w:rsid w:val="009E0977"/>
    <w:rsid w:val="009E254D"/>
    <w:rsid w:val="009E3DF9"/>
    <w:rsid w:val="009E455D"/>
    <w:rsid w:val="009E71B1"/>
    <w:rsid w:val="009F0EEA"/>
    <w:rsid w:val="009F1A3E"/>
    <w:rsid w:val="009F2E7B"/>
    <w:rsid w:val="009F3805"/>
    <w:rsid w:val="009F3F2D"/>
    <w:rsid w:val="009F415A"/>
    <w:rsid w:val="009F5C9B"/>
    <w:rsid w:val="00A006C8"/>
    <w:rsid w:val="00A04302"/>
    <w:rsid w:val="00A04FBF"/>
    <w:rsid w:val="00A07709"/>
    <w:rsid w:val="00A12F1E"/>
    <w:rsid w:val="00A14E76"/>
    <w:rsid w:val="00A1637C"/>
    <w:rsid w:val="00A171E5"/>
    <w:rsid w:val="00A22E57"/>
    <w:rsid w:val="00A2357D"/>
    <w:rsid w:val="00A259D9"/>
    <w:rsid w:val="00A36331"/>
    <w:rsid w:val="00A42906"/>
    <w:rsid w:val="00A43934"/>
    <w:rsid w:val="00A45C4E"/>
    <w:rsid w:val="00A52311"/>
    <w:rsid w:val="00A543B8"/>
    <w:rsid w:val="00A55546"/>
    <w:rsid w:val="00A56B4E"/>
    <w:rsid w:val="00A579BC"/>
    <w:rsid w:val="00A603BF"/>
    <w:rsid w:val="00A61A8B"/>
    <w:rsid w:val="00A62E78"/>
    <w:rsid w:val="00A63AF1"/>
    <w:rsid w:val="00A64D77"/>
    <w:rsid w:val="00A66110"/>
    <w:rsid w:val="00A66C39"/>
    <w:rsid w:val="00A72D61"/>
    <w:rsid w:val="00A73493"/>
    <w:rsid w:val="00A7351E"/>
    <w:rsid w:val="00A76C71"/>
    <w:rsid w:val="00A8127A"/>
    <w:rsid w:val="00A82A31"/>
    <w:rsid w:val="00A8311C"/>
    <w:rsid w:val="00A85372"/>
    <w:rsid w:val="00A87774"/>
    <w:rsid w:val="00A917DD"/>
    <w:rsid w:val="00A918C8"/>
    <w:rsid w:val="00A94766"/>
    <w:rsid w:val="00A96645"/>
    <w:rsid w:val="00A96F6B"/>
    <w:rsid w:val="00AA119A"/>
    <w:rsid w:val="00AA1713"/>
    <w:rsid w:val="00AA6620"/>
    <w:rsid w:val="00AA6B3B"/>
    <w:rsid w:val="00AA6DCB"/>
    <w:rsid w:val="00AA70E1"/>
    <w:rsid w:val="00AA7528"/>
    <w:rsid w:val="00AB0C56"/>
    <w:rsid w:val="00AB1EF1"/>
    <w:rsid w:val="00AB5845"/>
    <w:rsid w:val="00AB6146"/>
    <w:rsid w:val="00AB688C"/>
    <w:rsid w:val="00AC1CE5"/>
    <w:rsid w:val="00AC2434"/>
    <w:rsid w:val="00AC6022"/>
    <w:rsid w:val="00AC7F40"/>
    <w:rsid w:val="00AD28FF"/>
    <w:rsid w:val="00AD458C"/>
    <w:rsid w:val="00AD64CF"/>
    <w:rsid w:val="00AD76AE"/>
    <w:rsid w:val="00AE23B4"/>
    <w:rsid w:val="00AF04A0"/>
    <w:rsid w:val="00AF0969"/>
    <w:rsid w:val="00AF291E"/>
    <w:rsid w:val="00AF5282"/>
    <w:rsid w:val="00AF7F10"/>
    <w:rsid w:val="00B0085E"/>
    <w:rsid w:val="00B01E52"/>
    <w:rsid w:val="00B02943"/>
    <w:rsid w:val="00B0387F"/>
    <w:rsid w:val="00B03D7B"/>
    <w:rsid w:val="00B057AD"/>
    <w:rsid w:val="00B05A48"/>
    <w:rsid w:val="00B168D2"/>
    <w:rsid w:val="00B16DF0"/>
    <w:rsid w:val="00B21747"/>
    <w:rsid w:val="00B21C69"/>
    <w:rsid w:val="00B221D8"/>
    <w:rsid w:val="00B22CF2"/>
    <w:rsid w:val="00B23489"/>
    <w:rsid w:val="00B23CA4"/>
    <w:rsid w:val="00B30854"/>
    <w:rsid w:val="00B32281"/>
    <w:rsid w:val="00B36D3D"/>
    <w:rsid w:val="00B37E70"/>
    <w:rsid w:val="00B42234"/>
    <w:rsid w:val="00B42361"/>
    <w:rsid w:val="00B45282"/>
    <w:rsid w:val="00B457A7"/>
    <w:rsid w:val="00B461F8"/>
    <w:rsid w:val="00B47A83"/>
    <w:rsid w:val="00B509C6"/>
    <w:rsid w:val="00B509FF"/>
    <w:rsid w:val="00B51F56"/>
    <w:rsid w:val="00B54609"/>
    <w:rsid w:val="00B55AD4"/>
    <w:rsid w:val="00B55E5C"/>
    <w:rsid w:val="00B57E9F"/>
    <w:rsid w:val="00B61839"/>
    <w:rsid w:val="00B62C37"/>
    <w:rsid w:val="00B6354D"/>
    <w:rsid w:val="00B6433B"/>
    <w:rsid w:val="00B66816"/>
    <w:rsid w:val="00B673C3"/>
    <w:rsid w:val="00B7076E"/>
    <w:rsid w:val="00B728BC"/>
    <w:rsid w:val="00B75DD0"/>
    <w:rsid w:val="00B7684C"/>
    <w:rsid w:val="00B776C3"/>
    <w:rsid w:val="00B77EF5"/>
    <w:rsid w:val="00B821F8"/>
    <w:rsid w:val="00B82933"/>
    <w:rsid w:val="00B83B71"/>
    <w:rsid w:val="00B859B3"/>
    <w:rsid w:val="00B91756"/>
    <w:rsid w:val="00B92640"/>
    <w:rsid w:val="00B92653"/>
    <w:rsid w:val="00B93674"/>
    <w:rsid w:val="00B94EFE"/>
    <w:rsid w:val="00BA0F15"/>
    <w:rsid w:val="00BA1A66"/>
    <w:rsid w:val="00BA380F"/>
    <w:rsid w:val="00BA46C5"/>
    <w:rsid w:val="00BA4999"/>
    <w:rsid w:val="00BA67F2"/>
    <w:rsid w:val="00BB146B"/>
    <w:rsid w:val="00BB27A4"/>
    <w:rsid w:val="00BB7209"/>
    <w:rsid w:val="00BB78FF"/>
    <w:rsid w:val="00BB7FBA"/>
    <w:rsid w:val="00BC1585"/>
    <w:rsid w:val="00BC2B7E"/>
    <w:rsid w:val="00BC40E9"/>
    <w:rsid w:val="00BC5653"/>
    <w:rsid w:val="00BC5D36"/>
    <w:rsid w:val="00BC5FE9"/>
    <w:rsid w:val="00BC6F35"/>
    <w:rsid w:val="00BC79BB"/>
    <w:rsid w:val="00BD0026"/>
    <w:rsid w:val="00BD26AA"/>
    <w:rsid w:val="00BD5709"/>
    <w:rsid w:val="00BE1D64"/>
    <w:rsid w:val="00BE1DFB"/>
    <w:rsid w:val="00BE52A5"/>
    <w:rsid w:val="00BE6682"/>
    <w:rsid w:val="00BF1A21"/>
    <w:rsid w:val="00BF2278"/>
    <w:rsid w:val="00BF37AE"/>
    <w:rsid w:val="00BF3DB6"/>
    <w:rsid w:val="00BF4961"/>
    <w:rsid w:val="00C0184A"/>
    <w:rsid w:val="00C0267C"/>
    <w:rsid w:val="00C0334C"/>
    <w:rsid w:val="00C0364F"/>
    <w:rsid w:val="00C04DEC"/>
    <w:rsid w:val="00C101D2"/>
    <w:rsid w:val="00C12C9A"/>
    <w:rsid w:val="00C21650"/>
    <w:rsid w:val="00C21D9D"/>
    <w:rsid w:val="00C22035"/>
    <w:rsid w:val="00C24A20"/>
    <w:rsid w:val="00C26839"/>
    <w:rsid w:val="00C31139"/>
    <w:rsid w:val="00C339D1"/>
    <w:rsid w:val="00C40690"/>
    <w:rsid w:val="00C41AA4"/>
    <w:rsid w:val="00C433E8"/>
    <w:rsid w:val="00C5006B"/>
    <w:rsid w:val="00C50B2A"/>
    <w:rsid w:val="00C52A14"/>
    <w:rsid w:val="00C544E0"/>
    <w:rsid w:val="00C564E5"/>
    <w:rsid w:val="00C56D88"/>
    <w:rsid w:val="00C57DE5"/>
    <w:rsid w:val="00C62492"/>
    <w:rsid w:val="00C62F2B"/>
    <w:rsid w:val="00C64F77"/>
    <w:rsid w:val="00C672C3"/>
    <w:rsid w:val="00C721C7"/>
    <w:rsid w:val="00C7233A"/>
    <w:rsid w:val="00C75657"/>
    <w:rsid w:val="00C7580B"/>
    <w:rsid w:val="00C77390"/>
    <w:rsid w:val="00C77C9E"/>
    <w:rsid w:val="00C80DB8"/>
    <w:rsid w:val="00C81C0E"/>
    <w:rsid w:val="00C8415B"/>
    <w:rsid w:val="00C844B0"/>
    <w:rsid w:val="00C8561D"/>
    <w:rsid w:val="00C90D4B"/>
    <w:rsid w:val="00C93006"/>
    <w:rsid w:val="00C9398C"/>
    <w:rsid w:val="00CA076A"/>
    <w:rsid w:val="00CA4D82"/>
    <w:rsid w:val="00CA5DF4"/>
    <w:rsid w:val="00CA6EB9"/>
    <w:rsid w:val="00CA768C"/>
    <w:rsid w:val="00CB05AB"/>
    <w:rsid w:val="00CB1ADA"/>
    <w:rsid w:val="00CB2142"/>
    <w:rsid w:val="00CB2DE6"/>
    <w:rsid w:val="00CB2ED0"/>
    <w:rsid w:val="00CB3FCC"/>
    <w:rsid w:val="00CB458A"/>
    <w:rsid w:val="00CB4CA0"/>
    <w:rsid w:val="00CC2BF7"/>
    <w:rsid w:val="00CC455B"/>
    <w:rsid w:val="00CC481A"/>
    <w:rsid w:val="00CC66F4"/>
    <w:rsid w:val="00CC7C6C"/>
    <w:rsid w:val="00CD0D11"/>
    <w:rsid w:val="00CD3385"/>
    <w:rsid w:val="00CD6745"/>
    <w:rsid w:val="00CD7938"/>
    <w:rsid w:val="00CE06F2"/>
    <w:rsid w:val="00CE1B91"/>
    <w:rsid w:val="00CE294C"/>
    <w:rsid w:val="00CE2D80"/>
    <w:rsid w:val="00CE3136"/>
    <w:rsid w:val="00CE3B0D"/>
    <w:rsid w:val="00CF2418"/>
    <w:rsid w:val="00CF3496"/>
    <w:rsid w:val="00CF7591"/>
    <w:rsid w:val="00D05721"/>
    <w:rsid w:val="00D07657"/>
    <w:rsid w:val="00D07935"/>
    <w:rsid w:val="00D101DF"/>
    <w:rsid w:val="00D12253"/>
    <w:rsid w:val="00D128E2"/>
    <w:rsid w:val="00D12CD2"/>
    <w:rsid w:val="00D13E6D"/>
    <w:rsid w:val="00D14AA6"/>
    <w:rsid w:val="00D1600B"/>
    <w:rsid w:val="00D20634"/>
    <w:rsid w:val="00D230FD"/>
    <w:rsid w:val="00D235DF"/>
    <w:rsid w:val="00D25D0C"/>
    <w:rsid w:val="00D27040"/>
    <w:rsid w:val="00D27302"/>
    <w:rsid w:val="00D279DE"/>
    <w:rsid w:val="00D30392"/>
    <w:rsid w:val="00D3576C"/>
    <w:rsid w:val="00D40032"/>
    <w:rsid w:val="00D42956"/>
    <w:rsid w:val="00D438E2"/>
    <w:rsid w:val="00D43AAF"/>
    <w:rsid w:val="00D45896"/>
    <w:rsid w:val="00D45C41"/>
    <w:rsid w:val="00D470F0"/>
    <w:rsid w:val="00D505F9"/>
    <w:rsid w:val="00D50903"/>
    <w:rsid w:val="00D53CCA"/>
    <w:rsid w:val="00D602E3"/>
    <w:rsid w:val="00D62F79"/>
    <w:rsid w:val="00D6400A"/>
    <w:rsid w:val="00D65FE8"/>
    <w:rsid w:val="00D66822"/>
    <w:rsid w:val="00D71A16"/>
    <w:rsid w:val="00D7217A"/>
    <w:rsid w:val="00D75CD2"/>
    <w:rsid w:val="00D77701"/>
    <w:rsid w:val="00D82269"/>
    <w:rsid w:val="00D825F5"/>
    <w:rsid w:val="00D83B47"/>
    <w:rsid w:val="00D85008"/>
    <w:rsid w:val="00D90146"/>
    <w:rsid w:val="00D92832"/>
    <w:rsid w:val="00D930B1"/>
    <w:rsid w:val="00D940B8"/>
    <w:rsid w:val="00D96F9F"/>
    <w:rsid w:val="00DA0361"/>
    <w:rsid w:val="00DA7724"/>
    <w:rsid w:val="00DA797B"/>
    <w:rsid w:val="00DB04A8"/>
    <w:rsid w:val="00DB0BA9"/>
    <w:rsid w:val="00DB25C7"/>
    <w:rsid w:val="00DB5666"/>
    <w:rsid w:val="00DC11EE"/>
    <w:rsid w:val="00DC1382"/>
    <w:rsid w:val="00DC1A8C"/>
    <w:rsid w:val="00DC2A0F"/>
    <w:rsid w:val="00DC66C6"/>
    <w:rsid w:val="00DD04C0"/>
    <w:rsid w:val="00DD1AB3"/>
    <w:rsid w:val="00DD1BA6"/>
    <w:rsid w:val="00DD2ECD"/>
    <w:rsid w:val="00DD51EC"/>
    <w:rsid w:val="00DD532D"/>
    <w:rsid w:val="00DD54D1"/>
    <w:rsid w:val="00DD5A10"/>
    <w:rsid w:val="00DD5E2C"/>
    <w:rsid w:val="00DE24EE"/>
    <w:rsid w:val="00DE27C8"/>
    <w:rsid w:val="00DE3BAD"/>
    <w:rsid w:val="00DE56F2"/>
    <w:rsid w:val="00DE57F3"/>
    <w:rsid w:val="00DE62AD"/>
    <w:rsid w:val="00DE6B62"/>
    <w:rsid w:val="00DF3E61"/>
    <w:rsid w:val="00DF43BD"/>
    <w:rsid w:val="00DF774E"/>
    <w:rsid w:val="00E0336C"/>
    <w:rsid w:val="00E073DB"/>
    <w:rsid w:val="00E12871"/>
    <w:rsid w:val="00E15355"/>
    <w:rsid w:val="00E21B6D"/>
    <w:rsid w:val="00E23DBE"/>
    <w:rsid w:val="00E23ECB"/>
    <w:rsid w:val="00E24EA9"/>
    <w:rsid w:val="00E31698"/>
    <w:rsid w:val="00E32825"/>
    <w:rsid w:val="00E339F3"/>
    <w:rsid w:val="00E33DE1"/>
    <w:rsid w:val="00E4129C"/>
    <w:rsid w:val="00E41AEA"/>
    <w:rsid w:val="00E41F9F"/>
    <w:rsid w:val="00E45FAE"/>
    <w:rsid w:val="00E4752C"/>
    <w:rsid w:val="00E47CD4"/>
    <w:rsid w:val="00E526DA"/>
    <w:rsid w:val="00E5403F"/>
    <w:rsid w:val="00E550DB"/>
    <w:rsid w:val="00E56DF0"/>
    <w:rsid w:val="00E62DD4"/>
    <w:rsid w:val="00E6676F"/>
    <w:rsid w:val="00E67DE3"/>
    <w:rsid w:val="00E72E51"/>
    <w:rsid w:val="00E75B77"/>
    <w:rsid w:val="00E77B92"/>
    <w:rsid w:val="00E82699"/>
    <w:rsid w:val="00E8306F"/>
    <w:rsid w:val="00E852B8"/>
    <w:rsid w:val="00E87AB7"/>
    <w:rsid w:val="00E90874"/>
    <w:rsid w:val="00E95854"/>
    <w:rsid w:val="00E96168"/>
    <w:rsid w:val="00EB161E"/>
    <w:rsid w:val="00EB1887"/>
    <w:rsid w:val="00EB31E8"/>
    <w:rsid w:val="00EB31F6"/>
    <w:rsid w:val="00EB4844"/>
    <w:rsid w:val="00EB57DB"/>
    <w:rsid w:val="00EC11CF"/>
    <w:rsid w:val="00EC316E"/>
    <w:rsid w:val="00EC3F15"/>
    <w:rsid w:val="00EC739B"/>
    <w:rsid w:val="00ED2E96"/>
    <w:rsid w:val="00ED5020"/>
    <w:rsid w:val="00ED5D0A"/>
    <w:rsid w:val="00ED6E42"/>
    <w:rsid w:val="00ED71A9"/>
    <w:rsid w:val="00EE3580"/>
    <w:rsid w:val="00EE435B"/>
    <w:rsid w:val="00EE455A"/>
    <w:rsid w:val="00EE50C0"/>
    <w:rsid w:val="00EE7020"/>
    <w:rsid w:val="00EF0565"/>
    <w:rsid w:val="00EF0E67"/>
    <w:rsid w:val="00EF24DD"/>
    <w:rsid w:val="00EF2ABF"/>
    <w:rsid w:val="00EF5ED1"/>
    <w:rsid w:val="00EF6660"/>
    <w:rsid w:val="00EF727F"/>
    <w:rsid w:val="00F029E1"/>
    <w:rsid w:val="00F03103"/>
    <w:rsid w:val="00F04B82"/>
    <w:rsid w:val="00F04DC9"/>
    <w:rsid w:val="00F07957"/>
    <w:rsid w:val="00F1584E"/>
    <w:rsid w:val="00F2004D"/>
    <w:rsid w:val="00F22D6F"/>
    <w:rsid w:val="00F259E8"/>
    <w:rsid w:val="00F25FDF"/>
    <w:rsid w:val="00F2768B"/>
    <w:rsid w:val="00F3394E"/>
    <w:rsid w:val="00F344CF"/>
    <w:rsid w:val="00F3617F"/>
    <w:rsid w:val="00F37D24"/>
    <w:rsid w:val="00F37E97"/>
    <w:rsid w:val="00F42003"/>
    <w:rsid w:val="00F43B1D"/>
    <w:rsid w:val="00F44BCE"/>
    <w:rsid w:val="00F44E32"/>
    <w:rsid w:val="00F45306"/>
    <w:rsid w:val="00F4548D"/>
    <w:rsid w:val="00F504E5"/>
    <w:rsid w:val="00F52D6D"/>
    <w:rsid w:val="00F53407"/>
    <w:rsid w:val="00F54ECF"/>
    <w:rsid w:val="00F56A73"/>
    <w:rsid w:val="00F57B6F"/>
    <w:rsid w:val="00F63B37"/>
    <w:rsid w:val="00F67F34"/>
    <w:rsid w:val="00F70B68"/>
    <w:rsid w:val="00F72C99"/>
    <w:rsid w:val="00F7355E"/>
    <w:rsid w:val="00F76C11"/>
    <w:rsid w:val="00F774E6"/>
    <w:rsid w:val="00F84192"/>
    <w:rsid w:val="00F871A8"/>
    <w:rsid w:val="00F90775"/>
    <w:rsid w:val="00F913EB"/>
    <w:rsid w:val="00F93761"/>
    <w:rsid w:val="00F94B03"/>
    <w:rsid w:val="00F9794E"/>
    <w:rsid w:val="00FA0DA5"/>
    <w:rsid w:val="00FA10D1"/>
    <w:rsid w:val="00FA38A6"/>
    <w:rsid w:val="00FA3AE1"/>
    <w:rsid w:val="00FA3F5D"/>
    <w:rsid w:val="00FA6425"/>
    <w:rsid w:val="00FA68E1"/>
    <w:rsid w:val="00FA6AF8"/>
    <w:rsid w:val="00FB0020"/>
    <w:rsid w:val="00FB03F4"/>
    <w:rsid w:val="00FB45C8"/>
    <w:rsid w:val="00FB4922"/>
    <w:rsid w:val="00FB5EAB"/>
    <w:rsid w:val="00FB6120"/>
    <w:rsid w:val="00FC0A12"/>
    <w:rsid w:val="00FC1139"/>
    <w:rsid w:val="00FC3232"/>
    <w:rsid w:val="00FC4A14"/>
    <w:rsid w:val="00FD0B85"/>
    <w:rsid w:val="00FD1D55"/>
    <w:rsid w:val="00FD6245"/>
    <w:rsid w:val="00FD62C0"/>
    <w:rsid w:val="00FE0E03"/>
    <w:rsid w:val="00FE2D4D"/>
    <w:rsid w:val="00FE38FF"/>
    <w:rsid w:val="00FF069D"/>
    <w:rsid w:val="00FF06CA"/>
    <w:rsid w:val="00FF2BEE"/>
    <w:rsid w:val="00FF2D2C"/>
    <w:rsid w:val="00FF4C09"/>
    <w:rsid w:val="00FF5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8B92F9"/>
  <w15:chartTrackingRefBased/>
  <w15:docId w15:val="{1C9C2564-D873-43C8-B562-F6B134EC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4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BodyTextIndent3">
    <w:name w:val="Body Text Indent 3"/>
    <w:basedOn w:val="Normal"/>
    <w:rsid w:val="00AF5282"/>
    <w:pPr>
      <w:ind w:left="360"/>
    </w:pPr>
    <w:rPr>
      <w:b/>
      <w:bCs/>
    </w:rPr>
  </w:style>
  <w:style w:type="paragraph" w:styleId="BalloonText">
    <w:name w:val="Balloon Text"/>
    <w:basedOn w:val="Normal"/>
    <w:semiHidden/>
    <w:rsid w:val="00CF7591"/>
    <w:rPr>
      <w:rFonts w:ascii="Tahoma" w:hAnsi="Tahoma" w:cs="Tahoma"/>
      <w:sz w:val="16"/>
      <w:szCs w:val="16"/>
    </w:rPr>
  </w:style>
  <w:style w:type="paragraph" w:customStyle="1" w:styleId="Default">
    <w:name w:val="Default"/>
    <w:rsid w:val="00FD0B85"/>
    <w:pPr>
      <w:autoSpaceDE w:val="0"/>
      <w:autoSpaceDN w:val="0"/>
      <w:adjustRightInd w:val="0"/>
    </w:pPr>
    <w:rPr>
      <w:color w:val="000000"/>
      <w:sz w:val="24"/>
      <w:szCs w:val="24"/>
    </w:rPr>
  </w:style>
  <w:style w:type="paragraph" w:styleId="Header">
    <w:name w:val="header"/>
    <w:basedOn w:val="Normal"/>
    <w:link w:val="HeaderChar"/>
    <w:uiPriority w:val="99"/>
    <w:unhideWhenUsed/>
    <w:rsid w:val="00356B8C"/>
    <w:pPr>
      <w:tabs>
        <w:tab w:val="center" w:pos="4680"/>
        <w:tab w:val="right" w:pos="9360"/>
      </w:tabs>
    </w:pPr>
  </w:style>
  <w:style w:type="character" w:customStyle="1" w:styleId="HeaderChar">
    <w:name w:val="Header Char"/>
    <w:link w:val="Header"/>
    <w:uiPriority w:val="99"/>
    <w:rsid w:val="00356B8C"/>
    <w:rPr>
      <w:sz w:val="24"/>
      <w:szCs w:val="24"/>
    </w:rPr>
  </w:style>
  <w:style w:type="paragraph" w:styleId="Footer">
    <w:name w:val="footer"/>
    <w:basedOn w:val="Normal"/>
    <w:link w:val="FooterChar"/>
    <w:uiPriority w:val="99"/>
    <w:unhideWhenUsed/>
    <w:rsid w:val="00356B8C"/>
    <w:pPr>
      <w:tabs>
        <w:tab w:val="center" w:pos="4680"/>
        <w:tab w:val="right" w:pos="9360"/>
      </w:tabs>
    </w:pPr>
  </w:style>
  <w:style w:type="character" w:customStyle="1" w:styleId="FooterChar">
    <w:name w:val="Footer Char"/>
    <w:link w:val="Footer"/>
    <w:uiPriority w:val="99"/>
    <w:rsid w:val="00356B8C"/>
    <w:rPr>
      <w:sz w:val="24"/>
      <w:szCs w:val="24"/>
    </w:rPr>
  </w:style>
  <w:style w:type="paragraph" w:styleId="ListParagraph">
    <w:name w:val="List Paragraph"/>
    <w:basedOn w:val="Normal"/>
    <w:uiPriority w:val="34"/>
    <w:qFormat/>
    <w:rsid w:val="00B673C3"/>
    <w:pPr>
      <w:ind w:left="720"/>
    </w:pPr>
  </w:style>
  <w:style w:type="character" w:styleId="Hyperlink">
    <w:name w:val="Hyperlink"/>
    <w:uiPriority w:val="99"/>
    <w:unhideWhenUsed/>
    <w:rsid w:val="003B580C"/>
    <w:rPr>
      <w:color w:val="003399"/>
      <w:u w:val="single"/>
    </w:rPr>
  </w:style>
  <w:style w:type="paragraph" w:styleId="NormalWeb">
    <w:name w:val="Normal (Web)"/>
    <w:basedOn w:val="Normal"/>
    <w:uiPriority w:val="99"/>
    <w:unhideWhenUsed/>
    <w:rsid w:val="003B580C"/>
    <w:pPr>
      <w:spacing w:before="100" w:beforeAutospacing="1" w:after="100" w:afterAutospacing="1"/>
    </w:pPr>
  </w:style>
  <w:style w:type="character" w:styleId="Emphasis">
    <w:name w:val="Emphasis"/>
    <w:uiPriority w:val="20"/>
    <w:qFormat/>
    <w:rsid w:val="002C7AE7"/>
    <w:rPr>
      <w:i/>
      <w:iCs/>
    </w:rPr>
  </w:style>
  <w:style w:type="paragraph" w:styleId="Revision">
    <w:name w:val="Revision"/>
    <w:hidden/>
    <w:uiPriority w:val="99"/>
    <w:semiHidden/>
    <w:rsid w:val="004C799E"/>
    <w:rPr>
      <w:sz w:val="24"/>
      <w:szCs w:val="24"/>
    </w:rPr>
  </w:style>
  <w:style w:type="table" w:styleId="TableGrid">
    <w:name w:val="Table Grid"/>
    <w:basedOn w:val="TableNormal"/>
    <w:uiPriority w:val="59"/>
    <w:rsid w:val="00C018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7C336C"/>
    <w:rPr>
      <w:color w:val="605E5C"/>
      <w:shd w:val="clear" w:color="auto" w:fill="E1DFDD"/>
    </w:rPr>
  </w:style>
  <w:style w:type="character" w:customStyle="1" w:styleId="fontstyle01">
    <w:name w:val="fontstyle01"/>
    <w:rsid w:val="005012A7"/>
    <w:rPr>
      <w:rFonts w:ascii="Aptos" w:hAnsi="Aptos"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6819">
      <w:bodyDiv w:val="1"/>
      <w:marLeft w:val="0"/>
      <w:marRight w:val="0"/>
      <w:marTop w:val="0"/>
      <w:marBottom w:val="0"/>
      <w:divBdr>
        <w:top w:val="none" w:sz="0" w:space="0" w:color="auto"/>
        <w:left w:val="none" w:sz="0" w:space="0" w:color="auto"/>
        <w:bottom w:val="none" w:sz="0" w:space="0" w:color="auto"/>
        <w:right w:val="none" w:sz="0" w:space="0" w:color="auto"/>
      </w:divBdr>
    </w:div>
    <w:div w:id="159468868">
      <w:bodyDiv w:val="1"/>
      <w:marLeft w:val="0"/>
      <w:marRight w:val="0"/>
      <w:marTop w:val="0"/>
      <w:marBottom w:val="0"/>
      <w:divBdr>
        <w:top w:val="none" w:sz="0" w:space="0" w:color="auto"/>
        <w:left w:val="none" w:sz="0" w:space="0" w:color="auto"/>
        <w:bottom w:val="none" w:sz="0" w:space="0" w:color="auto"/>
        <w:right w:val="none" w:sz="0" w:space="0" w:color="auto"/>
      </w:divBdr>
    </w:div>
    <w:div w:id="400760505">
      <w:bodyDiv w:val="1"/>
      <w:marLeft w:val="0"/>
      <w:marRight w:val="0"/>
      <w:marTop w:val="0"/>
      <w:marBottom w:val="0"/>
      <w:divBdr>
        <w:top w:val="none" w:sz="0" w:space="0" w:color="auto"/>
        <w:left w:val="none" w:sz="0" w:space="0" w:color="auto"/>
        <w:bottom w:val="none" w:sz="0" w:space="0" w:color="auto"/>
        <w:right w:val="none" w:sz="0" w:space="0" w:color="auto"/>
      </w:divBdr>
    </w:div>
    <w:div w:id="552884236">
      <w:bodyDiv w:val="1"/>
      <w:marLeft w:val="0"/>
      <w:marRight w:val="0"/>
      <w:marTop w:val="0"/>
      <w:marBottom w:val="0"/>
      <w:divBdr>
        <w:top w:val="none" w:sz="0" w:space="0" w:color="auto"/>
        <w:left w:val="none" w:sz="0" w:space="0" w:color="auto"/>
        <w:bottom w:val="none" w:sz="0" w:space="0" w:color="auto"/>
        <w:right w:val="none" w:sz="0" w:space="0" w:color="auto"/>
      </w:divBdr>
    </w:div>
    <w:div w:id="609627159">
      <w:bodyDiv w:val="1"/>
      <w:marLeft w:val="0"/>
      <w:marRight w:val="0"/>
      <w:marTop w:val="0"/>
      <w:marBottom w:val="0"/>
      <w:divBdr>
        <w:top w:val="none" w:sz="0" w:space="0" w:color="auto"/>
        <w:left w:val="none" w:sz="0" w:space="0" w:color="auto"/>
        <w:bottom w:val="none" w:sz="0" w:space="0" w:color="auto"/>
        <w:right w:val="none" w:sz="0" w:space="0" w:color="auto"/>
      </w:divBdr>
    </w:div>
    <w:div w:id="645399764">
      <w:bodyDiv w:val="1"/>
      <w:marLeft w:val="0"/>
      <w:marRight w:val="0"/>
      <w:marTop w:val="0"/>
      <w:marBottom w:val="0"/>
      <w:divBdr>
        <w:top w:val="none" w:sz="0" w:space="0" w:color="auto"/>
        <w:left w:val="none" w:sz="0" w:space="0" w:color="auto"/>
        <w:bottom w:val="none" w:sz="0" w:space="0" w:color="auto"/>
        <w:right w:val="none" w:sz="0" w:space="0" w:color="auto"/>
      </w:divBdr>
    </w:div>
    <w:div w:id="664548761">
      <w:bodyDiv w:val="1"/>
      <w:marLeft w:val="0"/>
      <w:marRight w:val="0"/>
      <w:marTop w:val="0"/>
      <w:marBottom w:val="0"/>
      <w:divBdr>
        <w:top w:val="none" w:sz="0" w:space="0" w:color="auto"/>
        <w:left w:val="none" w:sz="0" w:space="0" w:color="auto"/>
        <w:bottom w:val="none" w:sz="0" w:space="0" w:color="auto"/>
        <w:right w:val="none" w:sz="0" w:space="0" w:color="auto"/>
      </w:divBdr>
    </w:div>
    <w:div w:id="891814991">
      <w:bodyDiv w:val="1"/>
      <w:marLeft w:val="0"/>
      <w:marRight w:val="0"/>
      <w:marTop w:val="0"/>
      <w:marBottom w:val="0"/>
      <w:divBdr>
        <w:top w:val="none" w:sz="0" w:space="0" w:color="auto"/>
        <w:left w:val="none" w:sz="0" w:space="0" w:color="auto"/>
        <w:bottom w:val="none" w:sz="0" w:space="0" w:color="auto"/>
        <w:right w:val="none" w:sz="0" w:space="0" w:color="auto"/>
      </w:divBdr>
    </w:div>
    <w:div w:id="1070612902">
      <w:bodyDiv w:val="1"/>
      <w:marLeft w:val="0"/>
      <w:marRight w:val="0"/>
      <w:marTop w:val="0"/>
      <w:marBottom w:val="0"/>
      <w:divBdr>
        <w:top w:val="none" w:sz="0" w:space="0" w:color="auto"/>
        <w:left w:val="none" w:sz="0" w:space="0" w:color="auto"/>
        <w:bottom w:val="none" w:sz="0" w:space="0" w:color="auto"/>
        <w:right w:val="none" w:sz="0" w:space="0" w:color="auto"/>
      </w:divBdr>
    </w:div>
    <w:div w:id="1185285266">
      <w:bodyDiv w:val="1"/>
      <w:marLeft w:val="0"/>
      <w:marRight w:val="0"/>
      <w:marTop w:val="0"/>
      <w:marBottom w:val="0"/>
      <w:divBdr>
        <w:top w:val="none" w:sz="0" w:space="0" w:color="auto"/>
        <w:left w:val="none" w:sz="0" w:space="0" w:color="auto"/>
        <w:bottom w:val="none" w:sz="0" w:space="0" w:color="auto"/>
        <w:right w:val="none" w:sz="0" w:space="0" w:color="auto"/>
      </w:divBdr>
    </w:div>
    <w:div w:id="1198814037">
      <w:bodyDiv w:val="1"/>
      <w:marLeft w:val="0"/>
      <w:marRight w:val="0"/>
      <w:marTop w:val="0"/>
      <w:marBottom w:val="0"/>
      <w:divBdr>
        <w:top w:val="none" w:sz="0" w:space="0" w:color="auto"/>
        <w:left w:val="none" w:sz="0" w:space="0" w:color="auto"/>
        <w:bottom w:val="none" w:sz="0" w:space="0" w:color="auto"/>
        <w:right w:val="none" w:sz="0" w:space="0" w:color="auto"/>
      </w:divBdr>
    </w:div>
    <w:div w:id="1202523192">
      <w:bodyDiv w:val="1"/>
      <w:marLeft w:val="0"/>
      <w:marRight w:val="0"/>
      <w:marTop w:val="0"/>
      <w:marBottom w:val="0"/>
      <w:divBdr>
        <w:top w:val="none" w:sz="0" w:space="0" w:color="auto"/>
        <w:left w:val="none" w:sz="0" w:space="0" w:color="auto"/>
        <w:bottom w:val="none" w:sz="0" w:space="0" w:color="auto"/>
        <w:right w:val="none" w:sz="0" w:space="0" w:color="auto"/>
      </w:divBdr>
    </w:div>
    <w:div w:id="1276062180">
      <w:bodyDiv w:val="1"/>
      <w:marLeft w:val="0"/>
      <w:marRight w:val="0"/>
      <w:marTop w:val="0"/>
      <w:marBottom w:val="0"/>
      <w:divBdr>
        <w:top w:val="none" w:sz="0" w:space="0" w:color="auto"/>
        <w:left w:val="none" w:sz="0" w:space="0" w:color="auto"/>
        <w:bottom w:val="none" w:sz="0" w:space="0" w:color="auto"/>
        <w:right w:val="none" w:sz="0" w:space="0" w:color="auto"/>
      </w:divBdr>
    </w:div>
    <w:div w:id="1389495439">
      <w:bodyDiv w:val="1"/>
      <w:marLeft w:val="0"/>
      <w:marRight w:val="0"/>
      <w:marTop w:val="0"/>
      <w:marBottom w:val="0"/>
      <w:divBdr>
        <w:top w:val="none" w:sz="0" w:space="0" w:color="auto"/>
        <w:left w:val="none" w:sz="0" w:space="0" w:color="auto"/>
        <w:bottom w:val="none" w:sz="0" w:space="0" w:color="auto"/>
        <w:right w:val="none" w:sz="0" w:space="0" w:color="auto"/>
      </w:divBdr>
    </w:div>
    <w:div w:id="1487281973">
      <w:bodyDiv w:val="1"/>
      <w:marLeft w:val="0"/>
      <w:marRight w:val="0"/>
      <w:marTop w:val="0"/>
      <w:marBottom w:val="0"/>
      <w:divBdr>
        <w:top w:val="none" w:sz="0" w:space="0" w:color="auto"/>
        <w:left w:val="none" w:sz="0" w:space="0" w:color="auto"/>
        <w:bottom w:val="none" w:sz="0" w:space="0" w:color="auto"/>
        <w:right w:val="none" w:sz="0" w:space="0" w:color="auto"/>
      </w:divBdr>
    </w:div>
    <w:div w:id="1500731751">
      <w:bodyDiv w:val="1"/>
      <w:marLeft w:val="0"/>
      <w:marRight w:val="0"/>
      <w:marTop w:val="0"/>
      <w:marBottom w:val="0"/>
      <w:divBdr>
        <w:top w:val="none" w:sz="0" w:space="0" w:color="auto"/>
        <w:left w:val="none" w:sz="0" w:space="0" w:color="auto"/>
        <w:bottom w:val="none" w:sz="0" w:space="0" w:color="auto"/>
        <w:right w:val="none" w:sz="0" w:space="0" w:color="auto"/>
      </w:divBdr>
    </w:div>
    <w:div w:id="1804031504">
      <w:bodyDiv w:val="1"/>
      <w:marLeft w:val="0"/>
      <w:marRight w:val="0"/>
      <w:marTop w:val="0"/>
      <w:marBottom w:val="0"/>
      <w:divBdr>
        <w:top w:val="none" w:sz="0" w:space="0" w:color="auto"/>
        <w:left w:val="none" w:sz="0" w:space="0" w:color="auto"/>
        <w:bottom w:val="none" w:sz="0" w:space="0" w:color="auto"/>
        <w:right w:val="none" w:sz="0" w:space="0" w:color="auto"/>
      </w:divBdr>
    </w:div>
    <w:div w:id="197887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670DE-D09E-4695-8FFE-D74D9747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35</Words>
  <Characters>917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GENDA</vt:lpstr>
    </vt:vector>
  </TitlesOfParts>
  <Company>City of Tucumcari</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Lisa Trujillo</dc:creator>
  <cp:keywords/>
  <dc:description/>
  <cp:lastModifiedBy>Patrick Million</cp:lastModifiedBy>
  <cp:revision>2</cp:revision>
  <cp:lastPrinted>2014-08-26T15:11:00Z</cp:lastPrinted>
  <dcterms:created xsi:type="dcterms:W3CDTF">2025-06-06T20:44:00Z</dcterms:created>
  <dcterms:modified xsi:type="dcterms:W3CDTF">2025-06-0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25a1efc2afe39f489173b75468812d8b79a5cc231da98a4c64de95ed940a6</vt:lpwstr>
  </property>
</Properties>
</file>